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996CC" w14:textId="77777777" w:rsidR="00066E2C" w:rsidRPr="00F4056D" w:rsidRDefault="00066E2C">
      <w:pPr>
        <w:tabs>
          <w:tab w:val="left" w:pos="567"/>
        </w:tabs>
        <w:autoSpaceDE/>
        <w:autoSpaceDN/>
        <w:snapToGrid w:val="0"/>
        <w:rPr>
          <w:b/>
          <w:sz w:val="28"/>
          <w:szCs w:val="28"/>
        </w:rPr>
      </w:pPr>
      <w:bookmarkStart w:id="0" w:name="_GoBack"/>
      <w:bookmarkEnd w:id="0"/>
      <w:r w:rsidRPr="00F4056D">
        <w:rPr>
          <w:b/>
          <w:sz w:val="28"/>
          <w:szCs w:val="28"/>
        </w:rPr>
        <w:t>3GPP TSG-RAN WG2 Meeting #11</w:t>
      </w:r>
      <w:r w:rsidR="004978C6" w:rsidRPr="00F4056D">
        <w:rPr>
          <w:b/>
          <w:sz w:val="28"/>
          <w:szCs w:val="28"/>
        </w:rPr>
        <w:t>9</w:t>
      </w:r>
      <w:r w:rsidR="00A57E97" w:rsidRPr="00F4056D">
        <w:rPr>
          <w:b/>
          <w:sz w:val="28"/>
          <w:szCs w:val="28"/>
        </w:rPr>
        <w:t>b-e</w:t>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Pr="00F4056D">
        <w:rPr>
          <w:rFonts w:eastAsia="MS Mincho"/>
          <w:b/>
          <w:sz w:val="28"/>
          <w:szCs w:val="28"/>
        </w:rPr>
        <w:tab/>
      </w:r>
      <w:r w:rsidR="00DE4961" w:rsidRPr="00F4056D">
        <w:rPr>
          <w:b/>
          <w:sz w:val="28"/>
          <w:szCs w:val="28"/>
        </w:rPr>
        <w:t>R2-22</w:t>
      </w:r>
      <w:r w:rsidR="00A57E97" w:rsidRPr="00F4056D">
        <w:rPr>
          <w:b/>
          <w:sz w:val="28"/>
          <w:szCs w:val="28"/>
        </w:rPr>
        <w:t>xxxxx</w:t>
      </w:r>
    </w:p>
    <w:p w14:paraId="2BBB1ACE" w14:textId="77777777" w:rsidR="00066E2C" w:rsidRPr="00F4056D" w:rsidRDefault="00066E2C">
      <w:pPr>
        <w:tabs>
          <w:tab w:val="left" w:pos="567"/>
        </w:tabs>
        <w:autoSpaceDE/>
        <w:autoSpaceDN/>
        <w:snapToGrid w:val="0"/>
        <w:rPr>
          <w:b/>
          <w:sz w:val="28"/>
          <w:szCs w:val="28"/>
        </w:rPr>
      </w:pPr>
      <w:r w:rsidRPr="00F4056D">
        <w:rPr>
          <w:b/>
          <w:sz w:val="28"/>
          <w:szCs w:val="28"/>
        </w:rPr>
        <w:t>Online,</w:t>
      </w:r>
      <w:r w:rsidR="004978C6" w:rsidRPr="00F4056D">
        <w:rPr>
          <w:b/>
          <w:sz w:val="28"/>
          <w:szCs w:val="28"/>
        </w:rPr>
        <w:t xml:space="preserve"> </w:t>
      </w:r>
      <w:r w:rsidR="00A57E97" w:rsidRPr="00F4056D">
        <w:rPr>
          <w:b/>
          <w:sz w:val="28"/>
          <w:szCs w:val="28"/>
        </w:rPr>
        <w:t>10</w:t>
      </w:r>
      <w:r w:rsidR="00A57E97" w:rsidRPr="00F4056D">
        <w:rPr>
          <w:b/>
          <w:sz w:val="28"/>
          <w:szCs w:val="28"/>
          <w:vertAlign w:val="superscript"/>
        </w:rPr>
        <w:t>th</w:t>
      </w:r>
      <w:r w:rsidR="00A57E97" w:rsidRPr="00F4056D">
        <w:rPr>
          <w:b/>
          <w:sz w:val="28"/>
          <w:szCs w:val="28"/>
        </w:rPr>
        <w:t xml:space="preserve"> – 19</w:t>
      </w:r>
      <w:r w:rsidR="00A57E97" w:rsidRPr="00F4056D">
        <w:rPr>
          <w:b/>
          <w:sz w:val="28"/>
          <w:szCs w:val="28"/>
          <w:vertAlign w:val="superscript"/>
        </w:rPr>
        <w:t>th</w:t>
      </w:r>
      <w:r w:rsidR="00A57E97" w:rsidRPr="00F4056D">
        <w:rPr>
          <w:b/>
          <w:sz w:val="28"/>
          <w:szCs w:val="28"/>
        </w:rPr>
        <w:t xml:space="preserve"> October, 2022</w:t>
      </w:r>
    </w:p>
    <w:p w14:paraId="44000CB4" w14:textId="77777777" w:rsidR="00066E2C" w:rsidRPr="00E91EDC" w:rsidRDefault="00066E2C">
      <w:pPr>
        <w:tabs>
          <w:tab w:val="left" w:pos="567"/>
        </w:tabs>
        <w:autoSpaceDE/>
        <w:autoSpaceDN/>
        <w:snapToGrid w:val="0"/>
        <w:rPr>
          <w:b/>
          <w:sz w:val="36"/>
          <w:szCs w:val="28"/>
        </w:rPr>
      </w:pPr>
    </w:p>
    <w:p w14:paraId="50F43440" w14:textId="77777777" w:rsidR="00066E2C" w:rsidRPr="00E91EDC" w:rsidRDefault="00066E2C">
      <w:pPr>
        <w:tabs>
          <w:tab w:val="left" w:pos="567"/>
        </w:tabs>
        <w:rPr>
          <w:b/>
          <w:sz w:val="24"/>
        </w:rPr>
      </w:pPr>
      <w:r w:rsidRPr="00E91EDC">
        <w:rPr>
          <w:b/>
          <w:sz w:val="24"/>
        </w:rPr>
        <w:t>Agenda Item:</w:t>
      </w:r>
      <w:r w:rsidRPr="00E91EDC">
        <w:rPr>
          <w:sz w:val="24"/>
        </w:rPr>
        <w:tab/>
      </w:r>
      <w:bookmarkStart w:id="1" w:name="Source"/>
      <w:bookmarkEnd w:id="1"/>
      <w:r w:rsidRPr="00E91EDC">
        <w:rPr>
          <w:b/>
          <w:sz w:val="24"/>
        </w:rPr>
        <w:tab/>
      </w:r>
      <w:r w:rsidR="00652D4B" w:rsidRPr="00E91EDC">
        <w:rPr>
          <w:b/>
          <w:sz w:val="24"/>
        </w:rPr>
        <w:t>8.</w:t>
      </w:r>
      <w:r w:rsidR="00D91073" w:rsidRPr="00E91EDC">
        <w:rPr>
          <w:b/>
          <w:sz w:val="24"/>
        </w:rPr>
        <w:t>13.</w:t>
      </w:r>
      <w:r w:rsidR="00A57E97" w:rsidRPr="00E91EDC">
        <w:rPr>
          <w:b/>
          <w:sz w:val="24"/>
        </w:rPr>
        <w:t>6</w:t>
      </w:r>
    </w:p>
    <w:p w14:paraId="43855371" w14:textId="77777777" w:rsidR="00066E2C" w:rsidRPr="00E91EDC" w:rsidRDefault="00066E2C">
      <w:pPr>
        <w:tabs>
          <w:tab w:val="left" w:pos="567"/>
        </w:tabs>
        <w:rPr>
          <w:sz w:val="24"/>
        </w:rPr>
      </w:pPr>
      <w:r w:rsidRPr="00E91EDC">
        <w:rPr>
          <w:b/>
          <w:sz w:val="24"/>
        </w:rPr>
        <w:t>Source:</w:t>
      </w:r>
      <w:r w:rsidRPr="00E91EDC">
        <w:rPr>
          <w:b/>
          <w:sz w:val="24"/>
        </w:rPr>
        <w:tab/>
      </w:r>
      <w:r w:rsidRPr="00E91EDC">
        <w:rPr>
          <w:b/>
          <w:sz w:val="24"/>
        </w:rPr>
        <w:tab/>
      </w:r>
      <w:r w:rsidRPr="00E91EDC">
        <w:rPr>
          <w:b/>
          <w:sz w:val="24"/>
        </w:rPr>
        <w:tab/>
        <w:t>Huawei (Summary rapporteur)</w:t>
      </w:r>
    </w:p>
    <w:p w14:paraId="6CDEE7DF" w14:textId="77777777" w:rsidR="00066E2C" w:rsidRPr="00E91EDC" w:rsidRDefault="00066E2C">
      <w:pPr>
        <w:tabs>
          <w:tab w:val="left" w:pos="567"/>
        </w:tabs>
        <w:rPr>
          <w:b/>
          <w:sz w:val="24"/>
        </w:rPr>
      </w:pPr>
      <w:r w:rsidRPr="00E91EDC">
        <w:rPr>
          <w:b/>
          <w:sz w:val="24"/>
        </w:rPr>
        <w:t>Title:</w:t>
      </w:r>
      <w:r w:rsidRPr="00E91EDC">
        <w:rPr>
          <w:sz w:val="24"/>
        </w:rPr>
        <w:tab/>
      </w:r>
      <w:r w:rsidRPr="00E91EDC">
        <w:rPr>
          <w:sz w:val="24"/>
        </w:rPr>
        <w:tab/>
      </w:r>
      <w:r w:rsidRPr="00E91EDC">
        <w:rPr>
          <w:sz w:val="24"/>
        </w:rPr>
        <w:tab/>
      </w:r>
      <w:r w:rsidRPr="00E91EDC">
        <w:rPr>
          <w:sz w:val="24"/>
        </w:rPr>
        <w:tab/>
      </w:r>
      <w:r w:rsidR="004978C6" w:rsidRPr="00E91EDC">
        <w:rPr>
          <w:b/>
          <w:sz w:val="24"/>
        </w:rPr>
        <w:t>Pre-meeting summary of</w:t>
      </w:r>
      <w:r w:rsidR="00FE3471" w:rsidRPr="00E91EDC">
        <w:rPr>
          <w:b/>
          <w:sz w:val="24"/>
        </w:rPr>
        <w:t xml:space="preserve"> 8.13.</w:t>
      </w:r>
      <w:r w:rsidR="00A57E97" w:rsidRPr="00E91EDC">
        <w:rPr>
          <w:b/>
          <w:sz w:val="24"/>
        </w:rPr>
        <w:t>6</w:t>
      </w:r>
      <w:r w:rsidR="004978C6" w:rsidRPr="00E91EDC">
        <w:rPr>
          <w:b/>
          <w:sz w:val="24"/>
        </w:rPr>
        <w:t xml:space="preserve"> (Huawei)</w:t>
      </w:r>
    </w:p>
    <w:p w14:paraId="3E723D57" w14:textId="064B1AA4" w:rsidR="00066E2C" w:rsidRPr="00E91EDC" w:rsidRDefault="00066E2C">
      <w:pPr>
        <w:tabs>
          <w:tab w:val="left" w:pos="567"/>
        </w:tabs>
        <w:rPr>
          <w:sz w:val="24"/>
        </w:rPr>
      </w:pPr>
      <w:r w:rsidRPr="00E91EDC">
        <w:rPr>
          <w:b/>
          <w:sz w:val="24"/>
        </w:rPr>
        <w:t>WI code(s):</w:t>
      </w:r>
      <w:r w:rsidRPr="00E91EDC">
        <w:rPr>
          <w:b/>
          <w:sz w:val="24"/>
        </w:rPr>
        <w:tab/>
      </w:r>
      <w:r w:rsidRPr="00E91EDC">
        <w:rPr>
          <w:b/>
          <w:sz w:val="24"/>
        </w:rPr>
        <w:tab/>
      </w:r>
      <w:r w:rsidR="00FE3471" w:rsidRPr="00E91EDC">
        <w:rPr>
          <w:b/>
          <w:sz w:val="24"/>
        </w:rPr>
        <w:t>NR_ENDC_SON_MDT_enh2-Core</w:t>
      </w:r>
    </w:p>
    <w:p w14:paraId="3FA7F8AA" w14:textId="77777777" w:rsidR="00066E2C" w:rsidRPr="00E91EDC" w:rsidRDefault="00066E2C">
      <w:pPr>
        <w:tabs>
          <w:tab w:val="left" w:pos="567"/>
        </w:tabs>
        <w:rPr>
          <w:b/>
          <w:sz w:val="24"/>
        </w:rPr>
      </w:pPr>
      <w:r w:rsidRPr="00E91EDC">
        <w:rPr>
          <w:b/>
          <w:sz w:val="24"/>
        </w:rPr>
        <w:t>Document for:</w:t>
      </w:r>
      <w:r w:rsidRPr="00E91EDC">
        <w:rPr>
          <w:b/>
          <w:sz w:val="24"/>
        </w:rPr>
        <w:tab/>
      </w:r>
      <w:r w:rsidRPr="00E91EDC">
        <w:rPr>
          <w:b/>
          <w:sz w:val="24"/>
        </w:rPr>
        <w:tab/>
        <w:t>Discussion and Decision</w:t>
      </w:r>
    </w:p>
    <w:p w14:paraId="29FB653B" w14:textId="77777777" w:rsidR="00066E2C" w:rsidRPr="00F4056D" w:rsidRDefault="00066E2C">
      <w:pPr>
        <w:pBdr>
          <w:bottom w:val="single" w:sz="12" w:space="1" w:color="auto"/>
        </w:pBdr>
        <w:tabs>
          <w:tab w:val="left" w:pos="567"/>
        </w:tabs>
      </w:pPr>
    </w:p>
    <w:p w14:paraId="2C674940"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1</w:t>
      </w:r>
      <w:r w:rsidRPr="00F4056D">
        <w:rPr>
          <w:rFonts w:ascii="Times New Roman" w:hAnsi="Times New Roman"/>
          <w:sz w:val="36"/>
        </w:rPr>
        <w:tab/>
        <w:t>Introduction</w:t>
      </w:r>
    </w:p>
    <w:p w14:paraId="56EA3C5A" w14:textId="1F313359" w:rsidR="00A57E97" w:rsidRPr="00F4056D" w:rsidRDefault="00050810">
      <w:pPr>
        <w:rPr>
          <w:sz w:val="22"/>
          <w:szCs w:val="22"/>
        </w:rPr>
      </w:pPr>
      <w:r w:rsidRPr="00F4056D">
        <w:rPr>
          <w:sz w:val="22"/>
          <w:szCs w:val="22"/>
        </w:rPr>
        <w:t>This is a pre-meeting summary of 8.13.6 RACH enhancement</w:t>
      </w:r>
      <w:r w:rsidR="008222BB" w:rsidRPr="00F4056D">
        <w:rPr>
          <w:sz w:val="22"/>
          <w:szCs w:val="22"/>
        </w:rPr>
        <w:t xml:space="preserve">, </w:t>
      </w:r>
      <w:r w:rsidR="00433AFF" w:rsidRPr="00F4056D">
        <w:rPr>
          <w:sz w:val="22"/>
          <w:szCs w:val="22"/>
        </w:rPr>
        <w:t>and the Tdocs are from the [1] R2_119bis-e_Skeleton_v2.</w:t>
      </w:r>
    </w:p>
    <w:p w14:paraId="731A333E" w14:textId="77777777" w:rsidR="008760A5" w:rsidRPr="00F4056D" w:rsidRDefault="008760A5">
      <w:pPr>
        <w:rPr>
          <w:sz w:val="22"/>
          <w:szCs w:val="22"/>
        </w:rPr>
      </w:pPr>
    </w:p>
    <w:p w14:paraId="4F2CB69A" w14:textId="4EDB8C69"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2</w:t>
      </w:r>
      <w:r w:rsidRPr="00F4056D">
        <w:rPr>
          <w:rFonts w:ascii="Times New Roman" w:hAnsi="Times New Roman"/>
          <w:sz w:val="36"/>
        </w:rPr>
        <w:tab/>
      </w:r>
      <w:r w:rsidR="002D3129">
        <w:rPr>
          <w:rFonts w:ascii="Times New Roman" w:hAnsi="Times New Roman"/>
          <w:sz w:val="36"/>
        </w:rPr>
        <w:t>Discussion</w:t>
      </w:r>
    </w:p>
    <w:p w14:paraId="01660D23" w14:textId="77777777" w:rsidR="007972CB" w:rsidRPr="00F4056D" w:rsidRDefault="007972CB" w:rsidP="00496AF8">
      <w:pPr>
        <w:pStyle w:val="3"/>
        <w:numPr>
          <w:ilvl w:val="0"/>
          <w:numId w:val="0"/>
        </w:numPr>
        <w:ind w:left="720" w:hanging="720"/>
        <w:rPr>
          <w:sz w:val="28"/>
        </w:rPr>
      </w:pPr>
      <w:r w:rsidRPr="00F4056D">
        <w:rPr>
          <w:sz w:val="28"/>
        </w:rPr>
        <w:t>2.1</w:t>
      </w:r>
      <w:r w:rsidRPr="00F4056D">
        <w:rPr>
          <w:sz w:val="28"/>
        </w:rPr>
        <w:tab/>
      </w:r>
      <w:r w:rsidR="004F61CE" w:rsidRPr="00F4056D">
        <w:rPr>
          <w:sz w:val="28"/>
        </w:rPr>
        <w:t>RACH report about RACH partitioning information</w:t>
      </w:r>
    </w:p>
    <w:p w14:paraId="4312AD5D" w14:textId="7CB9B474" w:rsidR="006C7FA6" w:rsidRPr="00F4056D" w:rsidRDefault="006C7FA6" w:rsidP="00496AF8">
      <w:pPr>
        <w:pStyle w:val="4"/>
        <w:numPr>
          <w:ilvl w:val="0"/>
          <w:numId w:val="0"/>
        </w:numPr>
        <w:ind w:left="1418" w:hanging="1418"/>
      </w:pPr>
      <w:r w:rsidRPr="00F4056D">
        <w:t>2.1.1</w:t>
      </w:r>
      <w:r w:rsidR="007740B4" w:rsidRPr="00F4056D">
        <w:t xml:space="preserve">   </w:t>
      </w:r>
      <w:r w:rsidR="004D6CE0" w:rsidRPr="00F4056D">
        <w:t>Common information</w:t>
      </w:r>
    </w:p>
    <w:p w14:paraId="7E7C8F18" w14:textId="0B2EFC11" w:rsidR="00EB647A" w:rsidRPr="00F4056D" w:rsidRDefault="00EB647A" w:rsidP="00EB647A">
      <w:pPr>
        <w:pStyle w:val="5"/>
        <w:numPr>
          <w:ilvl w:val="0"/>
          <w:numId w:val="0"/>
        </w:numPr>
        <w:ind w:left="1418" w:hanging="1418"/>
      </w:pPr>
      <w:r w:rsidRPr="00F4056D">
        <w:t>2.1.1</w:t>
      </w:r>
      <w:r>
        <w:t>.1</w:t>
      </w:r>
      <w:r w:rsidRPr="00F4056D">
        <w:t xml:space="preserve">   </w:t>
      </w:r>
      <w:r>
        <w:t>List of relevant proposals</w:t>
      </w:r>
    </w:p>
    <w:p w14:paraId="622F40C8" w14:textId="55308EF4" w:rsidR="004D6CE0" w:rsidRPr="00F4056D" w:rsidRDefault="00832C86">
      <w:pPr>
        <w:rPr>
          <w:sz w:val="22"/>
          <w:szCs w:val="22"/>
        </w:rPr>
      </w:pPr>
      <w:r w:rsidRPr="00F4056D">
        <w:rPr>
          <w:sz w:val="22"/>
          <w:szCs w:val="22"/>
        </w:rPr>
        <w:t>For common information, the following proposals are listed:</w:t>
      </w:r>
    </w:p>
    <w:p w14:paraId="488B8589" w14:textId="77777777" w:rsidR="004D6CE0" w:rsidRPr="00F4056D" w:rsidRDefault="004D6CE0" w:rsidP="004D6CE0">
      <w:pPr>
        <w:rPr>
          <w:sz w:val="22"/>
          <w:szCs w:val="22"/>
        </w:rPr>
      </w:pPr>
      <w:r w:rsidRPr="00F4056D">
        <w:rPr>
          <w:sz w:val="22"/>
          <w:szCs w:val="22"/>
        </w:rPr>
        <w:t>[1], vivo</w:t>
      </w:r>
    </w:p>
    <w:p w14:paraId="2B8EB5D5" w14:textId="77777777" w:rsidR="004D6CE0" w:rsidRPr="00F4056D" w:rsidRDefault="004D6CE0" w:rsidP="004D6CE0">
      <w:pPr>
        <w:rPr>
          <w:b/>
          <w:bCs/>
          <w:sz w:val="20"/>
        </w:rPr>
      </w:pPr>
      <w:r w:rsidRPr="00F4056D">
        <w:rPr>
          <w:b/>
          <w:bCs/>
          <w:sz w:val="20"/>
        </w:rPr>
        <w:t>Proposal 1: Introduce the RACH partitioning-related information in the RACH report to enable optimization of feature combination and/or feature priority.</w:t>
      </w:r>
    </w:p>
    <w:p w14:paraId="1CE276C9" w14:textId="77777777" w:rsidR="004D6CE0" w:rsidRPr="00F4056D" w:rsidRDefault="004D6CE0" w:rsidP="004D6CE0">
      <w:pPr>
        <w:rPr>
          <w:b/>
          <w:bCs/>
          <w:sz w:val="20"/>
        </w:rPr>
      </w:pPr>
      <w:r w:rsidRPr="00F4056D">
        <w:rPr>
          <w:b/>
          <w:bCs/>
          <w:sz w:val="20"/>
        </w:rPr>
        <w:t>Proposal 2: For the content of the RACH report enhancement for RACH partitioning,</w:t>
      </w:r>
      <w:r w:rsidRPr="00F4056D" w:rsidDel="00B079B5">
        <w:rPr>
          <w:b/>
          <w:bCs/>
          <w:sz w:val="20"/>
        </w:rPr>
        <w:t xml:space="preserve"> </w:t>
      </w:r>
      <w:r w:rsidRPr="00F4056D">
        <w:rPr>
          <w:b/>
          <w:bCs/>
          <w:sz w:val="20"/>
        </w:rPr>
        <w:t>the following information can be considered:</w:t>
      </w:r>
    </w:p>
    <w:p w14:paraId="36F3BEA8"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lastRenderedPageBreak/>
        <w:t>Intended feature combination;</w:t>
      </w:r>
    </w:p>
    <w:p w14:paraId="3FE6115E"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Priority of each intended feature;</w:t>
      </w:r>
    </w:p>
    <w:p w14:paraId="783510EC" w14:textId="77777777" w:rsidR="004D6CE0" w:rsidRPr="00F4056D" w:rsidRDefault="004D6CE0" w:rsidP="00942D10">
      <w:pPr>
        <w:pStyle w:val="af"/>
        <w:widowControl/>
        <w:numPr>
          <w:ilvl w:val="0"/>
          <w:numId w:val="7"/>
        </w:numPr>
        <w:autoSpaceDE/>
        <w:autoSpaceDN/>
        <w:adjustRightInd/>
        <w:spacing w:line="288" w:lineRule="auto"/>
        <w:ind w:firstLineChars="0"/>
        <w:rPr>
          <w:b/>
          <w:bCs/>
          <w:sz w:val="20"/>
        </w:rPr>
      </w:pPr>
      <w:r w:rsidRPr="00F4056D">
        <w:rPr>
          <w:b/>
          <w:bCs/>
          <w:sz w:val="20"/>
        </w:rPr>
        <w:t>Used feature combination.</w:t>
      </w:r>
    </w:p>
    <w:p w14:paraId="62CC093E" w14:textId="13C3D37F" w:rsidR="004D6CE0" w:rsidRPr="00F4056D" w:rsidRDefault="004D6CE0">
      <w:pPr>
        <w:rPr>
          <w:sz w:val="22"/>
          <w:szCs w:val="22"/>
        </w:rPr>
      </w:pPr>
    </w:p>
    <w:p w14:paraId="31482373" w14:textId="77777777" w:rsidR="004D6CE0" w:rsidRPr="00F4056D" w:rsidRDefault="004D6CE0" w:rsidP="004D6CE0">
      <w:pPr>
        <w:rPr>
          <w:sz w:val="22"/>
          <w:szCs w:val="22"/>
        </w:rPr>
      </w:pPr>
      <w:r w:rsidRPr="00F4056D">
        <w:rPr>
          <w:sz w:val="22"/>
          <w:szCs w:val="22"/>
        </w:rPr>
        <w:t>[2], CATT</w:t>
      </w:r>
    </w:p>
    <w:p w14:paraId="3784B23E" w14:textId="77777777" w:rsidR="004D6CE0" w:rsidRPr="00F4056D" w:rsidRDefault="004D6CE0" w:rsidP="004D6CE0">
      <w:pPr>
        <w:pStyle w:val="af1"/>
        <w:jc w:val="both"/>
        <w:rPr>
          <w:rFonts w:eastAsiaTheme="minorEastAsia"/>
          <w:b/>
        </w:rPr>
      </w:pPr>
      <w:r w:rsidRPr="00F4056D">
        <w:rPr>
          <w:b/>
        </w:rPr>
        <w:t>Proposal 6: The UE indicates the feature /feature combination to the network to facilitate the RACH resource utilization.</w:t>
      </w:r>
    </w:p>
    <w:p w14:paraId="78B6C897" w14:textId="77777777" w:rsidR="004D6CE0" w:rsidRPr="00F4056D" w:rsidRDefault="004D6CE0" w:rsidP="004D6CE0">
      <w:pPr>
        <w:pStyle w:val="af1"/>
        <w:jc w:val="both"/>
        <w:rPr>
          <w:i/>
          <w:u w:val="single"/>
        </w:rPr>
      </w:pPr>
      <w:r w:rsidRPr="00F4056D">
        <w:rPr>
          <w:i/>
          <w:u w:val="single"/>
        </w:rPr>
        <w:t>Observation 1: The RACH feature/feature combination which is selected by the UE may not be same as the RACH feature/feature combination that is available for the UE.</w:t>
      </w:r>
    </w:p>
    <w:p w14:paraId="173A416B" w14:textId="77777777" w:rsidR="004D6CE0" w:rsidRPr="00F4056D" w:rsidRDefault="004D6CE0" w:rsidP="004D6CE0">
      <w:pPr>
        <w:pStyle w:val="af1"/>
        <w:rPr>
          <w:b/>
        </w:rPr>
      </w:pPr>
      <w:r w:rsidRPr="00F4056D">
        <w:rPr>
          <w:b/>
        </w:rPr>
        <w:t>Proposal 7: RAN2 to study whether and how to address the issue in above observation 1.</w:t>
      </w:r>
    </w:p>
    <w:p w14:paraId="5A956B74" w14:textId="7AE57D95" w:rsidR="004D6CE0" w:rsidRPr="00F4056D" w:rsidRDefault="004D6CE0">
      <w:pPr>
        <w:rPr>
          <w:sz w:val="22"/>
          <w:szCs w:val="22"/>
        </w:rPr>
      </w:pPr>
    </w:p>
    <w:p w14:paraId="611377E7" w14:textId="77777777" w:rsidR="004D6CE0" w:rsidRPr="00F4056D" w:rsidRDefault="004D6CE0" w:rsidP="004D6CE0">
      <w:pPr>
        <w:rPr>
          <w:sz w:val="22"/>
          <w:szCs w:val="22"/>
        </w:rPr>
      </w:pPr>
      <w:r w:rsidRPr="00F4056D">
        <w:rPr>
          <w:sz w:val="22"/>
          <w:szCs w:val="22"/>
        </w:rPr>
        <w:t>[4], Apple</w:t>
      </w:r>
    </w:p>
    <w:p w14:paraId="42EBB694" w14:textId="77777777" w:rsidR="004D6CE0" w:rsidRPr="00F4056D" w:rsidRDefault="004D6CE0" w:rsidP="004D6CE0">
      <w:pPr>
        <w:rPr>
          <w:b/>
          <w:bCs/>
        </w:rPr>
      </w:pPr>
      <w:r w:rsidRPr="00F4056D">
        <w:rPr>
          <w:b/>
          <w:bCs/>
        </w:rPr>
        <w:t xml:space="preserve">Observation 1: it may be beneficial for the network to know which feature or features combination the UE would have preferred to use for that random access procedure. </w:t>
      </w:r>
    </w:p>
    <w:p w14:paraId="67C8278D" w14:textId="77777777" w:rsidR="004D6CE0" w:rsidRPr="00F4056D" w:rsidRDefault="004D6CE0" w:rsidP="004D6CE0">
      <w:pPr>
        <w:rPr>
          <w:b/>
          <w:bCs/>
        </w:rPr>
      </w:pPr>
      <w:r w:rsidRPr="00F4056D">
        <w:rPr>
          <w:b/>
          <w:bCs/>
        </w:rPr>
        <w:t>Proposal 1: consider enhancing RA-Report, and possibly also RLF-Report and SuccessHO-Report, by adding to RA-InformationCommon information indicating which feature set triggered random access and which feature set the UE would have preferred.</w:t>
      </w:r>
    </w:p>
    <w:p w14:paraId="3DEA3658" w14:textId="77777777" w:rsidR="002331CE" w:rsidRPr="00F4056D" w:rsidRDefault="002331CE" w:rsidP="002331CE">
      <w:pPr>
        <w:rPr>
          <w:sz w:val="22"/>
          <w:szCs w:val="22"/>
        </w:rPr>
      </w:pPr>
    </w:p>
    <w:p w14:paraId="5D33ABB4" w14:textId="77777777" w:rsidR="002331CE" w:rsidRPr="00F4056D" w:rsidRDefault="002331CE" w:rsidP="002331CE">
      <w:pPr>
        <w:rPr>
          <w:sz w:val="22"/>
          <w:szCs w:val="22"/>
        </w:rPr>
      </w:pPr>
      <w:r w:rsidRPr="00F4056D">
        <w:rPr>
          <w:sz w:val="22"/>
          <w:szCs w:val="22"/>
        </w:rPr>
        <w:t>[5], Samsung</w:t>
      </w:r>
    </w:p>
    <w:p w14:paraId="224EFB26" w14:textId="77777777" w:rsidR="002331CE" w:rsidRPr="00F4056D" w:rsidRDefault="002331CE" w:rsidP="002331CE">
      <w:pPr>
        <w:spacing w:line="276" w:lineRule="auto"/>
        <w:jc w:val="both"/>
        <w:rPr>
          <w:b/>
          <w:lang w:eastAsia="ko-KR"/>
        </w:rPr>
      </w:pPr>
      <w:r w:rsidRPr="00F4056D">
        <w:rPr>
          <w:b/>
          <w:lang w:eastAsia="ko-KR"/>
        </w:rPr>
        <w:t>Proposal 1: Include the feature or the combination of features that triggered the RACH along with the feature priorities in RACH report.</w:t>
      </w:r>
    </w:p>
    <w:p w14:paraId="3DA4F263" w14:textId="2F8437DC" w:rsidR="002331CE" w:rsidRPr="00F4056D" w:rsidRDefault="002331CE" w:rsidP="002331CE">
      <w:pPr>
        <w:rPr>
          <w:sz w:val="22"/>
          <w:szCs w:val="22"/>
        </w:rPr>
      </w:pPr>
    </w:p>
    <w:p w14:paraId="0F8BE3DB" w14:textId="77777777" w:rsidR="009D1E0F" w:rsidRPr="00F4056D" w:rsidRDefault="009D1E0F" w:rsidP="009D1E0F">
      <w:pPr>
        <w:rPr>
          <w:sz w:val="22"/>
          <w:szCs w:val="22"/>
        </w:rPr>
      </w:pPr>
      <w:r w:rsidRPr="00F4056D">
        <w:rPr>
          <w:sz w:val="22"/>
          <w:szCs w:val="22"/>
        </w:rPr>
        <w:t>[6], Huawei, HiSilicon</w:t>
      </w:r>
    </w:p>
    <w:p w14:paraId="04B0F299" w14:textId="77777777" w:rsidR="009D1E0F" w:rsidRPr="00F4056D" w:rsidRDefault="009D1E0F" w:rsidP="009D1E0F">
      <w:pPr>
        <w:rPr>
          <w:b/>
          <w:bCs/>
        </w:rPr>
      </w:pPr>
      <w:r w:rsidRPr="00F4056D">
        <w:rPr>
          <w:b/>
          <w:bCs/>
        </w:rPr>
        <w:t>Proposal 3:</w:t>
      </w:r>
      <w:r w:rsidRPr="00F4056D">
        <w:rPr>
          <w:b/>
          <w:bCs/>
        </w:rPr>
        <w:tab/>
        <w:t>It is proposed RAN2 to add the following content to RA-InformationCommon in the granularity of RACH procedure in the RACH report enhancement in terms of feature/feature combination:</w:t>
      </w:r>
    </w:p>
    <w:p w14:paraId="1357873D" w14:textId="77777777" w:rsidR="009D1E0F" w:rsidRPr="00F4056D" w:rsidRDefault="009D1E0F" w:rsidP="00942D10">
      <w:pPr>
        <w:pStyle w:val="af"/>
        <w:numPr>
          <w:ilvl w:val="0"/>
          <w:numId w:val="6"/>
        </w:numPr>
        <w:ind w:firstLineChars="0"/>
        <w:rPr>
          <w:b/>
          <w:bCs/>
        </w:rPr>
      </w:pPr>
      <w:r w:rsidRPr="00F4056D">
        <w:rPr>
          <w:b/>
          <w:bCs/>
        </w:rPr>
        <w:t>Feature priorities configured by network</w:t>
      </w:r>
    </w:p>
    <w:p w14:paraId="1FEBF6B8" w14:textId="77777777" w:rsidR="009D1E0F" w:rsidRPr="00F4056D" w:rsidRDefault="009D1E0F" w:rsidP="00942D10">
      <w:pPr>
        <w:pStyle w:val="af"/>
        <w:numPr>
          <w:ilvl w:val="0"/>
          <w:numId w:val="6"/>
        </w:numPr>
        <w:ind w:firstLineChars="0"/>
        <w:rPr>
          <w:b/>
          <w:bCs/>
        </w:rPr>
      </w:pPr>
      <w:r w:rsidRPr="00F4056D">
        <w:rPr>
          <w:b/>
          <w:bCs/>
        </w:rPr>
        <w:lastRenderedPageBreak/>
        <w:t>a feature or feature combination triggering/initiating the random access procedure</w:t>
      </w:r>
    </w:p>
    <w:p w14:paraId="3A64B63A" w14:textId="77777777" w:rsidR="009D1E0F" w:rsidRPr="00F4056D" w:rsidRDefault="009D1E0F" w:rsidP="00942D10">
      <w:pPr>
        <w:pStyle w:val="af"/>
        <w:numPr>
          <w:ilvl w:val="0"/>
          <w:numId w:val="6"/>
        </w:numPr>
        <w:ind w:firstLineChars="0"/>
        <w:rPr>
          <w:b/>
          <w:bCs/>
        </w:rPr>
      </w:pPr>
      <w:r w:rsidRPr="00F4056D">
        <w:rPr>
          <w:b/>
          <w:bCs/>
        </w:rPr>
        <w:t>a feature or feature combination applicable to the RACH procedure, which is initiated with selected RA resource</w:t>
      </w:r>
    </w:p>
    <w:p w14:paraId="19132C01" w14:textId="7385CAAA" w:rsidR="009D1E0F" w:rsidRPr="00F4056D" w:rsidRDefault="009D1E0F" w:rsidP="002331CE">
      <w:pPr>
        <w:rPr>
          <w:sz w:val="22"/>
          <w:szCs w:val="22"/>
        </w:rPr>
      </w:pPr>
    </w:p>
    <w:p w14:paraId="5CC47094" w14:textId="77777777" w:rsidR="008F426B" w:rsidRPr="00F4056D" w:rsidRDefault="008F426B" w:rsidP="008F426B">
      <w:pPr>
        <w:rPr>
          <w:sz w:val="22"/>
          <w:szCs w:val="22"/>
        </w:rPr>
      </w:pPr>
      <w:r w:rsidRPr="00F4056D">
        <w:rPr>
          <w:sz w:val="22"/>
          <w:szCs w:val="22"/>
        </w:rPr>
        <w:t>[7], Spreadtrum</w:t>
      </w:r>
    </w:p>
    <w:p w14:paraId="19C4A51A"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1: The </w:t>
      </w:r>
      <w:r w:rsidRPr="00F4056D">
        <w:rPr>
          <w:b/>
          <w:i/>
          <w:sz w:val="20"/>
          <w:szCs w:val="20"/>
        </w:rPr>
        <w:t>FeatureCombination</w:t>
      </w:r>
      <w:r w:rsidRPr="00F4056D">
        <w:rPr>
          <w:b/>
          <w:sz w:val="20"/>
          <w:szCs w:val="20"/>
        </w:rPr>
        <w:t xml:space="preserve"> information of the RACH partition used by the random access should be added in RACH report.</w:t>
      </w:r>
    </w:p>
    <w:p w14:paraId="27FE83EE" w14:textId="77777777" w:rsidR="008F426B" w:rsidRPr="00F4056D" w:rsidRDefault="008F426B" w:rsidP="008F426B">
      <w:pPr>
        <w:widowControl/>
        <w:overflowPunct w:val="0"/>
        <w:spacing w:after="180"/>
        <w:textAlignment w:val="baseline"/>
        <w:rPr>
          <w:b/>
          <w:sz w:val="20"/>
          <w:szCs w:val="20"/>
        </w:rPr>
      </w:pPr>
      <w:r w:rsidRPr="00F4056D">
        <w:rPr>
          <w:b/>
          <w:sz w:val="20"/>
          <w:szCs w:val="20"/>
        </w:rPr>
        <w:t xml:space="preserve">Proposal 2: The </w:t>
      </w:r>
      <w:r w:rsidRPr="00F4056D">
        <w:rPr>
          <w:b/>
          <w:i/>
          <w:sz w:val="20"/>
          <w:szCs w:val="20"/>
        </w:rPr>
        <w:t>FeatureCombination</w:t>
      </w:r>
      <w:r w:rsidRPr="00F4056D">
        <w:rPr>
          <w:b/>
          <w:sz w:val="20"/>
          <w:szCs w:val="20"/>
        </w:rPr>
        <w:t xml:space="preserve"> information </w:t>
      </w:r>
      <w:r w:rsidRPr="00F4056D">
        <w:rPr>
          <w:b/>
          <w:color w:val="000000"/>
          <w:sz w:val="20"/>
          <w:szCs w:val="20"/>
          <w:lang w:val="en-GB"/>
        </w:rPr>
        <w:t xml:space="preserve">of the RACH partition </w:t>
      </w:r>
      <w:r w:rsidRPr="00F4056D">
        <w:rPr>
          <w:b/>
          <w:sz w:val="20"/>
          <w:szCs w:val="20"/>
        </w:rPr>
        <w:t xml:space="preserve">that is expected to be used but was not used for the random access should be added in RACH report, in case the fully matched RACH partition is unavailable. </w:t>
      </w:r>
    </w:p>
    <w:p w14:paraId="6EBCD1B1" w14:textId="63EA7F6A" w:rsidR="008F426B" w:rsidRPr="00F4056D" w:rsidRDefault="008F426B" w:rsidP="002331CE">
      <w:pPr>
        <w:rPr>
          <w:sz w:val="22"/>
          <w:szCs w:val="22"/>
        </w:rPr>
      </w:pPr>
    </w:p>
    <w:p w14:paraId="23DF7966" w14:textId="77777777" w:rsidR="008F426B" w:rsidRPr="00F4056D" w:rsidRDefault="008F426B" w:rsidP="008F426B">
      <w:pPr>
        <w:rPr>
          <w:sz w:val="22"/>
          <w:szCs w:val="22"/>
        </w:rPr>
      </w:pPr>
      <w:r w:rsidRPr="00F4056D">
        <w:rPr>
          <w:sz w:val="22"/>
          <w:szCs w:val="22"/>
        </w:rPr>
        <w:t>[8], NEC</w:t>
      </w:r>
    </w:p>
    <w:p w14:paraId="4F41034A"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w:t>
      </w:r>
    </w:p>
    <w:p w14:paraId="0C28016E"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 xml:space="preserve">Proposal 2: UE reports the features applicable for the RA procedure but not associated with the selected set of RACH resources </w:t>
      </w:r>
    </w:p>
    <w:p w14:paraId="75CBA0BD" w14:textId="77777777" w:rsidR="008F426B" w:rsidRPr="00F4056D" w:rsidRDefault="008F426B" w:rsidP="008F426B">
      <w:pPr>
        <w:widowControl/>
        <w:spacing w:before="120" w:afterLines="50" w:after="180"/>
        <w:rPr>
          <w:rFonts w:eastAsia="Arial Unicode MS"/>
          <w:b/>
          <w:szCs w:val="20"/>
        </w:rPr>
      </w:pPr>
      <w:r w:rsidRPr="00F4056D">
        <w:rPr>
          <w:rFonts w:eastAsia="Arial Unicode MS"/>
          <w:b/>
          <w:szCs w:val="20"/>
        </w:rPr>
        <w:t>Proposal 3: RAN2 also considers to store and report RA related information with regarding the following RACH enhancement in Rel-17</w:t>
      </w:r>
    </w:p>
    <w:p w14:paraId="1FE27350"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Msg3 repetition</w:t>
      </w:r>
    </w:p>
    <w:p w14:paraId="4D6E9941"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SCG activation/deactivation</w:t>
      </w:r>
    </w:p>
    <w:p w14:paraId="26FA409C" w14:textId="77777777" w:rsidR="008F426B" w:rsidRPr="00F4056D" w:rsidRDefault="008F426B" w:rsidP="00942D10">
      <w:pPr>
        <w:pStyle w:val="af"/>
        <w:widowControl/>
        <w:numPr>
          <w:ilvl w:val="0"/>
          <w:numId w:val="4"/>
        </w:numPr>
        <w:autoSpaceDE/>
        <w:autoSpaceDN/>
        <w:adjustRightInd/>
        <w:spacing w:before="120" w:afterLines="50" w:after="180" w:line="240" w:lineRule="auto"/>
        <w:ind w:firstLineChars="0"/>
        <w:jc w:val="both"/>
        <w:rPr>
          <w:rFonts w:eastAsia="Arial Unicode MS"/>
          <w:b/>
          <w:szCs w:val="20"/>
        </w:rPr>
      </w:pPr>
      <w:r w:rsidRPr="00F4056D">
        <w:rPr>
          <w:rFonts w:eastAsia="Arial Unicode MS"/>
          <w:b/>
          <w:szCs w:val="20"/>
        </w:rPr>
        <w:t>BFR recovery for two BFD-RS sets</w:t>
      </w:r>
    </w:p>
    <w:p w14:paraId="362703EA" w14:textId="77777777" w:rsidR="008F426B" w:rsidRPr="00F4056D" w:rsidRDefault="008F426B" w:rsidP="002331CE">
      <w:pPr>
        <w:rPr>
          <w:sz w:val="22"/>
          <w:szCs w:val="22"/>
        </w:rPr>
      </w:pPr>
    </w:p>
    <w:p w14:paraId="6DE80130" w14:textId="77777777" w:rsidR="008F426B" w:rsidRPr="00F4056D" w:rsidRDefault="008F426B" w:rsidP="008F426B">
      <w:pPr>
        <w:rPr>
          <w:sz w:val="22"/>
          <w:szCs w:val="22"/>
        </w:rPr>
      </w:pPr>
      <w:r w:rsidRPr="00F4056D">
        <w:rPr>
          <w:sz w:val="22"/>
          <w:szCs w:val="22"/>
        </w:rPr>
        <w:t>[9], Xiaomi</w:t>
      </w:r>
    </w:p>
    <w:p w14:paraId="7882839F" w14:textId="77777777" w:rsidR="008F426B" w:rsidRPr="00F4056D" w:rsidRDefault="008F426B" w:rsidP="008F426B">
      <w:pPr>
        <w:rPr>
          <w:b/>
        </w:rPr>
      </w:pPr>
      <w:r w:rsidRPr="00F4056D">
        <w:rPr>
          <w:b/>
        </w:rPr>
        <w:t>Observation 1: The intention of the RACH partitioning RA report is to optimize the RACH resource allocation for features which is regardless of whether the random access procedure is successful or not.</w:t>
      </w:r>
    </w:p>
    <w:p w14:paraId="42006E43" w14:textId="77777777" w:rsidR="008F426B" w:rsidRPr="00F4056D" w:rsidRDefault="008F426B" w:rsidP="008F426B">
      <w:pPr>
        <w:rPr>
          <w:b/>
        </w:rPr>
      </w:pPr>
      <w:r w:rsidRPr="00F4056D">
        <w:rPr>
          <w:b/>
        </w:rPr>
        <w:lastRenderedPageBreak/>
        <w:t>Proposal 1: The RACH partitioning RA report can be supported for the RA-Report, RLF-Report and SuccessHO-Report.</w:t>
      </w:r>
    </w:p>
    <w:p w14:paraId="2592D1CA" w14:textId="77777777" w:rsidR="008F426B" w:rsidRPr="00F4056D" w:rsidRDefault="008F426B" w:rsidP="008F426B">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w:t>
      </w:r>
    </w:p>
    <w:p w14:paraId="0C86F6DF" w14:textId="77777777" w:rsidR="008F426B" w:rsidRPr="00F4056D" w:rsidRDefault="008F426B" w:rsidP="008F426B">
      <w:pPr>
        <w:rPr>
          <w:b/>
        </w:rPr>
      </w:pPr>
      <w:r w:rsidRPr="00F4056D">
        <w:rPr>
          <w:b/>
        </w:rPr>
        <w:t>Proposal 3: To include the UE intended feature combination as part of RACH partitioning RA report.</w:t>
      </w:r>
    </w:p>
    <w:p w14:paraId="1D62F3D2" w14:textId="7A9A84E0" w:rsidR="008F426B" w:rsidRPr="00F4056D" w:rsidRDefault="008F426B" w:rsidP="002331CE">
      <w:pPr>
        <w:rPr>
          <w:sz w:val="22"/>
          <w:szCs w:val="22"/>
        </w:rPr>
      </w:pPr>
    </w:p>
    <w:p w14:paraId="7CA4EB1C" w14:textId="77777777" w:rsidR="00BD79F3" w:rsidRPr="00F4056D" w:rsidRDefault="00BD79F3" w:rsidP="00BD79F3">
      <w:pPr>
        <w:rPr>
          <w:sz w:val="22"/>
          <w:szCs w:val="22"/>
        </w:rPr>
      </w:pPr>
      <w:r w:rsidRPr="00F4056D">
        <w:rPr>
          <w:sz w:val="22"/>
          <w:szCs w:val="22"/>
        </w:rPr>
        <w:t>[10], Ericsson</w:t>
      </w:r>
    </w:p>
    <w:p w14:paraId="5DDC9A70" w14:textId="77777777" w:rsidR="00BD79F3" w:rsidRPr="00F4056D" w:rsidRDefault="00BD79F3" w:rsidP="00BD79F3">
      <w:pPr>
        <w:rPr>
          <w:b/>
          <w:sz w:val="22"/>
          <w:szCs w:val="22"/>
          <w:lang w:val="en-GB"/>
        </w:rPr>
      </w:pPr>
      <w:r w:rsidRPr="00F4056D">
        <w:rPr>
          <w:b/>
          <w:sz w:val="22"/>
          <w:szCs w:val="22"/>
          <w:lang w:val="en-GB"/>
        </w:rPr>
        <w:t>Observation 4</w:t>
      </w:r>
      <w:r w:rsidRPr="00F4056D">
        <w:rPr>
          <w:b/>
          <w:sz w:val="22"/>
          <w:szCs w:val="22"/>
          <w:lang w:val="en-GB"/>
        </w:rPr>
        <w:tab/>
        <w:t>A random access procedure may be triggered by a feature using configured subset of RACH resources that are allocated to set of features based on the feature combination configuration.</w:t>
      </w:r>
    </w:p>
    <w:p w14:paraId="731DB1E5" w14:textId="77777777" w:rsidR="00BD79F3" w:rsidRPr="00F4056D" w:rsidRDefault="00BD79F3" w:rsidP="00BD79F3">
      <w:pPr>
        <w:rPr>
          <w:b/>
          <w:sz w:val="22"/>
          <w:szCs w:val="22"/>
          <w:lang w:val="en-GB"/>
        </w:rPr>
      </w:pPr>
      <w:r w:rsidRPr="00F4056D">
        <w:rPr>
          <w:b/>
          <w:sz w:val="22"/>
          <w:szCs w:val="22"/>
          <w:lang w:val="en-GB"/>
        </w:rPr>
        <w:t>Observation 5</w:t>
      </w:r>
      <w:r w:rsidRPr="00F4056D">
        <w:rPr>
          <w:b/>
          <w:sz w:val="22"/>
          <w:szCs w:val="22"/>
          <w:lang w:val="en-GB"/>
        </w:rPr>
        <w:tab/>
        <w:t>A gNB may reconfigure the RACH partitions based on the load over each partition.</w:t>
      </w:r>
    </w:p>
    <w:p w14:paraId="553E9E05" w14:textId="77777777" w:rsidR="00BD79F3" w:rsidRPr="00F4056D" w:rsidRDefault="00BD79F3" w:rsidP="00BD79F3">
      <w:pPr>
        <w:rPr>
          <w:b/>
          <w:sz w:val="22"/>
          <w:szCs w:val="22"/>
          <w:lang w:val="en-GB"/>
        </w:rPr>
      </w:pPr>
      <w:r w:rsidRPr="00F4056D">
        <w:rPr>
          <w:b/>
          <w:sz w:val="22"/>
          <w:szCs w:val="22"/>
          <w:lang w:val="en-GB"/>
        </w:rPr>
        <w:t>Observation 6</w:t>
      </w:r>
      <w:r w:rsidRPr="00F4056D">
        <w:rPr>
          <w:b/>
          <w:sz w:val="22"/>
          <w:szCs w:val="22"/>
          <w:lang w:val="en-GB"/>
        </w:rPr>
        <w:tab/>
        <w:t>The time associated to the reported RA related information in RA report is not visible by the network.</w:t>
      </w:r>
    </w:p>
    <w:p w14:paraId="5E40FB29" w14:textId="77777777" w:rsidR="00BD79F3" w:rsidRPr="00F4056D" w:rsidRDefault="00BD79F3" w:rsidP="00BD79F3">
      <w:pPr>
        <w:rPr>
          <w:sz w:val="22"/>
          <w:szCs w:val="22"/>
        </w:rPr>
      </w:pPr>
    </w:p>
    <w:p w14:paraId="7DF02976" w14:textId="77777777" w:rsidR="00BD79F3" w:rsidRPr="00F4056D" w:rsidRDefault="00BD79F3" w:rsidP="00BD79F3">
      <w:pPr>
        <w:rPr>
          <w:b/>
          <w:sz w:val="22"/>
          <w:szCs w:val="22"/>
          <w:lang w:val="sv-SE"/>
        </w:rPr>
      </w:pPr>
      <w:r w:rsidRPr="00F4056D">
        <w:rPr>
          <w:b/>
          <w:sz w:val="22"/>
          <w:szCs w:val="22"/>
          <w:lang w:val="sv-SE"/>
        </w:rPr>
        <w:t>Proposal 2</w:t>
      </w:r>
      <w:r w:rsidRPr="00F4056D">
        <w:rPr>
          <w:b/>
          <w:sz w:val="22"/>
          <w:szCs w:val="22"/>
          <w:lang w:val="sv-SE"/>
        </w:rPr>
        <w:tab/>
        <w:t>RAN2 include the feature type(s) that triggered the RA procedure in the RA report.</w:t>
      </w:r>
    </w:p>
    <w:p w14:paraId="01737E58" w14:textId="77777777" w:rsidR="00BD79F3" w:rsidRPr="00F4056D" w:rsidRDefault="00BD79F3" w:rsidP="00BD79F3">
      <w:pPr>
        <w:rPr>
          <w:b/>
          <w:sz w:val="22"/>
          <w:szCs w:val="22"/>
          <w:lang w:val="sv-SE"/>
        </w:rPr>
      </w:pPr>
      <w:r w:rsidRPr="00F4056D">
        <w:rPr>
          <w:b/>
          <w:sz w:val="22"/>
          <w:szCs w:val="22"/>
          <w:lang w:val="sv-SE"/>
        </w:rPr>
        <w:t>Proposal 3</w:t>
      </w:r>
      <w:r w:rsidRPr="00F4056D">
        <w:rPr>
          <w:b/>
          <w:sz w:val="22"/>
          <w:szCs w:val="22"/>
          <w:lang w:val="sv-SE"/>
        </w:rPr>
        <w:tab/>
        <w:t>RAN2 agree that UE logs the elapsed time since logging the RA report until sending the report to the network.</w:t>
      </w:r>
    </w:p>
    <w:p w14:paraId="25A66CB4" w14:textId="77777777" w:rsidR="00BD79F3" w:rsidRPr="00F4056D" w:rsidRDefault="00BD79F3" w:rsidP="002331CE">
      <w:pPr>
        <w:rPr>
          <w:sz w:val="22"/>
          <w:szCs w:val="22"/>
        </w:rPr>
      </w:pPr>
    </w:p>
    <w:p w14:paraId="792993B4" w14:textId="77777777" w:rsidR="00416E74" w:rsidRPr="00F4056D" w:rsidRDefault="00416E74" w:rsidP="00416E74">
      <w:pPr>
        <w:rPr>
          <w:sz w:val="22"/>
          <w:szCs w:val="22"/>
          <w:lang w:val="sv-SE"/>
        </w:rPr>
      </w:pPr>
      <w:r w:rsidRPr="00F4056D">
        <w:rPr>
          <w:sz w:val="22"/>
          <w:szCs w:val="22"/>
          <w:lang w:val="sv-SE"/>
        </w:rPr>
        <w:t>[12], ZTE</w:t>
      </w:r>
    </w:p>
    <w:p w14:paraId="4B144F5C" w14:textId="77777777" w:rsidR="00416E74" w:rsidRPr="00F4056D" w:rsidRDefault="00416E74" w:rsidP="00416E74">
      <w:pPr>
        <w:spacing w:before="156" w:after="120"/>
        <w:rPr>
          <w:i/>
          <w:iCs/>
        </w:rPr>
      </w:pPr>
      <w:r w:rsidRPr="00F4056D">
        <w:rPr>
          <w:i/>
          <w:iCs/>
        </w:rPr>
        <w:t>Observation 1: In NR RACH optimization is achieved by including both RACH resource and performance information in RA report, which can also be used for study of RACH partitioning relevant optimization.</w:t>
      </w:r>
    </w:p>
    <w:p w14:paraId="653556B5" w14:textId="77777777" w:rsidR="00416E74" w:rsidRPr="00F4056D" w:rsidRDefault="00416E74" w:rsidP="00416E74">
      <w:pPr>
        <w:spacing w:before="156" w:after="120"/>
        <w:rPr>
          <w:b/>
          <w:bCs/>
        </w:rPr>
      </w:pPr>
      <w:r w:rsidRPr="00F4056D">
        <w:rPr>
          <w:b/>
          <w:bCs/>
        </w:rPr>
        <w:t>Proposal 1: RACH partitioning relevant RACH report includes both RA resource and performance information.</w:t>
      </w:r>
    </w:p>
    <w:p w14:paraId="4A4C593C" w14:textId="77777777" w:rsidR="00416E74" w:rsidRPr="00F4056D" w:rsidRDefault="00416E74" w:rsidP="00416E74">
      <w:pPr>
        <w:spacing w:before="156" w:after="120"/>
        <w:rPr>
          <w:b/>
          <w:bCs/>
          <w:u w:val="single"/>
        </w:rPr>
      </w:pPr>
      <w:r w:rsidRPr="00F4056D">
        <w:rPr>
          <w:b/>
          <w:bCs/>
          <w:u w:val="single"/>
        </w:rPr>
        <w:t>RACH resource information</w:t>
      </w:r>
    </w:p>
    <w:p w14:paraId="6E0839D2" w14:textId="77777777" w:rsidR="00416E74" w:rsidRPr="00F4056D" w:rsidRDefault="00416E74" w:rsidP="00416E74">
      <w:pPr>
        <w:spacing w:before="156" w:after="120"/>
        <w:rPr>
          <w:i/>
          <w:iCs/>
        </w:rPr>
      </w:pPr>
      <w:r w:rsidRPr="00F4056D">
        <w:rPr>
          <w:i/>
          <w:iCs/>
        </w:rPr>
        <w:lastRenderedPageBreak/>
        <w:t>Observation 2: A RACH partition is a portion of RACH resource shared by one or more features indicated by FeatureCombination, thus featureCombination information is needed to help evaluate the RA load or utilize rate of different combination of features.</w:t>
      </w:r>
    </w:p>
    <w:p w14:paraId="4C9F2420" w14:textId="77777777" w:rsidR="00416E74" w:rsidRPr="00F4056D" w:rsidRDefault="00416E74" w:rsidP="00416E74">
      <w:pPr>
        <w:spacing w:before="156" w:after="120"/>
        <w:rPr>
          <w:i/>
          <w:iCs/>
        </w:rPr>
      </w:pPr>
      <w:r w:rsidRPr="00F4056D">
        <w:rPr>
          <w:i/>
          <w:iCs/>
        </w:rPr>
        <w:t>Observation 3: A RACH partition could be configured to only utilize part of the RACH resource by preamble division, where the associated  preambles are presented by a starting preamble index indicated by startPreambleForThisPartition-r17 and the total number of preambles indicated by numberOfPreamblesForThisPartition-r17 respectively.</w:t>
      </w:r>
    </w:p>
    <w:p w14:paraId="1039BCC4" w14:textId="77777777" w:rsidR="00416E74" w:rsidRPr="00F4056D" w:rsidRDefault="00416E74" w:rsidP="00416E74">
      <w:pPr>
        <w:spacing w:before="156" w:after="120"/>
        <w:rPr>
          <w:b/>
          <w:bCs/>
        </w:rPr>
      </w:pPr>
      <w:r w:rsidRPr="00F4056D">
        <w:rPr>
          <w:rFonts w:eastAsia="等线"/>
          <w:b/>
          <w:bCs/>
          <w:iCs/>
        </w:rPr>
        <w:t>Proposal 2: I</w:t>
      </w:r>
      <w:r w:rsidRPr="00F4056D">
        <w:rPr>
          <w:b/>
          <w:bCs/>
        </w:rPr>
        <w:t>nclude in the RA report the featureCombination information associated to utilized RACH resource when RA procedure is initiated for corresponding feature indicated by the FeatureCombination.</w:t>
      </w:r>
    </w:p>
    <w:p w14:paraId="120B5637" w14:textId="77777777" w:rsidR="00416E74" w:rsidRPr="00F4056D" w:rsidRDefault="00416E74" w:rsidP="00416E74">
      <w:pPr>
        <w:spacing w:before="156" w:after="120"/>
        <w:rPr>
          <w:b/>
          <w:bCs/>
        </w:rPr>
      </w:pPr>
      <w:r w:rsidRPr="00F4056D">
        <w:rPr>
          <w:rFonts w:eastAsia="等线"/>
          <w:b/>
          <w:bCs/>
          <w:iCs/>
        </w:rPr>
        <w:t>Proposal 3: O</w:t>
      </w:r>
      <w:r w:rsidRPr="00F4056D">
        <w:rPr>
          <w:b/>
          <w:bCs/>
        </w:rPr>
        <w:t>ther than the existing RA resource information included in RA report, UE also includes below parameters in RA report if it is configured for the corresponding RA partition associated to this RA procedure:</w:t>
      </w:r>
    </w:p>
    <w:p w14:paraId="57F7397F"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starting preamble index associated to this RA partition</w:t>
      </w:r>
    </w:p>
    <w:p w14:paraId="42659BD9" w14:textId="77777777" w:rsidR="00416E74" w:rsidRPr="00F4056D" w:rsidRDefault="00416E74" w:rsidP="00942D10">
      <w:pPr>
        <w:numPr>
          <w:ilvl w:val="0"/>
          <w:numId w:val="8"/>
        </w:numPr>
        <w:tabs>
          <w:tab w:val="left" w:pos="420"/>
        </w:tabs>
        <w:autoSpaceDE/>
        <w:autoSpaceDN/>
        <w:adjustRightInd/>
        <w:spacing w:before="156" w:afterLines="50" w:after="180" w:line="312" w:lineRule="auto"/>
        <w:jc w:val="both"/>
        <w:rPr>
          <w:b/>
          <w:bCs/>
        </w:rPr>
      </w:pPr>
      <w:r w:rsidRPr="00F4056D">
        <w:rPr>
          <w:b/>
          <w:bCs/>
        </w:rPr>
        <w:t>The total number of preambles associated to this RA partition</w:t>
      </w:r>
    </w:p>
    <w:p w14:paraId="7213B592" w14:textId="4120DF48" w:rsidR="00416E74" w:rsidRDefault="00416E74" w:rsidP="002331CE">
      <w:pPr>
        <w:rPr>
          <w:sz w:val="22"/>
          <w:szCs w:val="22"/>
        </w:rPr>
      </w:pPr>
    </w:p>
    <w:p w14:paraId="3EFCE455" w14:textId="77777777" w:rsidR="00EE35CD" w:rsidRPr="00F4056D" w:rsidRDefault="00EE35CD" w:rsidP="00EE35CD">
      <w:pPr>
        <w:rPr>
          <w:sz w:val="22"/>
          <w:szCs w:val="22"/>
        </w:rPr>
      </w:pPr>
      <w:r w:rsidRPr="00F4056D">
        <w:rPr>
          <w:sz w:val="22"/>
          <w:szCs w:val="22"/>
        </w:rPr>
        <w:t>[13], CMCC</w:t>
      </w:r>
    </w:p>
    <w:p w14:paraId="06D06CE5" w14:textId="77777777" w:rsidR="00EE35CD" w:rsidRPr="00F4056D" w:rsidRDefault="00EE35CD" w:rsidP="00EE35CD">
      <w:pPr>
        <w:rPr>
          <w:rFonts w:eastAsiaTheme="minorEastAsia"/>
          <w:b/>
          <w:szCs w:val="16"/>
        </w:rPr>
      </w:pPr>
      <w:r w:rsidRPr="00F4056D">
        <w:rPr>
          <w:rFonts w:eastAsiaTheme="minorEastAsia"/>
          <w:b/>
          <w:szCs w:val="16"/>
        </w:rPr>
        <w:t>Proposal 4: RAN2 is asked to work on the UE assistance information for RACH partitioning.</w:t>
      </w:r>
    </w:p>
    <w:p w14:paraId="2522B16A" w14:textId="77777777" w:rsidR="00EE35CD" w:rsidRPr="00EE35CD" w:rsidRDefault="00EE35CD" w:rsidP="002331CE">
      <w:pPr>
        <w:rPr>
          <w:sz w:val="22"/>
          <w:szCs w:val="22"/>
        </w:rPr>
      </w:pPr>
    </w:p>
    <w:p w14:paraId="77186853" w14:textId="77777777" w:rsidR="00BD79F3" w:rsidRPr="00F4056D" w:rsidRDefault="00BD79F3" w:rsidP="00BD79F3">
      <w:pPr>
        <w:rPr>
          <w:sz w:val="22"/>
          <w:szCs w:val="22"/>
        </w:rPr>
      </w:pPr>
      <w:r w:rsidRPr="00F4056D">
        <w:rPr>
          <w:sz w:val="22"/>
          <w:szCs w:val="22"/>
        </w:rPr>
        <w:t>[14], China Telecom</w:t>
      </w:r>
    </w:p>
    <w:p w14:paraId="7E671CC7"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1: To design UE additional information to assist the network in RACH partition resource assignment.</w:t>
      </w:r>
    </w:p>
    <w:p w14:paraId="54C7FC65" w14:textId="77777777" w:rsidR="00BD79F3" w:rsidRPr="00F4056D" w:rsidRDefault="00BD79F3" w:rsidP="00BD79F3">
      <w:pPr>
        <w:overflowPunct w:val="0"/>
        <w:jc w:val="both"/>
        <w:textAlignment w:val="baseline"/>
        <w:rPr>
          <w:rFonts w:eastAsia="等线"/>
          <w:b/>
          <w:sz w:val="22"/>
          <w:szCs w:val="22"/>
        </w:rPr>
      </w:pPr>
      <w:r w:rsidRPr="00F4056D">
        <w:rPr>
          <w:rFonts w:eastAsia="等线"/>
          <w:b/>
          <w:sz w:val="22"/>
          <w:szCs w:val="22"/>
        </w:rPr>
        <w:t>Proposal 2: RACH partitioning information could be included in the extension of RACH report.</w:t>
      </w:r>
    </w:p>
    <w:p w14:paraId="35B8AD18" w14:textId="0DC7B43E" w:rsidR="00BD79F3" w:rsidRDefault="00BD79F3" w:rsidP="002331CE">
      <w:pPr>
        <w:rPr>
          <w:sz w:val="22"/>
          <w:szCs w:val="22"/>
        </w:rPr>
      </w:pPr>
    </w:p>
    <w:p w14:paraId="13052EEF" w14:textId="1E28075E" w:rsidR="00EB647A" w:rsidRPr="00F4056D" w:rsidRDefault="00EB647A" w:rsidP="00EB647A">
      <w:pPr>
        <w:pStyle w:val="5"/>
        <w:numPr>
          <w:ilvl w:val="0"/>
          <w:numId w:val="0"/>
        </w:numPr>
        <w:ind w:left="1418" w:hanging="1418"/>
      </w:pPr>
      <w:r w:rsidRPr="00F4056D">
        <w:lastRenderedPageBreak/>
        <w:t>2.1.1</w:t>
      </w:r>
      <w:r>
        <w:t>.2</w:t>
      </w:r>
      <w:r w:rsidRPr="00F4056D">
        <w:t xml:space="preserve">   </w:t>
      </w:r>
      <w:r>
        <w:t>Summary</w:t>
      </w:r>
    </w:p>
    <w:p w14:paraId="5B5216BB" w14:textId="3CF3DDA8" w:rsidR="00416E74" w:rsidRPr="00F4056D" w:rsidRDefault="00611B6D" w:rsidP="002331CE">
      <w:pPr>
        <w:rPr>
          <w:sz w:val="22"/>
          <w:szCs w:val="22"/>
        </w:rPr>
      </w:pPr>
      <w:r w:rsidRPr="00F4056D">
        <w:rPr>
          <w:sz w:val="22"/>
          <w:szCs w:val="22"/>
        </w:rPr>
        <w:t xml:space="preserve">Some companies propose the content of RACH report enhancements for RACH partitioning, and the </w:t>
      </w:r>
      <w:r w:rsidR="00DA3EAA" w:rsidRPr="00F4056D">
        <w:rPr>
          <w:sz w:val="22"/>
          <w:szCs w:val="22"/>
        </w:rPr>
        <w:t xml:space="preserve">parameters are </w:t>
      </w:r>
      <w:r w:rsidRPr="00F4056D">
        <w:rPr>
          <w:sz w:val="22"/>
          <w:szCs w:val="22"/>
        </w:rPr>
        <w:t>summarized as below:</w:t>
      </w:r>
    </w:p>
    <w:p w14:paraId="25C15578" w14:textId="31D86E49" w:rsidR="00611B6D" w:rsidRPr="00F4056D" w:rsidRDefault="00611B6D" w:rsidP="00942D10">
      <w:pPr>
        <w:pStyle w:val="af"/>
        <w:numPr>
          <w:ilvl w:val="0"/>
          <w:numId w:val="6"/>
        </w:numPr>
        <w:ind w:firstLineChars="0"/>
        <w:rPr>
          <w:sz w:val="22"/>
          <w:szCs w:val="22"/>
        </w:rPr>
      </w:pPr>
      <w:r w:rsidRPr="00F4056D">
        <w:rPr>
          <w:sz w:val="22"/>
          <w:szCs w:val="22"/>
        </w:rPr>
        <w:t>Intended feature combi</w:t>
      </w:r>
      <w:r w:rsidRPr="008B39A2">
        <w:rPr>
          <w:sz w:val="22"/>
          <w:szCs w:val="22"/>
        </w:rPr>
        <w:t>nation</w:t>
      </w:r>
      <w:r w:rsidR="007C2FBC" w:rsidRPr="008B39A2">
        <w:rPr>
          <w:sz w:val="22"/>
          <w:szCs w:val="22"/>
        </w:rPr>
        <w:t xml:space="preserve">, or </w:t>
      </w:r>
      <w:r w:rsidR="007C2FBC" w:rsidRPr="008B39A2">
        <w:rPr>
          <w:lang w:eastAsia="ko-KR"/>
        </w:rPr>
        <w:t>the feature or the combination of features that triggered the RACH</w:t>
      </w:r>
      <w:r w:rsidRPr="00F4056D">
        <w:rPr>
          <w:sz w:val="22"/>
          <w:szCs w:val="22"/>
        </w:rPr>
        <w:t xml:space="preserve"> (vivo</w:t>
      </w:r>
      <w:r w:rsidR="00FA7CCC">
        <w:rPr>
          <w:sz w:val="22"/>
          <w:szCs w:val="22"/>
        </w:rPr>
        <w:t>, CATT</w:t>
      </w:r>
      <w:r w:rsidR="00DC5BB8" w:rsidRPr="00F4056D">
        <w:rPr>
          <w:sz w:val="22"/>
          <w:szCs w:val="22"/>
        </w:rPr>
        <w:t xml:space="preserve">, Apple, </w:t>
      </w:r>
      <w:r w:rsidR="00843459">
        <w:rPr>
          <w:sz w:val="22"/>
          <w:szCs w:val="22"/>
        </w:rPr>
        <w:t xml:space="preserve">Samsung, </w:t>
      </w:r>
      <w:r w:rsidR="00DC5BB8" w:rsidRPr="00F4056D">
        <w:rPr>
          <w:sz w:val="22"/>
          <w:szCs w:val="22"/>
        </w:rPr>
        <w:t>Huawei, HiSilicon</w:t>
      </w:r>
      <w:r w:rsidR="00974520">
        <w:rPr>
          <w:sz w:val="22"/>
          <w:szCs w:val="22"/>
        </w:rPr>
        <w:t>, Xiaomi</w:t>
      </w:r>
      <w:r w:rsidR="00BF7EB4">
        <w:rPr>
          <w:sz w:val="22"/>
          <w:szCs w:val="22"/>
        </w:rPr>
        <w:t>, Ericsson</w:t>
      </w:r>
      <w:r w:rsidR="00724C92">
        <w:rPr>
          <w:sz w:val="22"/>
          <w:szCs w:val="22"/>
        </w:rPr>
        <w:t>)</w:t>
      </w:r>
    </w:p>
    <w:p w14:paraId="537D4B89" w14:textId="6C8CD7CF" w:rsidR="00611B6D" w:rsidRPr="00F4056D" w:rsidRDefault="00611B6D" w:rsidP="00942D10">
      <w:pPr>
        <w:pStyle w:val="af"/>
        <w:numPr>
          <w:ilvl w:val="0"/>
          <w:numId w:val="6"/>
        </w:numPr>
        <w:ind w:firstLineChars="0"/>
        <w:rPr>
          <w:sz w:val="22"/>
          <w:szCs w:val="22"/>
        </w:rPr>
      </w:pPr>
      <w:r w:rsidRPr="00F4056D">
        <w:rPr>
          <w:sz w:val="22"/>
          <w:szCs w:val="22"/>
        </w:rPr>
        <w:t>Priority of each intended feature (vivo</w:t>
      </w:r>
      <w:r w:rsidR="00DC5BB8" w:rsidRPr="00F4056D">
        <w:rPr>
          <w:sz w:val="22"/>
          <w:szCs w:val="22"/>
        </w:rPr>
        <w:t>, Huawei, HiSilicon</w:t>
      </w:r>
      <w:r w:rsidR="00BD79F3" w:rsidRPr="00F4056D">
        <w:rPr>
          <w:sz w:val="22"/>
          <w:szCs w:val="22"/>
        </w:rPr>
        <w:t>)</w:t>
      </w:r>
    </w:p>
    <w:p w14:paraId="4EA5217D" w14:textId="2899338F" w:rsidR="00611B6D" w:rsidRPr="00F4056D" w:rsidRDefault="00611B6D" w:rsidP="00942D10">
      <w:pPr>
        <w:pStyle w:val="af"/>
        <w:numPr>
          <w:ilvl w:val="0"/>
          <w:numId w:val="6"/>
        </w:numPr>
        <w:ind w:firstLineChars="0"/>
        <w:rPr>
          <w:sz w:val="22"/>
          <w:szCs w:val="22"/>
        </w:rPr>
      </w:pPr>
      <w:r w:rsidRPr="00F4056D">
        <w:rPr>
          <w:sz w:val="22"/>
          <w:szCs w:val="22"/>
        </w:rPr>
        <w:t>Used feature combination</w:t>
      </w:r>
      <w:r w:rsidR="00FA7CCC">
        <w:rPr>
          <w:sz w:val="22"/>
          <w:szCs w:val="22"/>
        </w:rPr>
        <w:t>, or</w:t>
      </w:r>
      <w:r w:rsidR="00843459">
        <w:rPr>
          <w:sz w:val="22"/>
          <w:szCs w:val="22"/>
        </w:rPr>
        <w:t xml:space="preserve"> the feature or the combination of features applicable to the RACH procedure</w:t>
      </w:r>
      <w:r w:rsidRPr="00F4056D">
        <w:rPr>
          <w:sz w:val="22"/>
          <w:szCs w:val="22"/>
        </w:rPr>
        <w:t xml:space="preserve"> (vivo, </w:t>
      </w:r>
      <w:r w:rsidR="00DC5BB8" w:rsidRPr="00F4056D">
        <w:rPr>
          <w:sz w:val="22"/>
          <w:szCs w:val="22"/>
        </w:rPr>
        <w:t>Huawei, HiSilicon, Sprea</w:t>
      </w:r>
      <w:r w:rsidR="00B73D3D">
        <w:rPr>
          <w:sz w:val="22"/>
          <w:szCs w:val="22"/>
        </w:rPr>
        <w:t>d</w:t>
      </w:r>
      <w:r w:rsidR="00DC5BB8" w:rsidRPr="00F4056D">
        <w:rPr>
          <w:sz w:val="22"/>
          <w:szCs w:val="22"/>
        </w:rPr>
        <w:t>trum</w:t>
      </w:r>
      <w:r w:rsidR="003B40AB" w:rsidRPr="00F4056D">
        <w:rPr>
          <w:sz w:val="22"/>
          <w:szCs w:val="22"/>
        </w:rPr>
        <w:t>, ZTE</w:t>
      </w:r>
      <w:r w:rsidR="00BF1EAD" w:rsidRPr="00F4056D">
        <w:rPr>
          <w:sz w:val="22"/>
          <w:szCs w:val="22"/>
        </w:rPr>
        <w:t>)</w:t>
      </w:r>
    </w:p>
    <w:p w14:paraId="08B98601" w14:textId="7D042E0B" w:rsidR="00DA2C43" w:rsidRPr="00F4056D" w:rsidRDefault="00DA2C43" w:rsidP="00942D10">
      <w:pPr>
        <w:pStyle w:val="af"/>
        <w:numPr>
          <w:ilvl w:val="0"/>
          <w:numId w:val="6"/>
        </w:numPr>
        <w:ind w:firstLineChars="0"/>
        <w:rPr>
          <w:sz w:val="22"/>
          <w:szCs w:val="22"/>
        </w:rPr>
      </w:pPr>
      <w:r w:rsidRPr="00F4056D">
        <w:rPr>
          <w:sz w:val="22"/>
          <w:szCs w:val="22"/>
        </w:rPr>
        <w:t>Msg3 repetition (NEC</w:t>
      </w:r>
      <w:r w:rsidR="00905A1D" w:rsidRPr="00F4056D">
        <w:rPr>
          <w:sz w:val="22"/>
          <w:szCs w:val="22"/>
        </w:rPr>
        <w:t>)</w:t>
      </w:r>
    </w:p>
    <w:p w14:paraId="5056848B" w14:textId="2467687D" w:rsidR="00DA2C43" w:rsidRPr="00F4056D" w:rsidRDefault="00DA2C43" w:rsidP="00942D10">
      <w:pPr>
        <w:pStyle w:val="af"/>
        <w:numPr>
          <w:ilvl w:val="0"/>
          <w:numId w:val="6"/>
        </w:numPr>
        <w:ind w:firstLineChars="0"/>
        <w:rPr>
          <w:sz w:val="22"/>
          <w:szCs w:val="22"/>
        </w:rPr>
      </w:pPr>
      <w:r w:rsidRPr="00F4056D">
        <w:rPr>
          <w:sz w:val="22"/>
          <w:szCs w:val="22"/>
        </w:rPr>
        <w:t>SCG activation/deactivation (NEC</w:t>
      </w:r>
      <w:r w:rsidR="00905A1D" w:rsidRPr="00F4056D">
        <w:rPr>
          <w:sz w:val="22"/>
          <w:szCs w:val="22"/>
        </w:rPr>
        <w:t>)</w:t>
      </w:r>
    </w:p>
    <w:p w14:paraId="22279A78" w14:textId="2E204D11" w:rsidR="00DA2C43" w:rsidRPr="00F4056D" w:rsidRDefault="00DA2C43" w:rsidP="00942D10">
      <w:pPr>
        <w:pStyle w:val="af"/>
        <w:numPr>
          <w:ilvl w:val="0"/>
          <w:numId w:val="6"/>
        </w:numPr>
        <w:ind w:firstLineChars="0"/>
        <w:rPr>
          <w:sz w:val="22"/>
          <w:szCs w:val="22"/>
        </w:rPr>
      </w:pPr>
      <w:r w:rsidRPr="00F4056D">
        <w:rPr>
          <w:sz w:val="22"/>
          <w:szCs w:val="22"/>
        </w:rPr>
        <w:t>BFR recovery for two BFD-RS sets (NEC</w:t>
      </w:r>
      <w:r w:rsidR="00905A1D" w:rsidRPr="00F4056D">
        <w:rPr>
          <w:sz w:val="22"/>
          <w:szCs w:val="22"/>
        </w:rPr>
        <w:t>)</w:t>
      </w:r>
    </w:p>
    <w:p w14:paraId="7E710D5B" w14:textId="28394DDC" w:rsidR="00AB7E82" w:rsidRPr="00F4056D" w:rsidRDefault="00AB7E82" w:rsidP="00942D10">
      <w:pPr>
        <w:pStyle w:val="af"/>
        <w:numPr>
          <w:ilvl w:val="0"/>
          <w:numId w:val="6"/>
        </w:numPr>
        <w:ind w:firstLineChars="0"/>
        <w:rPr>
          <w:sz w:val="22"/>
          <w:szCs w:val="22"/>
        </w:rPr>
      </w:pPr>
      <w:r w:rsidRPr="00F4056D">
        <w:rPr>
          <w:sz w:val="22"/>
          <w:szCs w:val="22"/>
        </w:rPr>
        <w:t>UE reports the features applicable for the RA procedure but not associated with the selected set of RACH resources (NEC</w:t>
      </w:r>
      <w:r w:rsidR="00905A1D" w:rsidRPr="00F4056D">
        <w:rPr>
          <w:sz w:val="22"/>
          <w:szCs w:val="22"/>
        </w:rPr>
        <w:t>)</w:t>
      </w:r>
    </w:p>
    <w:p w14:paraId="777184BD" w14:textId="396CABBE" w:rsidR="00BD79F3" w:rsidRPr="00F4056D" w:rsidRDefault="00BD79F3" w:rsidP="00942D10">
      <w:pPr>
        <w:pStyle w:val="af"/>
        <w:numPr>
          <w:ilvl w:val="0"/>
          <w:numId w:val="6"/>
        </w:numPr>
        <w:ind w:firstLineChars="0"/>
        <w:rPr>
          <w:sz w:val="22"/>
          <w:szCs w:val="22"/>
        </w:rPr>
      </w:pPr>
      <w:r w:rsidRPr="00F4056D">
        <w:rPr>
          <w:sz w:val="22"/>
          <w:szCs w:val="22"/>
        </w:rPr>
        <w:t>The starting preamble index associated to this RA partition (ZTE</w:t>
      </w:r>
      <w:r w:rsidR="00905A1D" w:rsidRPr="00F4056D">
        <w:rPr>
          <w:sz w:val="22"/>
          <w:szCs w:val="22"/>
        </w:rPr>
        <w:t>)</w:t>
      </w:r>
    </w:p>
    <w:p w14:paraId="58FE3ADF" w14:textId="1905620E" w:rsidR="00BD79F3" w:rsidRPr="00F4056D" w:rsidRDefault="00BD79F3" w:rsidP="00942D10">
      <w:pPr>
        <w:pStyle w:val="af"/>
        <w:numPr>
          <w:ilvl w:val="0"/>
          <w:numId w:val="6"/>
        </w:numPr>
        <w:ind w:firstLineChars="0"/>
        <w:rPr>
          <w:sz w:val="22"/>
          <w:szCs w:val="22"/>
        </w:rPr>
      </w:pPr>
      <w:r w:rsidRPr="00F4056D">
        <w:rPr>
          <w:sz w:val="22"/>
          <w:szCs w:val="22"/>
        </w:rPr>
        <w:t>The total number of preambles associated to this RA partition (ZTE</w:t>
      </w:r>
      <w:r w:rsidR="00905A1D" w:rsidRPr="00F4056D">
        <w:rPr>
          <w:sz w:val="22"/>
          <w:szCs w:val="22"/>
        </w:rPr>
        <w:t>)</w:t>
      </w:r>
    </w:p>
    <w:p w14:paraId="4993DFD4" w14:textId="3DFCEABF" w:rsidR="0092149A" w:rsidRPr="00F4056D" w:rsidRDefault="0092149A" w:rsidP="00942D10">
      <w:pPr>
        <w:pStyle w:val="af"/>
        <w:numPr>
          <w:ilvl w:val="0"/>
          <w:numId w:val="6"/>
        </w:numPr>
        <w:ind w:firstLineChars="0"/>
        <w:rPr>
          <w:sz w:val="22"/>
          <w:szCs w:val="22"/>
        </w:rPr>
      </w:pPr>
      <w:r w:rsidRPr="00F4056D">
        <w:rPr>
          <w:sz w:val="22"/>
          <w:szCs w:val="22"/>
        </w:rPr>
        <w:t>UE logs the elapsed time since logging the RA report until sending the report to the network. (Ericsson)</w:t>
      </w:r>
    </w:p>
    <w:p w14:paraId="5D50092C" w14:textId="4AA9785E" w:rsidR="00A670BE" w:rsidRPr="00F4056D" w:rsidRDefault="00A670BE" w:rsidP="002331CE">
      <w:pPr>
        <w:rPr>
          <w:sz w:val="22"/>
          <w:szCs w:val="22"/>
        </w:rPr>
      </w:pPr>
    </w:p>
    <w:p w14:paraId="627B9BD7" w14:textId="33AAA93D" w:rsidR="00DA3EAA" w:rsidRPr="00F4056D" w:rsidRDefault="00DA3EAA" w:rsidP="002331CE">
      <w:pPr>
        <w:rPr>
          <w:sz w:val="22"/>
          <w:szCs w:val="22"/>
        </w:rPr>
      </w:pPr>
      <w:r w:rsidRPr="00F4056D">
        <w:rPr>
          <w:sz w:val="22"/>
          <w:szCs w:val="22"/>
        </w:rPr>
        <w:t>It can be observed that the following parameters have more supports than others, so the following summary proposal</w:t>
      </w:r>
      <w:r w:rsidR="002A7FFB">
        <w:rPr>
          <w:sz w:val="22"/>
          <w:szCs w:val="22"/>
        </w:rPr>
        <w:t>s are</w:t>
      </w:r>
      <w:r w:rsidRPr="00F4056D">
        <w:rPr>
          <w:sz w:val="22"/>
          <w:szCs w:val="22"/>
        </w:rPr>
        <w:t xml:space="preserve"> made:</w:t>
      </w:r>
    </w:p>
    <w:p w14:paraId="66D61D0D" w14:textId="449B9C42" w:rsidR="00DA3EAA" w:rsidRPr="00F4056D" w:rsidRDefault="000E21AE" w:rsidP="002331CE">
      <w:pPr>
        <w:rPr>
          <w:b/>
          <w:sz w:val="22"/>
          <w:szCs w:val="22"/>
        </w:rPr>
      </w:pPr>
      <w:r w:rsidRPr="00F4056D">
        <w:rPr>
          <w:b/>
          <w:sz w:val="22"/>
          <w:szCs w:val="22"/>
          <w:highlight w:val="green"/>
        </w:rPr>
        <w:t xml:space="preserve">[Agreeable] </w:t>
      </w:r>
      <w:r w:rsidR="00DA3EAA" w:rsidRPr="00F4056D">
        <w:rPr>
          <w:b/>
          <w:sz w:val="22"/>
          <w:szCs w:val="22"/>
          <w:highlight w:val="green"/>
        </w:rPr>
        <w:t xml:space="preserve">Summary proposal </w:t>
      </w:r>
      <w:r w:rsidR="00866EA3">
        <w:rPr>
          <w:b/>
          <w:sz w:val="22"/>
          <w:szCs w:val="22"/>
          <w:highlight w:val="green"/>
        </w:rPr>
        <w:t>1</w:t>
      </w:r>
      <w:r w:rsidR="00DA3EAA" w:rsidRPr="00F4056D">
        <w:rPr>
          <w:b/>
          <w:sz w:val="22"/>
          <w:szCs w:val="22"/>
          <w:highlight w:val="green"/>
        </w:rPr>
        <w:t>:</w:t>
      </w:r>
      <w:r w:rsidR="00DA3EAA" w:rsidRPr="00F4056D">
        <w:rPr>
          <w:b/>
          <w:sz w:val="22"/>
          <w:szCs w:val="22"/>
        </w:rPr>
        <w:t xml:space="preserve"> </w:t>
      </w:r>
      <w:r w:rsidR="00581C76" w:rsidRPr="00F4056D">
        <w:rPr>
          <w:b/>
          <w:sz w:val="22"/>
          <w:szCs w:val="22"/>
        </w:rPr>
        <w:t>Agree to add the following parameters into RACH report for RACH partitioning:</w:t>
      </w:r>
    </w:p>
    <w:p w14:paraId="76E3B220" w14:textId="16E6D7B5" w:rsidR="00581C76" w:rsidRPr="00F4056D" w:rsidRDefault="00A672AA" w:rsidP="00942D10">
      <w:pPr>
        <w:pStyle w:val="af"/>
        <w:numPr>
          <w:ilvl w:val="0"/>
          <w:numId w:val="6"/>
        </w:numPr>
        <w:ind w:firstLineChars="0"/>
        <w:rPr>
          <w:b/>
          <w:sz w:val="22"/>
          <w:szCs w:val="22"/>
        </w:rPr>
      </w:pPr>
      <w:r w:rsidRPr="00A672AA">
        <w:rPr>
          <w:b/>
          <w:sz w:val="22"/>
          <w:szCs w:val="22"/>
        </w:rPr>
        <w:t>Intended feature combination, or the feature or the combination of features that triggered the RACH</w:t>
      </w:r>
    </w:p>
    <w:p w14:paraId="49832F2E" w14:textId="60AEB424" w:rsidR="00581C76" w:rsidRPr="00F4056D" w:rsidRDefault="00A672AA" w:rsidP="00942D10">
      <w:pPr>
        <w:pStyle w:val="af"/>
        <w:numPr>
          <w:ilvl w:val="0"/>
          <w:numId w:val="6"/>
        </w:numPr>
        <w:ind w:firstLineChars="0"/>
        <w:rPr>
          <w:b/>
          <w:sz w:val="22"/>
          <w:szCs w:val="22"/>
        </w:rPr>
      </w:pPr>
      <w:r w:rsidRPr="00A672AA">
        <w:rPr>
          <w:b/>
          <w:sz w:val="22"/>
          <w:szCs w:val="22"/>
        </w:rPr>
        <w:t>Used feature combination, or the feature or the combination of features applicable to the RACH procedure</w:t>
      </w:r>
    </w:p>
    <w:p w14:paraId="03FAF2CF" w14:textId="3C55136C" w:rsidR="00D11757" w:rsidRPr="00F4056D" w:rsidRDefault="00D11757" w:rsidP="00D11757">
      <w:pPr>
        <w:rPr>
          <w:b/>
          <w:sz w:val="22"/>
          <w:szCs w:val="22"/>
        </w:rPr>
      </w:pPr>
      <w:r w:rsidRPr="00770305">
        <w:rPr>
          <w:b/>
          <w:sz w:val="22"/>
          <w:szCs w:val="22"/>
          <w:highlight w:val="yellow"/>
        </w:rPr>
        <w:lastRenderedPageBreak/>
        <w:t xml:space="preserve">[For discussions] Summary proposal </w:t>
      </w:r>
      <w:r w:rsidR="00CD16D1">
        <w:rPr>
          <w:b/>
          <w:sz w:val="22"/>
          <w:szCs w:val="22"/>
          <w:highlight w:val="yellow"/>
        </w:rPr>
        <w:t>1</w:t>
      </w:r>
      <w:r w:rsidRPr="00770305">
        <w:rPr>
          <w:b/>
          <w:sz w:val="22"/>
          <w:szCs w:val="22"/>
          <w:highlight w:val="yellow"/>
        </w:rPr>
        <w:t>:</w:t>
      </w:r>
      <w:r w:rsidRPr="00F4056D">
        <w:rPr>
          <w:b/>
          <w:sz w:val="22"/>
          <w:szCs w:val="22"/>
        </w:rPr>
        <w:t xml:space="preserve"> </w:t>
      </w:r>
      <w:r w:rsidR="007C7F52">
        <w:rPr>
          <w:b/>
          <w:sz w:val="22"/>
          <w:szCs w:val="22"/>
        </w:rPr>
        <w:t xml:space="preserve">Discuss whether to </w:t>
      </w:r>
      <w:r w:rsidRPr="00F4056D">
        <w:rPr>
          <w:b/>
          <w:sz w:val="22"/>
          <w:szCs w:val="22"/>
        </w:rPr>
        <w:t>add the following parameters into RACH report for RACH partitioning:</w:t>
      </w:r>
    </w:p>
    <w:p w14:paraId="50B3AAE6" w14:textId="77777777" w:rsidR="00D11757" w:rsidRPr="00F4056D" w:rsidRDefault="00D11757" w:rsidP="00942D10">
      <w:pPr>
        <w:pStyle w:val="af"/>
        <w:numPr>
          <w:ilvl w:val="0"/>
          <w:numId w:val="6"/>
        </w:numPr>
        <w:ind w:firstLineChars="0"/>
        <w:rPr>
          <w:b/>
          <w:sz w:val="22"/>
          <w:szCs w:val="22"/>
        </w:rPr>
      </w:pPr>
      <w:r w:rsidRPr="00F4056D">
        <w:rPr>
          <w:b/>
          <w:sz w:val="22"/>
          <w:szCs w:val="22"/>
        </w:rPr>
        <w:t>Priority of each intended feature</w:t>
      </w:r>
    </w:p>
    <w:p w14:paraId="15C2F8BC" w14:textId="1D240D54" w:rsidR="006E5F55" w:rsidRPr="00F4056D" w:rsidRDefault="006E5F55" w:rsidP="006E5F55">
      <w:pPr>
        <w:rPr>
          <w:b/>
          <w:sz w:val="22"/>
          <w:szCs w:val="22"/>
        </w:rPr>
      </w:pPr>
      <w:r w:rsidRPr="00770305">
        <w:rPr>
          <w:b/>
          <w:sz w:val="22"/>
          <w:szCs w:val="22"/>
          <w:highlight w:val="yellow"/>
        </w:rPr>
        <w:t xml:space="preserve">[For discussions] Summary proposal </w:t>
      </w:r>
      <w:r w:rsidR="00CD16D1">
        <w:rPr>
          <w:b/>
          <w:sz w:val="22"/>
          <w:szCs w:val="22"/>
          <w:highlight w:val="yellow"/>
        </w:rPr>
        <w:t>2</w:t>
      </w:r>
      <w:r w:rsidRPr="00770305">
        <w:rPr>
          <w:b/>
          <w:sz w:val="22"/>
          <w:szCs w:val="22"/>
          <w:highlight w:val="yellow"/>
        </w:rPr>
        <w:t>:</w:t>
      </w:r>
      <w:r w:rsidRPr="00F4056D">
        <w:rPr>
          <w:b/>
          <w:sz w:val="22"/>
          <w:szCs w:val="22"/>
        </w:rPr>
        <w:t xml:space="preserve"> </w:t>
      </w:r>
      <w:r>
        <w:rPr>
          <w:b/>
          <w:sz w:val="22"/>
          <w:szCs w:val="22"/>
        </w:rPr>
        <w:t xml:space="preserve">Discuss whether to </w:t>
      </w:r>
      <w:r w:rsidRPr="00F4056D">
        <w:rPr>
          <w:b/>
          <w:sz w:val="22"/>
          <w:szCs w:val="22"/>
        </w:rPr>
        <w:t>add the following parameters into RACH report for RACH partitioning:</w:t>
      </w:r>
    </w:p>
    <w:p w14:paraId="43725271" w14:textId="0666945B" w:rsidR="006E5F55" w:rsidRPr="00D17CDF" w:rsidRDefault="006E5F55" w:rsidP="00942D10">
      <w:pPr>
        <w:pStyle w:val="af"/>
        <w:numPr>
          <w:ilvl w:val="0"/>
          <w:numId w:val="6"/>
        </w:numPr>
        <w:ind w:firstLineChars="0"/>
        <w:rPr>
          <w:b/>
          <w:sz w:val="22"/>
          <w:szCs w:val="22"/>
        </w:rPr>
      </w:pPr>
      <w:r w:rsidRPr="00D17CDF">
        <w:rPr>
          <w:b/>
          <w:sz w:val="22"/>
          <w:szCs w:val="22"/>
        </w:rPr>
        <w:t>Msg3 repetition</w:t>
      </w:r>
    </w:p>
    <w:p w14:paraId="13D19FEE" w14:textId="32285E5A" w:rsidR="006E5F55" w:rsidRPr="00D17CDF" w:rsidRDefault="006E5F55" w:rsidP="00942D10">
      <w:pPr>
        <w:pStyle w:val="af"/>
        <w:numPr>
          <w:ilvl w:val="0"/>
          <w:numId w:val="6"/>
        </w:numPr>
        <w:ind w:firstLineChars="0"/>
        <w:rPr>
          <w:b/>
          <w:sz w:val="22"/>
          <w:szCs w:val="22"/>
        </w:rPr>
      </w:pPr>
      <w:r w:rsidRPr="00D17CDF">
        <w:rPr>
          <w:b/>
          <w:sz w:val="22"/>
          <w:szCs w:val="22"/>
        </w:rPr>
        <w:t>SCG activation/deactivation</w:t>
      </w:r>
    </w:p>
    <w:p w14:paraId="6BF12FFF" w14:textId="23ABD0EA" w:rsidR="006E5F55" w:rsidRPr="00D17CDF" w:rsidRDefault="006E5F55" w:rsidP="00942D10">
      <w:pPr>
        <w:pStyle w:val="af"/>
        <w:numPr>
          <w:ilvl w:val="0"/>
          <w:numId w:val="6"/>
        </w:numPr>
        <w:ind w:firstLineChars="0"/>
        <w:rPr>
          <w:b/>
          <w:sz w:val="22"/>
          <w:szCs w:val="22"/>
        </w:rPr>
      </w:pPr>
      <w:r w:rsidRPr="00D17CDF">
        <w:rPr>
          <w:b/>
          <w:sz w:val="22"/>
          <w:szCs w:val="22"/>
        </w:rPr>
        <w:t>BFR recovery for two BFD-RS sets</w:t>
      </w:r>
    </w:p>
    <w:p w14:paraId="1ECB2EDE" w14:textId="6DE84D1F" w:rsidR="006E5F55" w:rsidRPr="00D17CDF" w:rsidRDefault="006E5F55" w:rsidP="00942D10">
      <w:pPr>
        <w:pStyle w:val="af"/>
        <w:numPr>
          <w:ilvl w:val="0"/>
          <w:numId w:val="6"/>
        </w:numPr>
        <w:ind w:firstLineChars="0"/>
        <w:rPr>
          <w:b/>
          <w:sz w:val="22"/>
          <w:szCs w:val="22"/>
        </w:rPr>
      </w:pPr>
      <w:r w:rsidRPr="00D17CDF">
        <w:rPr>
          <w:b/>
          <w:sz w:val="22"/>
          <w:szCs w:val="22"/>
        </w:rPr>
        <w:t>UE reports the features applicable for the RA procedure but not associated with the selected set of RACH resources</w:t>
      </w:r>
    </w:p>
    <w:p w14:paraId="73D1BD68" w14:textId="4545B681" w:rsidR="006E5F55" w:rsidRPr="00D17CDF" w:rsidRDefault="006E5F55" w:rsidP="00942D10">
      <w:pPr>
        <w:pStyle w:val="af"/>
        <w:numPr>
          <w:ilvl w:val="0"/>
          <w:numId w:val="6"/>
        </w:numPr>
        <w:ind w:firstLineChars="0"/>
        <w:rPr>
          <w:b/>
          <w:sz w:val="22"/>
          <w:szCs w:val="22"/>
        </w:rPr>
      </w:pPr>
      <w:r w:rsidRPr="00D17CDF">
        <w:rPr>
          <w:b/>
          <w:sz w:val="22"/>
          <w:szCs w:val="22"/>
        </w:rPr>
        <w:t>The starting preamble index associated to this RA partition</w:t>
      </w:r>
    </w:p>
    <w:p w14:paraId="505C38EA" w14:textId="54035B83" w:rsidR="006E5F55" w:rsidRPr="00D17CDF" w:rsidRDefault="006E5F55" w:rsidP="00942D10">
      <w:pPr>
        <w:pStyle w:val="af"/>
        <w:numPr>
          <w:ilvl w:val="0"/>
          <w:numId w:val="6"/>
        </w:numPr>
        <w:ind w:firstLineChars="0"/>
        <w:rPr>
          <w:b/>
          <w:sz w:val="22"/>
          <w:szCs w:val="22"/>
        </w:rPr>
      </w:pPr>
      <w:r w:rsidRPr="00D17CDF">
        <w:rPr>
          <w:b/>
          <w:sz w:val="22"/>
          <w:szCs w:val="22"/>
        </w:rPr>
        <w:t>The total number of preambles associated to this RA partition</w:t>
      </w:r>
    </w:p>
    <w:p w14:paraId="7D0045D7" w14:textId="6FB5BCE2" w:rsidR="006E5F55" w:rsidRPr="00D17CDF" w:rsidRDefault="006E5F55" w:rsidP="00942D10">
      <w:pPr>
        <w:pStyle w:val="af"/>
        <w:numPr>
          <w:ilvl w:val="0"/>
          <w:numId w:val="6"/>
        </w:numPr>
        <w:ind w:firstLineChars="0"/>
        <w:rPr>
          <w:b/>
          <w:sz w:val="22"/>
          <w:szCs w:val="22"/>
        </w:rPr>
      </w:pPr>
      <w:r w:rsidRPr="00D17CDF">
        <w:rPr>
          <w:b/>
          <w:sz w:val="22"/>
          <w:szCs w:val="22"/>
        </w:rPr>
        <w:t>UE logs the elapsed time since logging the RA report until sending the report to the network</w:t>
      </w:r>
    </w:p>
    <w:p w14:paraId="7A314F14" w14:textId="77777777" w:rsidR="00D11757" w:rsidRPr="00F4056D" w:rsidRDefault="00D11757" w:rsidP="002331CE">
      <w:pPr>
        <w:rPr>
          <w:sz w:val="22"/>
          <w:szCs w:val="22"/>
        </w:rPr>
      </w:pPr>
    </w:p>
    <w:p w14:paraId="1DE37396" w14:textId="20EA53E1" w:rsidR="00D762A8" w:rsidRPr="00F4056D" w:rsidRDefault="00D762A8" w:rsidP="002331CE">
      <w:pPr>
        <w:rPr>
          <w:sz w:val="22"/>
          <w:szCs w:val="22"/>
        </w:rPr>
      </w:pPr>
      <w:r w:rsidRPr="00F4056D">
        <w:rPr>
          <w:sz w:val="22"/>
          <w:szCs w:val="22"/>
        </w:rPr>
        <w:t>Some companies propose to discuss the relations between legacy RACH report and RACH partitioning RA report, and the proposals are as below:</w:t>
      </w:r>
    </w:p>
    <w:p w14:paraId="46FD0B16" w14:textId="3804CCAA" w:rsidR="00906BF1" w:rsidRPr="00F4056D" w:rsidRDefault="00906BF1" w:rsidP="00906BF1">
      <w:pPr>
        <w:rPr>
          <w:b/>
        </w:rPr>
      </w:pPr>
      <w:r w:rsidRPr="00F4056D">
        <w:rPr>
          <w:b/>
        </w:rPr>
        <w:t>Proposal 2: The RACH related information included in R16 and R17 RA report can also be applied for RACH partitioning RA report, with the extension to include the feature combination associated with the selected RACH partition. (Xiaomi)</w:t>
      </w:r>
    </w:p>
    <w:p w14:paraId="6C6563FB" w14:textId="71CD8857" w:rsidR="00DA2C43" w:rsidRPr="00F4056D" w:rsidRDefault="00DA2C43" w:rsidP="002331CE">
      <w:pPr>
        <w:rPr>
          <w:sz w:val="22"/>
          <w:szCs w:val="22"/>
        </w:rPr>
      </w:pPr>
    </w:p>
    <w:p w14:paraId="74F455DB" w14:textId="3633EE7F" w:rsidR="000E21AE" w:rsidRPr="00F4056D" w:rsidRDefault="007B79FE" w:rsidP="002331CE">
      <w:pPr>
        <w:rPr>
          <w:sz w:val="22"/>
          <w:szCs w:val="22"/>
        </w:rPr>
      </w:pPr>
      <w:r w:rsidRPr="00F4056D">
        <w:rPr>
          <w:sz w:val="22"/>
          <w:szCs w:val="22"/>
        </w:rPr>
        <w:t>The rapporteur understands that legacy RACH report parameters should be used for RACH partitioning purpose, unless there are some restrictions. So</w:t>
      </w:r>
      <w:r w:rsidR="000E21AE" w:rsidRPr="00F4056D">
        <w:rPr>
          <w:sz w:val="22"/>
          <w:szCs w:val="22"/>
        </w:rPr>
        <w:t xml:space="preserve"> the following summary proposal is made:</w:t>
      </w:r>
    </w:p>
    <w:p w14:paraId="1EB7C201" w14:textId="74976276" w:rsidR="000E21AE" w:rsidRPr="00F4056D" w:rsidRDefault="000E21AE" w:rsidP="000E21AE">
      <w:pPr>
        <w:rPr>
          <w:b/>
          <w:sz w:val="22"/>
          <w:szCs w:val="22"/>
        </w:rPr>
      </w:pPr>
      <w:r w:rsidRPr="00F4056D">
        <w:rPr>
          <w:b/>
          <w:sz w:val="22"/>
          <w:szCs w:val="22"/>
          <w:highlight w:val="green"/>
        </w:rPr>
        <w:t xml:space="preserve">[Agreeable] Summary proposal </w:t>
      </w:r>
      <w:r w:rsidR="00866EA3">
        <w:rPr>
          <w:b/>
          <w:sz w:val="22"/>
          <w:szCs w:val="22"/>
          <w:highlight w:val="green"/>
        </w:rPr>
        <w:t>2</w:t>
      </w:r>
      <w:r w:rsidRPr="00F4056D">
        <w:rPr>
          <w:b/>
          <w:sz w:val="22"/>
          <w:szCs w:val="22"/>
          <w:highlight w:val="green"/>
        </w:rPr>
        <w:t>:</w:t>
      </w:r>
      <w:r w:rsidRPr="00F4056D">
        <w:rPr>
          <w:b/>
          <w:sz w:val="22"/>
          <w:szCs w:val="22"/>
        </w:rPr>
        <w:t xml:space="preserve"> The RACH related information included in R16 and R17 RA report can also be applied for RACH partitioning RA report, with the extension to include the feature combination associated with the selected RACH partition.</w:t>
      </w:r>
    </w:p>
    <w:p w14:paraId="4C2CE803" w14:textId="77777777" w:rsidR="000E21AE" w:rsidRPr="00F4056D" w:rsidRDefault="000E21AE" w:rsidP="002331CE">
      <w:pPr>
        <w:rPr>
          <w:sz w:val="22"/>
          <w:szCs w:val="22"/>
        </w:rPr>
      </w:pPr>
    </w:p>
    <w:p w14:paraId="44575BBB" w14:textId="1ED79340" w:rsidR="00E81F5F" w:rsidRPr="00F4056D" w:rsidRDefault="00E81F5F" w:rsidP="002331CE">
      <w:pPr>
        <w:rPr>
          <w:sz w:val="22"/>
          <w:szCs w:val="22"/>
        </w:rPr>
      </w:pPr>
      <w:r w:rsidRPr="00F4056D">
        <w:rPr>
          <w:sz w:val="22"/>
          <w:szCs w:val="22"/>
        </w:rPr>
        <w:t xml:space="preserve">Some </w:t>
      </w:r>
      <w:r w:rsidR="003B29A2" w:rsidRPr="00F4056D">
        <w:rPr>
          <w:sz w:val="22"/>
          <w:szCs w:val="22"/>
        </w:rPr>
        <w:t>companies propose to study the following issue</w:t>
      </w:r>
      <w:r w:rsidR="00DC5BB8" w:rsidRPr="00F4056D">
        <w:rPr>
          <w:sz w:val="22"/>
          <w:szCs w:val="22"/>
        </w:rPr>
        <w:t>s</w:t>
      </w:r>
      <w:r w:rsidR="003B29A2" w:rsidRPr="00F4056D">
        <w:rPr>
          <w:sz w:val="22"/>
          <w:szCs w:val="22"/>
        </w:rPr>
        <w:t>:</w:t>
      </w:r>
    </w:p>
    <w:p w14:paraId="4D1F6CB0" w14:textId="7BE770DF" w:rsidR="003B29A2" w:rsidRPr="00F4056D" w:rsidRDefault="003B29A2" w:rsidP="002331CE">
      <w:pPr>
        <w:rPr>
          <w:b/>
          <w:sz w:val="22"/>
          <w:szCs w:val="22"/>
        </w:rPr>
      </w:pPr>
      <w:r w:rsidRPr="00F4056D">
        <w:rPr>
          <w:b/>
          <w:sz w:val="22"/>
          <w:szCs w:val="22"/>
        </w:rPr>
        <w:lastRenderedPageBreak/>
        <w:t>Observation 1: The RACH feature/feature combination which is selected by the UE may not be same as the RACH feature/feature combination that is available for the UE. (CATT)</w:t>
      </w:r>
    </w:p>
    <w:p w14:paraId="43501BAA" w14:textId="7800965D" w:rsidR="00DC5BB8" w:rsidRPr="00F4056D" w:rsidRDefault="00DC5BB8" w:rsidP="007B79FE">
      <w:pPr>
        <w:rPr>
          <w:b/>
          <w:sz w:val="22"/>
          <w:szCs w:val="22"/>
        </w:rPr>
      </w:pPr>
      <w:r w:rsidRPr="00F4056D">
        <w:rPr>
          <w:b/>
          <w:sz w:val="22"/>
          <w:szCs w:val="22"/>
        </w:rPr>
        <w:t>Proposal 2: The FeatureCombination information of the RACH partition that is expected to be used but was not used for the random access should be added in RACH report, in case the fully matched RACH partition is unavailable. (Spreadtrum)</w:t>
      </w:r>
    </w:p>
    <w:p w14:paraId="6980C027" w14:textId="4E5A257F" w:rsidR="00A670BE" w:rsidRPr="00F4056D" w:rsidRDefault="00A670BE" w:rsidP="002331CE">
      <w:pPr>
        <w:rPr>
          <w:sz w:val="22"/>
          <w:szCs w:val="22"/>
        </w:rPr>
      </w:pPr>
    </w:p>
    <w:p w14:paraId="735D5825" w14:textId="561CDB31" w:rsidR="007B79FE" w:rsidRPr="00F4056D" w:rsidRDefault="00213BB3" w:rsidP="002331CE">
      <w:pPr>
        <w:rPr>
          <w:sz w:val="22"/>
          <w:szCs w:val="22"/>
        </w:rPr>
      </w:pPr>
      <w:r w:rsidRPr="00F4056D">
        <w:rPr>
          <w:sz w:val="22"/>
          <w:szCs w:val="22"/>
        </w:rPr>
        <w:t xml:space="preserve">It is proposed RAN2 to discuss the </w:t>
      </w:r>
      <w:r w:rsidR="00302DAE" w:rsidRPr="00F4056D">
        <w:rPr>
          <w:sz w:val="22"/>
          <w:szCs w:val="22"/>
        </w:rPr>
        <w:t>above issue:</w:t>
      </w:r>
    </w:p>
    <w:p w14:paraId="53DDCFB1" w14:textId="695E5691" w:rsidR="007B79FE" w:rsidRPr="00F4056D" w:rsidRDefault="007B79FE" w:rsidP="002331CE">
      <w:pPr>
        <w:rPr>
          <w:b/>
          <w:sz w:val="22"/>
          <w:szCs w:val="22"/>
        </w:rPr>
      </w:pPr>
      <w:r w:rsidRPr="00F4056D">
        <w:rPr>
          <w:b/>
          <w:sz w:val="22"/>
          <w:szCs w:val="22"/>
          <w:highlight w:val="yellow"/>
        </w:rPr>
        <w:t xml:space="preserve">[For discussions] Summary proposal </w:t>
      </w:r>
      <w:r w:rsidR="00CD16D1">
        <w:rPr>
          <w:b/>
          <w:sz w:val="22"/>
          <w:szCs w:val="22"/>
          <w:highlight w:val="yellow"/>
        </w:rPr>
        <w:t>3</w:t>
      </w:r>
      <w:r w:rsidRPr="00F4056D">
        <w:rPr>
          <w:b/>
          <w:sz w:val="22"/>
          <w:szCs w:val="22"/>
          <w:highlight w:val="yellow"/>
        </w:rPr>
        <w:t>:</w:t>
      </w:r>
      <w:r w:rsidRPr="00F4056D">
        <w:rPr>
          <w:b/>
          <w:sz w:val="22"/>
          <w:szCs w:val="22"/>
        </w:rPr>
        <w:t xml:space="preserve"> </w:t>
      </w:r>
      <w:r w:rsidR="00BA52B2" w:rsidRPr="00F4056D">
        <w:rPr>
          <w:b/>
          <w:sz w:val="22"/>
          <w:szCs w:val="22"/>
        </w:rPr>
        <w:t xml:space="preserve">RAN2 to study </w:t>
      </w:r>
      <w:r w:rsidR="00B73D3D" w:rsidRPr="00F4056D">
        <w:rPr>
          <w:b/>
          <w:sz w:val="22"/>
          <w:szCs w:val="22"/>
        </w:rPr>
        <w:t>whether</w:t>
      </w:r>
      <w:r w:rsidR="00BA52B2" w:rsidRPr="00F4056D">
        <w:rPr>
          <w:b/>
          <w:sz w:val="22"/>
          <w:szCs w:val="22"/>
        </w:rPr>
        <w:t xml:space="preserve"> and how to address the following issue:</w:t>
      </w:r>
    </w:p>
    <w:p w14:paraId="75C0B43C" w14:textId="6A74C2F5" w:rsidR="007B79FE" w:rsidRPr="00F4056D" w:rsidRDefault="00BA52B2" w:rsidP="00942D10">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734851F0" w14:textId="77777777" w:rsidR="00BA52B2" w:rsidRPr="00F4056D" w:rsidRDefault="00BA52B2" w:rsidP="002331CE">
      <w:pPr>
        <w:rPr>
          <w:sz w:val="22"/>
          <w:szCs w:val="22"/>
        </w:rPr>
      </w:pPr>
    </w:p>
    <w:p w14:paraId="781965C3" w14:textId="628F8ED3" w:rsidR="00DA2C43" w:rsidRPr="00F4056D" w:rsidRDefault="00DA2C43" w:rsidP="002331CE">
      <w:pPr>
        <w:rPr>
          <w:sz w:val="22"/>
          <w:szCs w:val="22"/>
        </w:rPr>
      </w:pPr>
      <w:r w:rsidRPr="00F4056D">
        <w:rPr>
          <w:sz w:val="22"/>
          <w:szCs w:val="22"/>
        </w:rPr>
        <w:t>For unsuccessful completed RA procedure, some companies propose enhancements as below:</w:t>
      </w:r>
    </w:p>
    <w:p w14:paraId="2D5C7AC0" w14:textId="4EE5D270" w:rsidR="00DA2C43" w:rsidRPr="00F4056D" w:rsidRDefault="00DA2C43" w:rsidP="00DA2C43">
      <w:pPr>
        <w:widowControl/>
        <w:spacing w:before="120" w:afterLines="50" w:after="180"/>
        <w:rPr>
          <w:rFonts w:eastAsia="Arial Unicode MS"/>
          <w:b/>
          <w:szCs w:val="20"/>
        </w:rPr>
      </w:pPr>
      <w:r w:rsidRPr="00F4056D">
        <w:rPr>
          <w:rFonts w:eastAsia="Arial Unicode MS"/>
          <w:b/>
          <w:szCs w:val="20"/>
        </w:rPr>
        <w:t>Proposal 1: UE reports the combination of features associated with the set of RACH resources selected for the random access procedure for an unsuccessful completed RA procedure. (NEC)</w:t>
      </w:r>
    </w:p>
    <w:p w14:paraId="38671A2E" w14:textId="74EEE9F0" w:rsidR="00DA2C43" w:rsidRDefault="00DA2C43" w:rsidP="002331CE">
      <w:pPr>
        <w:rPr>
          <w:sz w:val="22"/>
          <w:szCs w:val="22"/>
        </w:rPr>
      </w:pPr>
    </w:p>
    <w:p w14:paraId="75AE71DF" w14:textId="77777777" w:rsidR="00F82F74" w:rsidRDefault="00F82F74" w:rsidP="002331CE">
      <w:pPr>
        <w:rPr>
          <w:sz w:val="22"/>
          <w:szCs w:val="22"/>
        </w:rPr>
      </w:pPr>
      <w:r>
        <w:rPr>
          <w:sz w:val="22"/>
          <w:szCs w:val="22"/>
        </w:rPr>
        <w:t>For Rel-17 RACH report, the following cases have been agreed:</w:t>
      </w:r>
    </w:p>
    <w:p w14:paraId="5DBBE1C7" w14:textId="3FC06B5E" w:rsidR="00F82F74" w:rsidRDefault="00F82F74" w:rsidP="00942D10">
      <w:pPr>
        <w:pStyle w:val="af"/>
        <w:numPr>
          <w:ilvl w:val="0"/>
          <w:numId w:val="9"/>
        </w:numPr>
        <w:ind w:firstLineChars="0"/>
        <w:rPr>
          <w:sz w:val="22"/>
          <w:szCs w:val="22"/>
        </w:rPr>
      </w:pPr>
      <w:r w:rsidRPr="00F82F74">
        <w:rPr>
          <w:sz w:val="22"/>
          <w:szCs w:val="22"/>
        </w:rPr>
        <w:t>upon successful completion of a random-access procedure</w:t>
      </w:r>
    </w:p>
    <w:p w14:paraId="53E3CDCA" w14:textId="2BA7E66C" w:rsidR="00F82F74" w:rsidRPr="00F82F74" w:rsidRDefault="00F82F74" w:rsidP="00942D10">
      <w:pPr>
        <w:pStyle w:val="af"/>
        <w:numPr>
          <w:ilvl w:val="0"/>
          <w:numId w:val="9"/>
        </w:numPr>
        <w:ind w:firstLineChars="0"/>
        <w:rPr>
          <w:sz w:val="22"/>
          <w:szCs w:val="22"/>
        </w:rPr>
      </w:pPr>
      <w:r w:rsidRPr="00F82F74">
        <w:rPr>
          <w:sz w:val="22"/>
          <w:szCs w:val="22"/>
        </w:rPr>
        <w:t>on successful or unsuccessful completion of a procedure for request of on-demand system information</w:t>
      </w:r>
    </w:p>
    <w:p w14:paraId="7D0B5FE4" w14:textId="77777777" w:rsidR="00F82F74" w:rsidRDefault="00F82F74" w:rsidP="002331CE">
      <w:pPr>
        <w:rPr>
          <w:sz w:val="22"/>
          <w:szCs w:val="22"/>
        </w:rPr>
      </w:pPr>
    </w:p>
    <w:p w14:paraId="59F98714" w14:textId="17BDBDE8" w:rsidR="00C67F76" w:rsidRPr="00F4056D" w:rsidRDefault="00C67F76" w:rsidP="002331CE">
      <w:pPr>
        <w:rPr>
          <w:sz w:val="22"/>
          <w:szCs w:val="22"/>
        </w:rPr>
      </w:pPr>
      <w:r w:rsidRPr="00F4056D">
        <w:rPr>
          <w:sz w:val="22"/>
          <w:szCs w:val="22"/>
        </w:rPr>
        <w:t xml:space="preserve">The rapporteur thinks that the RACH partitioning use case should at least include successful RA procedure. It is FFS whether unsuccessful RA procedure should be </w:t>
      </w:r>
      <w:r w:rsidR="00C03C60">
        <w:rPr>
          <w:sz w:val="22"/>
          <w:szCs w:val="22"/>
        </w:rPr>
        <w:t>considered</w:t>
      </w:r>
      <w:r w:rsidRPr="00F4056D">
        <w:rPr>
          <w:sz w:val="22"/>
          <w:szCs w:val="22"/>
        </w:rPr>
        <w:t xml:space="preserve"> for RACH partitioning.</w:t>
      </w:r>
    </w:p>
    <w:p w14:paraId="6CCE9536" w14:textId="28A4452A" w:rsidR="00C67F76" w:rsidRPr="00F4056D" w:rsidRDefault="00C67F76" w:rsidP="002331CE">
      <w:pPr>
        <w:rPr>
          <w:sz w:val="22"/>
          <w:szCs w:val="22"/>
        </w:rPr>
      </w:pPr>
      <w:r w:rsidRPr="00F4056D">
        <w:rPr>
          <w:b/>
          <w:sz w:val="22"/>
          <w:szCs w:val="22"/>
          <w:highlight w:val="yellow"/>
        </w:rPr>
        <w:t xml:space="preserve">[For discussions] Summary proposal </w:t>
      </w:r>
      <w:r w:rsidR="00CD16D1">
        <w:rPr>
          <w:b/>
          <w:sz w:val="22"/>
          <w:szCs w:val="22"/>
          <w:highlight w:val="yellow"/>
        </w:rPr>
        <w:t>4</w:t>
      </w:r>
      <w:r w:rsidRPr="00F4056D">
        <w:rPr>
          <w:b/>
          <w:sz w:val="22"/>
          <w:szCs w:val="22"/>
          <w:highlight w:val="yellow"/>
        </w:rPr>
        <w:t xml:space="preserve">: </w:t>
      </w:r>
      <w:r w:rsidRPr="00F4056D">
        <w:rPr>
          <w:b/>
          <w:sz w:val="22"/>
          <w:szCs w:val="22"/>
        </w:rPr>
        <w:t>UE reports the combination of features associated with the set of RACH resources selected for the random access procedure for an unsuccessful completed RA procedure.</w:t>
      </w:r>
    </w:p>
    <w:p w14:paraId="198FF8FF" w14:textId="77777777" w:rsidR="00DC5BB8" w:rsidRPr="00F4056D" w:rsidRDefault="00DC5BB8" w:rsidP="002331CE">
      <w:pPr>
        <w:rPr>
          <w:sz w:val="22"/>
          <w:szCs w:val="22"/>
        </w:rPr>
      </w:pPr>
    </w:p>
    <w:p w14:paraId="089E3602" w14:textId="33855A5B" w:rsidR="00416E74" w:rsidRPr="00F4056D" w:rsidRDefault="00416E74" w:rsidP="00416E74">
      <w:pPr>
        <w:pStyle w:val="4"/>
        <w:numPr>
          <w:ilvl w:val="0"/>
          <w:numId w:val="0"/>
        </w:numPr>
        <w:ind w:left="1418" w:hanging="1418"/>
      </w:pPr>
      <w:r w:rsidRPr="00F4056D">
        <w:lastRenderedPageBreak/>
        <w:t>2.1.2</w:t>
      </w:r>
      <w:r w:rsidR="007740B4" w:rsidRPr="00F4056D">
        <w:t xml:space="preserve">   </w:t>
      </w:r>
      <w:r w:rsidRPr="00F4056D">
        <w:t xml:space="preserve">RACH </w:t>
      </w:r>
      <w:r w:rsidR="00B73D3D" w:rsidRPr="00F4056D">
        <w:t>performance</w:t>
      </w:r>
      <w:r w:rsidRPr="00F4056D">
        <w:t xml:space="preserve"> information</w:t>
      </w:r>
    </w:p>
    <w:p w14:paraId="145AC955" w14:textId="347FC035" w:rsidR="00D75A7B" w:rsidRDefault="00D75A7B" w:rsidP="00D75A7B">
      <w:pPr>
        <w:pStyle w:val="5"/>
        <w:numPr>
          <w:ilvl w:val="0"/>
          <w:numId w:val="0"/>
        </w:numPr>
        <w:ind w:left="1418" w:hanging="1418"/>
        <w:rPr>
          <w:szCs w:val="22"/>
        </w:rPr>
      </w:pPr>
      <w:r w:rsidRPr="00F4056D">
        <w:t>2.1.</w:t>
      </w:r>
      <w:r>
        <w:t>2.1</w:t>
      </w:r>
      <w:r w:rsidRPr="00F4056D">
        <w:t xml:space="preserve">   </w:t>
      </w:r>
      <w:r>
        <w:t>List of relevant proposals</w:t>
      </w:r>
    </w:p>
    <w:p w14:paraId="1D580F0B" w14:textId="145ECFE9" w:rsidR="005B7B86" w:rsidRPr="00F4056D" w:rsidRDefault="005B7B86" w:rsidP="005B7B86">
      <w:pPr>
        <w:rPr>
          <w:sz w:val="22"/>
          <w:szCs w:val="22"/>
        </w:rPr>
      </w:pPr>
      <w:r w:rsidRPr="00F4056D">
        <w:rPr>
          <w:sz w:val="22"/>
          <w:szCs w:val="22"/>
        </w:rPr>
        <w:t>For RACH performance information, the following proposals are listed:</w:t>
      </w:r>
    </w:p>
    <w:p w14:paraId="3928E62F" w14:textId="5ABEF0E7" w:rsidR="00416E74" w:rsidRPr="00F4056D" w:rsidRDefault="00416E74" w:rsidP="002331CE">
      <w:pPr>
        <w:rPr>
          <w:sz w:val="22"/>
          <w:szCs w:val="22"/>
        </w:rPr>
      </w:pPr>
      <w:r w:rsidRPr="00F4056D">
        <w:rPr>
          <w:sz w:val="22"/>
          <w:szCs w:val="22"/>
          <w:lang w:val="sv-SE"/>
        </w:rPr>
        <w:t>[12], ZTE</w:t>
      </w:r>
    </w:p>
    <w:p w14:paraId="2EF32819" w14:textId="77777777" w:rsidR="00416E74" w:rsidRPr="00F4056D" w:rsidRDefault="00416E74" w:rsidP="00416E74">
      <w:pPr>
        <w:spacing w:before="156" w:after="120"/>
        <w:rPr>
          <w:b/>
          <w:bCs/>
          <w:u w:val="single"/>
        </w:rPr>
      </w:pPr>
      <w:r w:rsidRPr="00F4056D">
        <w:rPr>
          <w:b/>
          <w:bCs/>
          <w:u w:val="single"/>
        </w:rPr>
        <w:t>RACH performance information</w:t>
      </w:r>
    </w:p>
    <w:p w14:paraId="41561768" w14:textId="77777777" w:rsidR="00416E74" w:rsidRPr="00F4056D" w:rsidRDefault="00416E74" w:rsidP="00416E74">
      <w:pPr>
        <w:spacing w:before="156" w:after="120"/>
        <w:rPr>
          <w:i/>
          <w:iCs/>
        </w:rPr>
      </w:pPr>
      <w:r w:rsidRPr="00F4056D">
        <w:rPr>
          <w:i/>
          <w:iCs/>
        </w:rPr>
        <w:t>Observation 4: When selected BWP is configured with both RA resource with/without Msg3 repetition, UE compares downlink pathloss reference with configured threshold rsrp-ThresholdMsg3 to decide whether Msg3 repetition is applicable for the RA procedure.</w:t>
      </w:r>
    </w:p>
    <w:p w14:paraId="1ECCBFD5" w14:textId="77777777" w:rsidR="00416E74" w:rsidRPr="00F4056D" w:rsidRDefault="00416E74" w:rsidP="00416E74">
      <w:pPr>
        <w:spacing w:before="156" w:after="120"/>
        <w:rPr>
          <w:i/>
          <w:iCs/>
        </w:rPr>
      </w:pPr>
      <w:r w:rsidRPr="00F4056D">
        <w:rPr>
          <w:i/>
          <w:iCs/>
        </w:rPr>
        <w:t>Observation 5: Include whether Msg3 repetition is applied in the RA procedure can help NW to evaluate the performance of Msg3 repetition thus decide whether to configure Msg3 repetition or not.</w:t>
      </w:r>
    </w:p>
    <w:p w14:paraId="2FE81A0F" w14:textId="77777777" w:rsidR="00416E74" w:rsidRPr="00F4056D" w:rsidRDefault="00416E74" w:rsidP="00416E74">
      <w:pPr>
        <w:spacing w:before="156" w:after="120"/>
        <w:rPr>
          <w:i/>
          <w:iCs/>
        </w:rPr>
      </w:pPr>
      <w:r w:rsidRPr="00F4056D">
        <w:rPr>
          <w:i/>
          <w:iCs/>
        </w:rPr>
        <w:t>Observation 6: R17 UE will include RSRP of downlink pathloss reference for 2step RA which can be extend to 4step RA as well for fine tuning of Msg3 repetition determination threshold.</w:t>
      </w:r>
    </w:p>
    <w:p w14:paraId="763C7675" w14:textId="77777777" w:rsidR="00416E74" w:rsidRPr="00F4056D" w:rsidRDefault="00416E74" w:rsidP="00416E74">
      <w:pPr>
        <w:spacing w:before="156" w:after="120"/>
        <w:rPr>
          <w:i/>
          <w:iCs/>
        </w:rPr>
      </w:pPr>
      <w:r w:rsidRPr="00F4056D">
        <w:rPr>
          <w:i/>
          <w:iCs/>
        </w:rPr>
        <w:t xml:space="preserve">Observation 7: NW needs to carefully decide how to configure Msg3 repetition( e.g., threshold used for Msg3 repetition determination and repetition number) to balance the RACH load and resource efficiency. </w:t>
      </w:r>
    </w:p>
    <w:p w14:paraId="08994B83" w14:textId="77777777" w:rsidR="00416E74" w:rsidRPr="00F4056D" w:rsidRDefault="00416E74" w:rsidP="00416E74">
      <w:pPr>
        <w:spacing w:before="156" w:after="120"/>
        <w:rPr>
          <w:i/>
          <w:iCs/>
        </w:rPr>
      </w:pPr>
      <w:r w:rsidRPr="00F4056D">
        <w:rPr>
          <w:i/>
          <w:iCs/>
        </w:rPr>
        <w:t>Observation 8: For RA with large number of RA attempts yet no contention issue is detected, if RSRP of most RA attempt is above rsrp-ThresholdMsg3, it could imply rsrp-ThresholdMsg3 is set too high that target UE cannot make use of the Msg3 repetition resource as intended.</w:t>
      </w:r>
    </w:p>
    <w:p w14:paraId="7BF28E5E" w14:textId="77777777" w:rsidR="00416E74" w:rsidRPr="00F4056D" w:rsidRDefault="00416E74" w:rsidP="00416E74">
      <w:pPr>
        <w:spacing w:before="156" w:after="120"/>
        <w:rPr>
          <w:b/>
          <w:bCs/>
        </w:rPr>
      </w:pPr>
      <w:r w:rsidRPr="00F4056D">
        <w:rPr>
          <w:b/>
          <w:bCs/>
        </w:rPr>
        <w:t>Proposal 4: UE includes RSRP of downlink pathloss reference for 4-step RA.</w:t>
      </w:r>
    </w:p>
    <w:p w14:paraId="234CABAE" w14:textId="77777777" w:rsidR="00416E74" w:rsidRPr="00F4056D" w:rsidRDefault="00416E74" w:rsidP="00416E74">
      <w:pPr>
        <w:spacing w:before="156" w:after="120"/>
        <w:rPr>
          <w:b/>
          <w:bCs/>
        </w:rPr>
      </w:pPr>
      <w:r w:rsidRPr="00F4056D">
        <w:rPr>
          <w:b/>
          <w:bCs/>
        </w:rPr>
        <w:t xml:space="preserve">Proposal 5: UE includes indication to indicate whether RSRP of selected beam is above </w:t>
      </w:r>
      <w:r w:rsidRPr="00F4056D">
        <w:rPr>
          <w:b/>
          <w:bCs/>
          <w:i/>
          <w:iCs/>
        </w:rPr>
        <w:t>rsrp-ThresholdMsg3</w:t>
      </w:r>
      <w:r w:rsidRPr="00F4056D">
        <w:rPr>
          <w:b/>
          <w:bCs/>
        </w:rPr>
        <w:t xml:space="preserve"> or not per RA attempt.</w:t>
      </w:r>
    </w:p>
    <w:p w14:paraId="4F62EBAE" w14:textId="77777777" w:rsidR="00416E74" w:rsidRPr="00F4056D" w:rsidRDefault="00416E74" w:rsidP="00416E74">
      <w:pPr>
        <w:spacing w:before="156" w:after="120"/>
        <w:rPr>
          <w:b/>
          <w:bCs/>
        </w:rPr>
      </w:pPr>
      <w:r w:rsidRPr="00F4056D">
        <w:rPr>
          <w:b/>
          <w:bCs/>
        </w:rPr>
        <w:t xml:space="preserve">Proposal 6: Include Msg3 repetition number configured and applied for the RA procedure.  </w:t>
      </w:r>
    </w:p>
    <w:p w14:paraId="1206EE5D" w14:textId="66F1AA61" w:rsidR="00416E74" w:rsidRDefault="00416E74" w:rsidP="002331CE">
      <w:pPr>
        <w:rPr>
          <w:sz w:val="22"/>
          <w:szCs w:val="22"/>
        </w:rPr>
      </w:pPr>
    </w:p>
    <w:p w14:paraId="451EB000" w14:textId="5FC19E03" w:rsidR="009E7F26" w:rsidRDefault="009E7F26" w:rsidP="009E7F26">
      <w:pPr>
        <w:pStyle w:val="5"/>
        <w:numPr>
          <w:ilvl w:val="0"/>
          <w:numId w:val="0"/>
        </w:numPr>
        <w:ind w:left="1418" w:hanging="1418"/>
        <w:rPr>
          <w:szCs w:val="22"/>
        </w:rPr>
      </w:pPr>
      <w:r w:rsidRPr="00F4056D">
        <w:lastRenderedPageBreak/>
        <w:t>2.1.</w:t>
      </w:r>
      <w:r>
        <w:t>2.2</w:t>
      </w:r>
      <w:r w:rsidRPr="00F4056D">
        <w:t xml:space="preserve">   </w:t>
      </w:r>
      <w:r>
        <w:t>Summary</w:t>
      </w:r>
    </w:p>
    <w:p w14:paraId="729494B1" w14:textId="6C5C17B6" w:rsidR="009627F7" w:rsidRPr="00F4056D" w:rsidRDefault="009D2450" w:rsidP="009627F7">
      <w:pPr>
        <w:rPr>
          <w:sz w:val="22"/>
          <w:szCs w:val="22"/>
        </w:rPr>
      </w:pPr>
      <w:r w:rsidRPr="00F4056D">
        <w:rPr>
          <w:sz w:val="22"/>
          <w:szCs w:val="22"/>
        </w:rPr>
        <w:t>For RACH performance information, the following summary proposal is made:</w:t>
      </w:r>
    </w:p>
    <w:p w14:paraId="24069F86" w14:textId="6E46CA1D" w:rsidR="009D2450" w:rsidRPr="00F4056D" w:rsidRDefault="009D2450" w:rsidP="009627F7">
      <w:pPr>
        <w:rPr>
          <w:b/>
          <w:sz w:val="22"/>
          <w:szCs w:val="22"/>
          <w:highlight w:val="yellow"/>
        </w:rPr>
      </w:pPr>
      <w:r w:rsidRPr="00F4056D">
        <w:rPr>
          <w:b/>
          <w:sz w:val="22"/>
          <w:szCs w:val="22"/>
          <w:highlight w:val="yellow"/>
        </w:rPr>
        <w:t xml:space="preserve">[For discussions] Summary proposal </w:t>
      </w:r>
      <w:r w:rsidR="00CD16D1">
        <w:rPr>
          <w:b/>
          <w:sz w:val="22"/>
          <w:szCs w:val="22"/>
          <w:highlight w:val="yellow"/>
        </w:rPr>
        <w:t>5</w:t>
      </w:r>
      <w:r w:rsidRPr="00F4056D">
        <w:rPr>
          <w:b/>
          <w:sz w:val="22"/>
          <w:szCs w:val="22"/>
          <w:highlight w:val="yellow"/>
        </w:rPr>
        <w:t xml:space="preserve">: </w:t>
      </w:r>
      <w:r w:rsidR="00AB105E">
        <w:rPr>
          <w:b/>
          <w:sz w:val="22"/>
          <w:szCs w:val="22"/>
        </w:rPr>
        <w:t xml:space="preserve">For RACH performance information, </w:t>
      </w:r>
      <w:r w:rsidR="002752BD">
        <w:rPr>
          <w:b/>
          <w:sz w:val="22"/>
          <w:szCs w:val="22"/>
        </w:rPr>
        <w:t>t</w:t>
      </w:r>
      <w:r w:rsidRPr="00F4056D">
        <w:rPr>
          <w:b/>
          <w:sz w:val="22"/>
          <w:szCs w:val="22"/>
        </w:rPr>
        <w:t>he UE includes the following parameters in the RACH report:</w:t>
      </w:r>
    </w:p>
    <w:p w14:paraId="4A36D90A" w14:textId="41FF0E1A" w:rsidR="009D2450" w:rsidRPr="00F4056D" w:rsidRDefault="009D2450" w:rsidP="00942D10">
      <w:pPr>
        <w:pStyle w:val="af"/>
        <w:numPr>
          <w:ilvl w:val="0"/>
          <w:numId w:val="6"/>
        </w:numPr>
        <w:ind w:firstLineChars="0"/>
        <w:rPr>
          <w:sz w:val="22"/>
          <w:szCs w:val="22"/>
        </w:rPr>
      </w:pPr>
      <w:r w:rsidRPr="00F4056D">
        <w:rPr>
          <w:b/>
          <w:bCs/>
        </w:rPr>
        <w:t>RSRP of downlink pathloss reference for 4-step RA</w:t>
      </w:r>
    </w:p>
    <w:p w14:paraId="70CCD14F" w14:textId="55FB8180" w:rsidR="009D2450" w:rsidRPr="00F4056D" w:rsidRDefault="009D2450" w:rsidP="00942D10">
      <w:pPr>
        <w:pStyle w:val="af"/>
        <w:numPr>
          <w:ilvl w:val="0"/>
          <w:numId w:val="6"/>
        </w:numPr>
        <w:ind w:firstLineChars="0"/>
        <w:rPr>
          <w:sz w:val="22"/>
          <w:szCs w:val="22"/>
        </w:rPr>
      </w:pPr>
      <w:r w:rsidRPr="00F4056D">
        <w:rPr>
          <w:b/>
          <w:bCs/>
        </w:rPr>
        <w:t xml:space="preserve">indication to indicate whether RSRP of selected beam is above </w:t>
      </w:r>
      <w:r w:rsidRPr="00F4056D">
        <w:rPr>
          <w:b/>
          <w:bCs/>
          <w:i/>
          <w:iCs/>
        </w:rPr>
        <w:t>rsrp-ThresholdMsg3</w:t>
      </w:r>
      <w:r w:rsidRPr="00F4056D">
        <w:rPr>
          <w:b/>
          <w:bCs/>
        </w:rPr>
        <w:t xml:space="preserve"> or not per RA attempt</w:t>
      </w:r>
    </w:p>
    <w:p w14:paraId="2CA3E5A4" w14:textId="6872EF1C" w:rsidR="009D2450" w:rsidRPr="00F4056D" w:rsidRDefault="009D2450" w:rsidP="00942D10">
      <w:pPr>
        <w:pStyle w:val="af"/>
        <w:numPr>
          <w:ilvl w:val="0"/>
          <w:numId w:val="6"/>
        </w:numPr>
        <w:ind w:firstLineChars="0"/>
        <w:rPr>
          <w:sz w:val="22"/>
          <w:szCs w:val="22"/>
        </w:rPr>
      </w:pPr>
      <w:r w:rsidRPr="00F4056D">
        <w:rPr>
          <w:b/>
          <w:bCs/>
        </w:rPr>
        <w:t>Msg3 repetition number configured and applied for the RA procedure</w:t>
      </w:r>
    </w:p>
    <w:p w14:paraId="778FA546" w14:textId="77777777" w:rsidR="008F426B" w:rsidRPr="00F4056D" w:rsidRDefault="008F426B" w:rsidP="002331CE">
      <w:pPr>
        <w:rPr>
          <w:sz w:val="22"/>
          <w:szCs w:val="22"/>
        </w:rPr>
      </w:pPr>
    </w:p>
    <w:p w14:paraId="504FCDCF" w14:textId="1021E5DE" w:rsidR="009D1E0F" w:rsidRPr="00F4056D" w:rsidRDefault="009D1E0F" w:rsidP="009D1E0F">
      <w:pPr>
        <w:pStyle w:val="4"/>
        <w:numPr>
          <w:ilvl w:val="0"/>
          <w:numId w:val="0"/>
        </w:numPr>
        <w:ind w:left="1418" w:hanging="1418"/>
      </w:pPr>
      <w:r w:rsidRPr="00F4056D">
        <w:t>2.1.</w:t>
      </w:r>
      <w:r w:rsidR="00416E74" w:rsidRPr="00F4056D">
        <w:t>3</w:t>
      </w:r>
      <w:r w:rsidR="007740B4" w:rsidRPr="00F4056D">
        <w:t xml:space="preserve">   </w:t>
      </w:r>
      <w:r w:rsidRPr="00F4056D">
        <w:t>Feature specific information</w:t>
      </w:r>
    </w:p>
    <w:p w14:paraId="2B6DE2FC" w14:textId="2E39AE50" w:rsidR="003D2E27" w:rsidRDefault="003D2E27" w:rsidP="003D2E27">
      <w:pPr>
        <w:pStyle w:val="5"/>
        <w:numPr>
          <w:ilvl w:val="0"/>
          <w:numId w:val="0"/>
        </w:numPr>
        <w:ind w:left="1418" w:hanging="1418"/>
        <w:rPr>
          <w:szCs w:val="22"/>
        </w:rPr>
      </w:pPr>
      <w:r w:rsidRPr="00F4056D">
        <w:t>2.1.</w:t>
      </w:r>
      <w:r>
        <w:t>3.1</w:t>
      </w:r>
      <w:r w:rsidRPr="00F4056D">
        <w:t xml:space="preserve">   </w:t>
      </w:r>
      <w:r>
        <w:t>List of relevant proposals</w:t>
      </w:r>
    </w:p>
    <w:p w14:paraId="392CFAD1" w14:textId="4DA5468B" w:rsidR="005B7B86" w:rsidRPr="00F4056D" w:rsidRDefault="005B7B86" w:rsidP="005B7B86">
      <w:pPr>
        <w:rPr>
          <w:sz w:val="22"/>
          <w:szCs w:val="22"/>
        </w:rPr>
      </w:pPr>
      <w:r w:rsidRPr="00F4056D">
        <w:rPr>
          <w:sz w:val="22"/>
          <w:szCs w:val="22"/>
        </w:rPr>
        <w:t>For feature specific information, the following proposals are listed:</w:t>
      </w:r>
    </w:p>
    <w:p w14:paraId="6CCD2DD0" w14:textId="77777777" w:rsidR="009D1E0F" w:rsidRPr="00F4056D" w:rsidRDefault="009D1E0F" w:rsidP="009D1E0F">
      <w:pPr>
        <w:rPr>
          <w:sz w:val="22"/>
          <w:szCs w:val="22"/>
        </w:rPr>
      </w:pPr>
      <w:r w:rsidRPr="00F4056D">
        <w:rPr>
          <w:sz w:val="22"/>
          <w:szCs w:val="22"/>
        </w:rPr>
        <w:t>[5], Samsung</w:t>
      </w:r>
    </w:p>
    <w:p w14:paraId="014857C8" w14:textId="77777777" w:rsidR="009D1E0F" w:rsidRPr="00F4056D" w:rsidRDefault="009D1E0F" w:rsidP="009D1E0F">
      <w:pPr>
        <w:spacing w:line="276" w:lineRule="auto"/>
        <w:jc w:val="both"/>
        <w:rPr>
          <w:b/>
          <w:lang w:eastAsia="ko-KR"/>
        </w:rPr>
      </w:pPr>
      <w:r w:rsidRPr="00F4056D">
        <w:rPr>
          <w:b/>
          <w:lang w:eastAsia="ko-KR"/>
        </w:rPr>
        <w:t>Proposal 2: When the applicable feature is slicing, include NSAG Id and NAS provided NSAG priority of the relevant NSAGs in RACH report.</w:t>
      </w:r>
    </w:p>
    <w:p w14:paraId="4F5C445C" w14:textId="77777777" w:rsidR="009D1E0F" w:rsidRPr="00F4056D" w:rsidRDefault="009D1E0F" w:rsidP="009D1E0F">
      <w:pPr>
        <w:spacing w:line="276" w:lineRule="auto"/>
        <w:jc w:val="both"/>
        <w:rPr>
          <w:b/>
          <w:lang w:eastAsia="ko-KR"/>
        </w:rPr>
      </w:pPr>
      <w:r w:rsidRPr="00F4056D">
        <w:rPr>
          <w:b/>
          <w:lang w:eastAsia="ko-KR"/>
        </w:rPr>
        <w:t>Proposal 3: Include RACH information related to features involving RA partitioning (SDT, slicing, msg3 repetition and Redcap) in RACH report.</w:t>
      </w:r>
    </w:p>
    <w:p w14:paraId="10ABCFD8" w14:textId="6E06E6F5" w:rsidR="004D6CE0" w:rsidRPr="00F4056D" w:rsidRDefault="004D6CE0">
      <w:pPr>
        <w:rPr>
          <w:sz w:val="22"/>
          <w:szCs w:val="22"/>
        </w:rPr>
      </w:pPr>
    </w:p>
    <w:p w14:paraId="70BAE8B1" w14:textId="77777777" w:rsidR="00416E74" w:rsidRPr="00F4056D" w:rsidRDefault="00416E74" w:rsidP="00416E74">
      <w:pPr>
        <w:rPr>
          <w:sz w:val="22"/>
          <w:szCs w:val="22"/>
        </w:rPr>
      </w:pPr>
      <w:r w:rsidRPr="00F4056D">
        <w:rPr>
          <w:sz w:val="22"/>
          <w:szCs w:val="22"/>
        </w:rPr>
        <w:t>[10], Ericsson</w:t>
      </w:r>
    </w:p>
    <w:p w14:paraId="4D7DB5DA" w14:textId="77777777" w:rsidR="00416E74" w:rsidRPr="00F4056D" w:rsidRDefault="00416E74" w:rsidP="00416E74">
      <w:pPr>
        <w:rPr>
          <w:b/>
          <w:sz w:val="22"/>
          <w:szCs w:val="22"/>
          <w:lang w:val="sv-SE"/>
        </w:rPr>
      </w:pPr>
      <w:r w:rsidRPr="00F4056D">
        <w:rPr>
          <w:b/>
          <w:sz w:val="22"/>
          <w:szCs w:val="22"/>
          <w:lang w:val="sv-SE"/>
        </w:rPr>
        <w:t>Observation 7</w:t>
      </w:r>
      <w:r w:rsidRPr="00F4056D">
        <w:rPr>
          <w:b/>
          <w:sz w:val="22"/>
          <w:szCs w:val="22"/>
          <w:lang w:val="sv-SE"/>
        </w:rPr>
        <w:tab/>
        <w:t>The RA information and SDT information at the failure of an SDT operation is not currently logged in the RA report.</w:t>
      </w:r>
    </w:p>
    <w:p w14:paraId="6AB6473B" w14:textId="77777777" w:rsidR="00416E74" w:rsidRPr="00F4056D" w:rsidRDefault="00416E74" w:rsidP="00416E74">
      <w:pPr>
        <w:rPr>
          <w:b/>
          <w:sz w:val="22"/>
          <w:szCs w:val="22"/>
          <w:lang w:val="sv-SE"/>
        </w:rPr>
      </w:pPr>
      <w:r w:rsidRPr="00F4056D">
        <w:rPr>
          <w:b/>
          <w:sz w:val="22"/>
          <w:szCs w:val="22"/>
          <w:lang w:val="sv-SE"/>
        </w:rPr>
        <w:t>Proposal 4</w:t>
      </w:r>
      <w:r w:rsidRPr="00F4056D">
        <w:rPr>
          <w:b/>
          <w:sz w:val="22"/>
          <w:szCs w:val="22"/>
          <w:lang w:val="sv-SE"/>
        </w:rPr>
        <w:tab/>
        <w:t>UE includes RA and SDT information in RA report when an SDT operation fails.</w:t>
      </w:r>
    </w:p>
    <w:p w14:paraId="19D73938" w14:textId="4A25A32D" w:rsidR="00416E74" w:rsidRDefault="00416E74">
      <w:pPr>
        <w:rPr>
          <w:sz w:val="22"/>
          <w:szCs w:val="22"/>
          <w:lang w:val="sv-SE"/>
        </w:rPr>
      </w:pPr>
    </w:p>
    <w:p w14:paraId="1CF05007" w14:textId="3EEDC099" w:rsidR="005C225C" w:rsidRPr="003D2E27" w:rsidRDefault="003D2E27" w:rsidP="003D2E27">
      <w:pPr>
        <w:pStyle w:val="5"/>
        <w:numPr>
          <w:ilvl w:val="0"/>
          <w:numId w:val="0"/>
        </w:numPr>
        <w:ind w:left="1418" w:hanging="1418"/>
        <w:rPr>
          <w:szCs w:val="22"/>
        </w:rPr>
      </w:pPr>
      <w:r w:rsidRPr="00F4056D">
        <w:lastRenderedPageBreak/>
        <w:t>2.1.</w:t>
      </w:r>
      <w:r>
        <w:t>3.2</w:t>
      </w:r>
      <w:r w:rsidRPr="00F4056D">
        <w:t xml:space="preserve">   </w:t>
      </w:r>
      <w:r>
        <w:rPr>
          <w:rFonts w:hint="eastAsia"/>
        </w:rPr>
        <w:t>Summary</w:t>
      </w:r>
    </w:p>
    <w:p w14:paraId="4A3AD7D0" w14:textId="75E62F18" w:rsidR="005C225C" w:rsidRPr="00F4056D" w:rsidRDefault="00BD123E" w:rsidP="005C225C">
      <w:pPr>
        <w:rPr>
          <w:sz w:val="22"/>
          <w:szCs w:val="22"/>
        </w:rPr>
      </w:pPr>
      <w:r w:rsidRPr="00F4056D">
        <w:rPr>
          <w:sz w:val="22"/>
          <w:szCs w:val="22"/>
        </w:rPr>
        <w:t>Some companies propose to discuss slicing and SDT for RACH reports enhancements. The following summary proposal is made:</w:t>
      </w:r>
    </w:p>
    <w:p w14:paraId="379A3AEE" w14:textId="0E2F052C" w:rsidR="00074576" w:rsidRPr="00F4056D" w:rsidRDefault="00BD123E" w:rsidP="00074576">
      <w:pPr>
        <w:rPr>
          <w:b/>
          <w:lang w:eastAsia="ko-KR"/>
        </w:rPr>
      </w:pPr>
      <w:r w:rsidRPr="00F4056D">
        <w:rPr>
          <w:b/>
          <w:sz w:val="22"/>
          <w:szCs w:val="22"/>
          <w:highlight w:val="yellow"/>
        </w:rPr>
        <w:t xml:space="preserve">[For discussions] Summary proposal </w:t>
      </w:r>
      <w:r w:rsidR="00CD16D1">
        <w:rPr>
          <w:b/>
          <w:sz w:val="22"/>
          <w:szCs w:val="22"/>
          <w:highlight w:val="yellow"/>
        </w:rPr>
        <w:t>6</w:t>
      </w:r>
      <w:r w:rsidRPr="00F4056D">
        <w:rPr>
          <w:b/>
          <w:sz w:val="22"/>
          <w:szCs w:val="22"/>
          <w:highlight w:val="yellow"/>
        </w:rPr>
        <w:t xml:space="preserve">: </w:t>
      </w:r>
      <w:r w:rsidR="00016C97" w:rsidRPr="00F4056D">
        <w:rPr>
          <w:b/>
          <w:lang w:eastAsia="ko-KR"/>
        </w:rPr>
        <w:t>When the applicable feature is slicing, include NSAG Id and NAS provided NSAG priority of the relevant NSAGs in RACH report.</w:t>
      </w:r>
    </w:p>
    <w:p w14:paraId="0B0F9062" w14:textId="639F43DF" w:rsidR="00016C97" w:rsidRPr="00F4056D" w:rsidRDefault="00074576" w:rsidP="00074576">
      <w:pPr>
        <w:rPr>
          <w:b/>
          <w:sz w:val="22"/>
          <w:szCs w:val="22"/>
        </w:rPr>
      </w:pPr>
      <w:r w:rsidRPr="00F4056D">
        <w:rPr>
          <w:b/>
          <w:sz w:val="22"/>
          <w:szCs w:val="22"/>
          <w:highlight w:val="yellow"/>
        </w:rPr>
        <w:t xml:space="preserve">[For discussions] Summary proposal </w:t>
      </w:r>
      <w:r w:rsidR="00CD16D1">
        <w:rPr>
          <w:b/>
          <w:sz w:val="22"/>
          <w:szCs w:val="22"/>
          <w:highlight w:val="yellow"/>
        </w:rPr>
        <w:t>7</w:t>
      </w:r>
      <w:r w:rsidRPr="00F4056D">
        <w:rPr>
          <w:b/>
          <w:sz w:val="22"/>
          <w:szCs w:val="22"/>
          <w:highlight w:val="yellow"/>
        </w:rPr>
        <w:t xml:space="preserve">: </w:t>
      </w:r>
      <w:r w:rsidRPr="00F4056D">
        <w:rPr>
          <w:b/>
          <w:sz w:val="22"/>
          <w:szCs w:val="22"/>
          <w:lang w:val="sv-SE"/>
        </w:rPr>
        <w:t>UE includes RA and SDT information in RA report when an SDT operation fails.</w:t>
      </w:r>
    </w:p>
    <w:p w14:paraId="6335E733" w14:textId="25F36805" w:rsidR="00013401" w:rsidRPr="00F4056D" w:rsidRDefault="00013401">
      <w:pPr>
        <w:rPr>
          <w:sz w:val="22"/>
          <w:szCs w:val="22"/>
        </w:rPr>
      </w:pPr>
    </w:p>
    <w:p w14:paraId="08EB3BA6" w14:textId="09D741BA" w:rsidR="00013401" w:rsidRPr="00F4056D" w:rsidRDefault="00013401" w:rsidP="00013401">
      <w:pPr>
        <w:pStyle w:val="3"/>
        <w:numPr>
          <w:ilvl w:val="0"/>
          <w:numId w:val="0"/>
        </w:numPr>
        <w:ind w:left="720" w:hanging="720"/>
        <w:rPr>
          <w:sz w:val="28"/>
        </w:rPr>
      </w:pPr>
      <w:r w:rsidRPr="00F4056D">
        <w:rPr>
          <w:sz w:val="28"/>
        </w:rPr>
        <w:t>2.2</w:t>
      </w:r>
      <w:r w:rsidRPr="00F4056D">
        <w:rPr>
          <w:sz w:val="28"/>
        </w:rPr>
        <w:tab/>
        <w:t>Addition of RACH information to other SON reports</w:t>
      </w:r>
    </w:p>
    <w:p w14:paraId="56411681" w14:textId="35FCA2DE" w:rsidR="00B8135E" w:rsidRPr="00F4056D" w:rsidRDefault="00B8135E" w:rsidP="00B8135E">
      <w:pPr>
        <w:pStyle w:val="4"/>
        <w:numPr>
          <w:ilvl w:val="0"/>
          <w:numId w:val="0"/>
        </w:numPr>
        <w:ind w:left="1418" w:hanging="1418"/>
      </w:pPr>
      <w:r w:rsidRPr="00F4056D">
        <w:t>2.</w:t>
      </w:r>
      <w:r>
        <w:t>2.1</w:t>
      </w:r>
      <w:r w:rsidRPr="00F4056D">
        <w:t xml:space="preserve">   </w:t>
      </w:r>
      <w:r>
        <w:t>List of relevant proposals</w:t>
      </w:r>
    </w:p>
    <w:p w14:paraId="7964CFEE" w14:textId="405DEC58" w:rsidR="009B579B" w:rsidRPr="00F4056D" w:rsidRDefault="009B579B" w:rsidP="009B579B">
      <w:pPr>
        <w:rPr>
          <w:sz w:val="22"/>
          <w:szCs w:val="22"/>
        </w:rPr>
      </w:pPr>
      <w:r w:rsidRPr="00F4056D">
        <w:rPr>
          <w:sz w:val="22"/>
          <w:szCs w:val="22"/>
        </w:rPr>
        <w:t>For addition of RACH information to other SON reports, the following proposals are listed:</w:t>
      </w:r>
    </w:p>
    <w:p w14:paraId="47D990B1" w14:textId="0E8793C7" w:rsidR="008F426B" w:rsidRPr="00F4056D" w:rsidRDefault="008F426B" w:rsidP="008F426B">
      <w:pPr>
        <w:rPr>
          <w:sz w:val="22"/>
          <w:szCs w:val="22"/>
        </w:rPr>
      </w:pPr>
      <w:r w:rsidRPr="00F4056D">
        <w:rPr>
          <w:sz w:val="22"/>
          <w:szCs w:val="22"/>
        </w:rPr>
        <w:t>[6], Huawei, HiSilicon</w:t>
      </w:r>
    </w:p>
    <w:p w14:paraId="3638B193" w14:textId="77777777" w:rsidR="008F426B" w:rsidRPr="00F4056D" w:rsidRDefault="008F426B" w:rsidP="008F426B">
      <w:pPr>
        <w:rPr>
          <w:b/>
        </w:rPr>
      </w:pPr>
      <w:r w:rsidRPr="00F4056D">
        <w:rPr>
          <w:b/>
        </w:rPr>
        <w:t>Proposal 4:</w:t>
      </w:r>
      <w:r w:rsidRPr="00F4056D">
        <w:rPr>
          <w:b/>
        </w:rPr>
        <w:tab/>
        <w:t>In addition to enhance RA report, the corresponding enhanced RA-InformationCommon could possibly also apply to RLF and SHR.</w:t>
      </w:r>
    </w:p>
    <w:p w14:paraId="05EA4F27" w14:textId="3DDA6936" w:rsidR="00013401" w:rsidRPr="00F4056D" w:rsidRDefault="00013401">
      <w:pPr>
        <w:rPr>
          <w:sz w:val="22"/>
          <w:szCs w:val="22"/>
        </w:rPr>
      </w:pPr>
    </w:p>
    <w:p w14:paraId="32EC0A69" w14:textId="77777777" w:rsidR="008F426B" w:rsidRPr="00F4056D" w:rsidRDefault="008F426B" w:rsidP="008F426B">
      <w:pPr>
        <w:rPr>
          <w:sz w:val="22"/>
          <w:szCs w:val="22"/>
        </w:rPr>
      </w:pPr>
      <w:r w:rsidRPr="00F4056D">
        <w:rPr>
          <w:sz w:val="22"/>
          <w:szCs w:val="22"/>
        </w:rPr>
        <w:t>[4], Apple</w:t>
      </w:r>
    </w:p>
    <w:p w14:paraId="24583D3B" w14:textId="77777777" w:rsidR="008F426B" w:rsidRPr="00F4056D" w:rsidRDefault="008F426B" w:rsidP="008F426B">
      <w:pPr>
        <w:rPr>
          <w:b/>
          <w:bCs/>
        </w:rPr>
      </w:pPr>
      <w:r w:rsidRPr="00F4056D">
        <w:rPr>
          <w:b/>
          <w:bCs/>
        </w:rPr>
        <w:t xml:space="preserve">Observation 1: it may be beneficial for the network to know which feature or features combination the UE would have preferred to use for that random access procedure. </w:t>
      </w:r>
    </w:p>
    <w:p w14:paraId="6831C72A" w14:textId="77777777" w:rsidR="008F426B" w:rsidRPr="00F4056D" w:rsidRDefault="008F426B" w:rsidP="008F426B">
      <w:pPr>
        <w:rPr>
          <w:b/>
          <w:bCs/>
        </w:rPr>
      </w:pPr>
      <w:r w:rsidRPr="00F4056D">
        <w:rPr>
          <w:b/>
          <w:bCs/>
        </w:rPr>
        <w:t>Proposal 1: consider enhancing RA-Report, and possibly also RLF-Report and SuccessHO-Report, by adding to RA-Informati</w:t>
      </w:r>
      <w:r w:rsidRPr="00B42411">
        <w:rPr>
          <w:b/>
          <w:bCs/>
        </w:rPr>
        <w:t>onCommon information indicating which feature set triggered random access and which feature set the UE would have preferred.</w:t>
      </w:r>
    </w:p>
    <w:p w14:paraId="7F030BE3" w14:textId="3AD641FF" w:rsidR="008F426B" w:rsidRPr="00F4056D" w:rsidRDefault="008F426B">
      <w:pPr>
        <w:rPr>
          <w:sz w:val="22"/>
          <w:szCs w:val="22"/>
        </w:rPr>
      </w:pPr>
    </w:p>
    <w:p w14:paraId="71D18103" w14:textId="77777777" w:rsidR="008F426B" w:rsidRPr="00F4056D" w:rsidRDefault="008F426B" w:rsidP="008F426B">
      <w:pPr>
        <w:rPr>
          <w:sz w:val="22"/>
          <w:szCs w:val="22"/>
        </w:rPr>
      </w:pPr>
      <w:r w:rsidRPr="00F4056D">
        <w:rPr>
          <w:sz w:val="22"/>
          <w:szCs w:val="22"/>
        </w:rPr>
        <w:t>[9], Xiaomi</w:t>
      </w:r>
    </w:p>
    <w:p w14:paraId="0D4F5278" w14:textId="77777777" w:rsidR="008F426B" w:rsidRPr="00F4056D" w:rsidRDefault="008F426B" w:rsidP="008F426B">
      <w:pPr>
        <w:rPr>
          <w:b/>
        </w:rPr>
      </w:pPr>
      <w:r w:rsidRPr="00F4056D">
        <w:rPr>
          <w:b/>
        </w:rPr>
        <w:t xml:space="preserve">Observation 1: The intention of the RACH partitioning RA report is to optimize the RACH resource </w:t>
      </w:r>
      <w:r w:rsidRPr="00F4056D">
        <w:rPr>
          <w:b/>
        </w:rPr>
        <w:lastRenderedPageBreak/>
        <w:t>allocation for features which is regardless of whether the random access procedure is successful or not.</w:t>
      </w:r>
    </w:p>
    <w:p w14:paraId="371B7B2B" w14:textId="77777777" w:rsidR="008F426B" w:rsidRPr="00F4056D" w:rsidRDefault="008F426B" w:rsidP="008F426B">
      <w:pPr>
        <w:rPr>
          <w:b/>
        </w:rPr>
      </w:pPr>
      <w:r w:rsidRPr="00F4056D">
        <w:rPr>
          <w:b/>
        </w:rPr>
        <w:t>Proposal 1: The RACH partitioning RA report can be supported for the RA-Report, RLF-Report and SuccessHO-Report.</w:t>
      </w:r>
    </w:p>
    <w:p w14:paraId="48AEB7E4" w14:textId="560B790B" w:rsidR="008F426B" w:rsidRDefault="008F426B">
      <w:pPr>
        <w:rPr>
          <w:sz w:val="22"/>
          <w:szCs w:val="22"/>
        </w:rPr>
      </w:pPr>
    </w:p>
    <w:p w14:paraId="0C605D93" w14:textId="27CB7664" w:rsidR="00B8135E" w:rsidRPr="00F4056D" w:rsidRDefault="00B8135E" w:rsidP="00B8135E">
      <w:pPr>
        <w:pStyle w:val="4"/>
        <w:numPr>
          <w:ilvl w:val="0"/>
          <w:numId w:val="0"/>
        </w:numPr>
        <w:ind w:left="1418" w:hanging="1418"/>
      </w:pPr>
      <w:r w:rsidRPr="00F4056D">
        <w:t>2.</w:t>
      </w:r>
      <w:r>
        <w:t>2.2</w:t>
      </w:r>
      <w:r w:rsidRPr="00F4056D">
        <w:t xml:space="preserve">   </w:t>
      </w:r>
      <w:r>
        <w:t>Summary</w:t>
      </w:r>
    </w:p>
    <w:p w14:paraId="3BBEB3D5" w14:textId="706D12F0" w:rsidR="003E64C9" w:rsidRDefault="00B163AA" w:rsidP="003E64C9">
      <w:pPr>
        <w:rPr>
          <w:sz w:val="22"/>
          <w:szCs w:val="22"/>
        </w:rPr>
      </w:pPr>
      <w:r>
        <w:rPr>
          <w:sz w:val="22"/>
          <w:szCs w:val="22"/>
        </w:rPr>
        <w:t xml:space="preserve">Some companies propose to </w:t>
      </w:r>
      <w:r w:rsidR="00B73D3D">
        <w:rPr>
          <w:sz w:val="22"/>
          <w:szCs w:val="22"/>
        </w:rPr>
        <w:t>include</w:t>
      </w:r>
      <w:r>
        <w:rPr>
          <w:sz w:val="22"/>
          <w:szCs w:val="22"/>
        </w:rPr>
        <w:t xml:space="preserve"> enhanced RA-Report (about RACH partitioning information) in the following SON reports:</w:t>
      </w:r>
    </w:p>
    <w:p w14:paraId="792EA1D5" w14:textId="1F6A2419" w:rsidR="00B163AA" w:rsidRDefault="00B163AA" w:rsidP="00942D10">
      <w:pPr>
        <w:pStyle w:val="af"/>
        <w:numPr>
          <w:ilvl w:val="0"/>
          <w:numId w:val="6"/>
        </w:numPr>
        <w:ind w:firstLineChars="0"/>
        <w:rPr>
          <w:sz w:val="22"/>
          <w:szCs w:val="22"/>
        </w:rPr>
      </w:pPr>
      <w:r>
        <w:rPr>
          <w:rFonts w:hint="eastAsia"/>
          <w:sz w:val="22"/>
          <w:szCs w:val="22"/>
        </w:rPr>
        <w:t>R</w:t>
      </w:r>
      <w:r>
        <w:rPr>
          <w:sz w:val="22"/>
          <w:szCs w:val="22"/>
        </w:rPr>
        <w:t>LF report</w:t>
      </w:r>
    </w:p>
    <w:p w14:paraId="6FC17742" w14:textId="4B28F74F" w:rsidR="00B163AA" w:rsidRDefault="00B163AA" w:rsidP="00942D10">
      <w:pPr>
        <w:pStyle w:val="af"/>
        <w:numPr>
          <w:ilvl w:val="0"/>
          <w:numId w:val="6"/>
        </w:numPr>
        <w:ind w:firstLineChars="0"/>
        <w:rPr>
          <w:sz w:val="22"/>
          <w:szCs w:val="22"/>
        </w:rPr>
      </w:pPr>
      <w:r>
        <w:rPr>
          <w:sz w:val="22"/>
          <w:szCs w:val="22"/>
        </w:rPr>
        <w:t>Successful Handover report</w:t>
      </w:r>
    </w:p>
    <w:p w14:paraId="0672E12C" w14:textId="2CCE4FE7" w:rsidR="00416E74" w:rsidRDefault="00416E74">
      <w:pPr>
        <w:rPr>
          <w:sz w:val="22"/>
          <w:szCs w:val="22"/>
        </w:rPr>
      </w:pPr>
    </w:p>
    <w:p w14:paraId="01DC2E82" w14:textId="72A0D0ED" w:rsidR="00B473B1" w:rsidRDefault="00B73D3D" w:rsidP="008419CE">
      <w:pPr>
        <w:rPr>
          <w:sz w:val="22"/>
          <w:szCs w:val="22"/>
        </w:rPr>
      </w:pPr>
      <w:r>
        <w:rPr>
          <w:rFonts w:hint="eastAsia"/>
          <w:sz w:val="22"/>
          <w:szCs w:val="22"/>
        </w:rPr>
        <w:t>T</w:t>
      </w:r>
      <w:r>
        <w:rPr>
          <w:sz w:val="22"/>
          <w:szCs w:val="22"/>
        </w:rPr>
        <w:t xml:space="preserve">he rapporteur thinks that </w:t>
      </w:r>
      <w:r w:rsidR="00887742">
        <w:rPr>
          <w:sz w:val="22"/>
          <w:szCs w:val="22"/>
        </w:rPr>
        <w:t xml:space="preserve">RACH report enhancements for </w:t>
      </w:r>
      <w:r w:rsidR="00887742" w:rsidRPr="00887742">
        <w:rPr>
          <w:sz w:val="22"/>
          <w:szCs w:val="22"/>
        </w:rPr>
        <w:t xml:space="preserve">RACH partitioning </w:t>
      </w:r>
      <w:r w:rsidR="008419CE">
        <w:rPr>
          <w:sz w:val="22"/>
          <w:szCs w:val="22"/>
        </w:rPr>
        <w:t xml:space="preserve">can be firstly discussed, and later RAN2 can </w:t>
      </w:r>
      <w:r w:rsidR="00B473B1">
        <w:rPr>
          <w:sz w:val="22"/>
          <w:szCs w:val="22"/>
        </w:rPr>
        <w:t>further discuss whether these parameters are also needed for RLF report and Successful Handover report or not.</w:t>
      </w:r>
    </w:p>
    <w:p w14:paraId="22A5616A" w14:textId="2722F77E" w:rsidR="00B473B1" w:rsidRPr="00B473B1" w:rsidRDefault="00B473B1">
      <w:pPr>
        <w:rPr>
          <w:sz w:val="22"/>
          <w:szCs w:val="22"/>
        </w:rPr>
      </w:pPr>
      <w:r w:rsidRPr="00F4056D">
        <w:rPr>
          <w:b/>
          <w:sz w:val="22"/>
          <w:szCs w:val="22"/>
          <w:highlight w:val="yellow"/>
        </w:rPr>
        <w:t xml:space="preserve">[For discussions] Summary proposal </w:t>
      </w:r>
      <w:r w:rsidR="00CD16D1">
        <w:rPr>
          <w:b/>
          <w:sz w:val="22"/>
          <w:szCs w:val="22"/>
          <w:highlight w:val="yellow"/>
        </w:rPr>
        <w:t>8</w:t>
      </w:r>
      <w:r w:rsidRPr="00F4056D">
        <w:rPr>
          <w:b/>
          <w:sz w:val="22"/>
          <w:szCs w:val="22"/>
          <w:highlight w:val="yellow"/>
        </w:rPr>
        <w:t xml:space="preserve">: </w:t>
      </w:r>
      <w:r>
        <w:rPr>
          <w:b/>
          <w:sz w:val="22"/>
          <w:szCs w:val="22"/>
          <w:lang w:val="sv-SE"/>
        </w:rPr>
        <w:t xml:space="preserve">RAN2 can further discuss whether </w:t>
      </w:r>
      <w:r w:rsidR="00887742">
        <w:rPr>
          <w:b/>
          <w:sz w:val="22"/>
          <w:szCs w:val="22"/>
          <w:lang w:val="sv-SE"/>
        </w:rPr>
        <w:t>enhanced RA-Report</w:t>
      </w:r>
      <w:r w:rsidR="005414AB">
        <w:rPr>
          <w:b/>
          <w:sz w:val="22"/>
          <w:szCs w:val="22"/>
          <w:lang w:val="sv-SE"/>
        </w:rPr>
        <w:t xml:space="preserve"> </w:t>
      </w:r>
      <w:r w:rsidR="005414AB" w:rsidRPr="005414AB">
        <w:rPr>
          <w:b/>
          <w:sz w:val="22"/>
          <w:szCs w:val="22"/>
          <w:lang w:val="sv-SE"/>
        </w:rPr>
        <w:t>(about RACH partitioning information)</w:t>
      </w:r>
      <w:r>
        <w:rPr>
          <w:b/>
          <w:sz w:val="22"/>
          <w:szCs w:val="22"/>
          <w:lang w:val="sv-SE"/>
        </w:rPr>
        <w:t xml:space="preserve"> are also needed for RLF report and Successful Handover report.</w:t>
      </w:r>
    </w:p>
    <w:p w14:paraId="4C2E71BD" w14:textId="77777777" w:rsidR="00B473B1" w:rsidRPr="00F4056D" w:rsidRDefault="00B473B1">
      <w:pPr>
        <w:rPr>
          <w:sz w:val="22"/>
          <w:szCs w:val="22"/>
        </w:rPr>
      </w:pPr>
    </w:p>
    <w:p w14:paraId="1D6263AE" w14:textId="0CB2873F" w:rsidR="00D0546B" w:rsidRPr="00F4056D" w:rsidRDefault="00D0546B" w:rsidP="00D0546B">
      <w:pPr>
        <w:pStyle w:val="3"/>
        <w:numPr>
          <w:ilvl w:val="0"/>
          <w:numId w:val="0"/>
        </w:numPr>
        <w:ind w:left="720" w:hanging="720"/>
        <w:rPr>
          <w:sz w:val="28"/>
        </w:rPr>
      </w:pPr>
      <w:r w:rsidRPr="00F4056D">
        <w:rPr>
          <w:sz w:val="28"/>
        </w:rPr>
        <w:t>2.</w:t>
      </w:r>
      <w:r w:rsidR="003D17E2" w:rsidRPr="00F4056D">
        <w:rPr>
          <w:sz w:val="28"/>
        </w:rPr>
        <w:t>3</w:t>
      </w:r>
      <w:r w:rsidRPr="00F4056D">
        <w:rPr>
          <w:sz w:val="28"/>
        </w:rPr>
        <w:tab/>
        <w:t>SgNB RACH report for MR-DC scenarios</w:t>
      </w:r>
    </w:p>
    <w:p w14:paraId="7E59F64A" w14:textId="5F332A33" w:rsidR="00B8135E" w:rsidRPr="00F4056D" w:rsidRDefault="00B8135E" w:rsidP="00B8135E">
      <w:pPr>
        <w:pStyle w:val="4"/>
        <w:numPr>
          <w:ilvl w:val="0"/>
          <w:numId w:val="0"/>
        </w:numPr>
        <w:ind w:left="1418" w:hanging="1418"/>
      </w:pPr>
      <w:r w:rsidRPr="00F4056D">
        <w:t>2.</w:t>
      </w:r>
      <w:r>
        <w:t>3.1</w:t>
      </w:r>
      <w:r w:rsidRPr="00F4056D">
        <w:t xml:space="preserve">   </w:t>
      </w:r>
      <w:r>
        <w:t>List of relevant proposals</w:t>
      </w:r>
    </w:p>
    <w:p w14:paraId="273B9FC2" w14:textId="0FCB3CAF" w:rsidR="000901A5" w:rsidRPr="00F4056D" w:rsidRDefault="003D17E2">
      <w:pPr>
        <w:rPr>
          <w:sz w:val="22"/>
          <w:szCs w:val="22"/>
        </w:rPr>
      </w:pPr>
      <w:r w:rsidRPr="00F4056D">
        <w:rPr>
          <w:sz w:val="22"/>
          <w:szCs w:val="22"/>
        </w:rPr>
        <w:t>For SgNB RACH report for MR-DC scenarios, the following proposals are listed:</w:t>
      </w:r>
    </w:p>
    <w:p w14:paraId="21ABF4D9" w14:textId="2D9AC80B" w:rsidR="000901A5" w:rsidRPr="00F4056D" w:rsidRDefault="000901A5">
      <w:pPr>
        <w:rPr>
          <w:sz w:val="22"/>
          <w:szCs w:val="22"/>
        </w:rPr>
      </w:pPr>
      <w:r w:rsidRPr="00F4056D">
        <w:rPr>
          <w:sz w:val="22"/>
          <w:szCs w:val="22"/>
        </w:rPr>
        <w:t>[6], Huawei, HiSilicon</w:t>
      </w:r>
    </w:p>
    <w:p w14:paraId="62602F94" w14:textId="77777777" w:rsidR="000901A5" w:rsidRPr="00F4056D" w:rsidRDefault="000901A5" w:rsidP="000901A5">
      <w:pPr>
        <w:rPr>
          <w:b/>
          <w:bCs/>
        </w:rPr>
      </w:pPr>
      <w:r w:rsidRPr="00F4056D">
        <w:rPr>
          <w:b/>
          <w:bCs/>
        </w:rPr>
        <w:t>Proposal 2:</w:t>
      </w:r>
      <w:r w:rsidRPr="00F4056D">
        <w:rPr>
          <w:b/>
          <w:bCs/>
        </w:rPr>
        <w:tab/>
        <w:t>It is proposed RAN2 to agree that for the PSCell identity of stored SN RA report, encoded in NR format for (NG)EN-DC and in LTE format for NE-DC and put outside SN RA report container.</w:t>
      </w:r>
    </w:p>
    <w:p w14:paraId="25F9272A" w14:textId="77777777" w:rsidR="000901A5" w:rsidRPr="00F4056D" w:rsidRDefault="000901A5">
      <w:pPr>
        <w:rPr>
          <w:sz w:val="22"/>
          <w:szCs w:val="22"/>
        </w:rPr>
      </w:pPr>
    </w:p>
    <w:p w14:paraId="0FEBC878" w14:textId="1E87F44C" w:rsidR="000901A5" w:rsidRPr="00F4056D" w:rsidRDefault="00C07D1F">
      <w:pPr>
        <w:rPr>
          <w:sz w:val="22"/>
          <w:szCs w:val="22"/>
        </w:rPr>
      </w:pPr>
      <w:r w:rsidRPr="00F4056D">
        <w:rPr>
          <w:sz w:val="22"/>
          <w:szCs w:val="22"/>
        </w:rPr>
        <w:lastRenderedPageBreak/>
        <w:t>[9], Xiaomi</w:t>
      </w:r>
    </w:p>
    <w:p w14:paraId="6B987B97" w14:textId="77777777" w:rsidR="00C07D1F" w:rsidRPr="00F4056D" w:rsidRDefault="00C07D1F" w:rsidP="00C07D1F">
      <w:pPr>
        <w:rPr>
          <w:b/>
        </w:rPr>
      </w:pPr>
      <w:r w:rsidRPr="00F4056D">
        <w:rPr>
          <w:b/>
        </w:rPr>
        <w:t>Proposal 4: To support the SN RACH report in the NE-DC scenario, UE shall support to log the E-UTRAN RACH information and report to the NR MN.</w:t>
      </w:r>
    </w:p>
    <w:p w14:paraId="53CA48B7" w14:textId="77777777" w:rsidR="00C07D1F" w:rsidRPr="00F4056D" w:rsidRDefault="00C07D1F" w:rsidP="00C07D1F">
      <w:pPr>
        <w:rPr>
          <w:b/>
        </w:rPr>
      </w:pPr>
      <w:r w:rsidRPr="00F4056D">
        <w:rPr>
          <w:b/>
        </w:rPr>
        <w:t>Proposal 5: To avoid the LTE impacts, the NR SN fetching the list of NR RA reports via SRB3 can be considered for the SN RACH report in the (NG) EN-DC scenario.</w:t>
      </w:r>
    </w:p>
    <w:p w14:paraId="5FE2FFF2" w14:textId="77777777" w:rsidR="00025877" w:rsidRPr="00F4056D" w:rsidRDefault="00025877" w:rsidP="00025877">
      <w:pPr>
        <w:rPr>
          <w:sz w:val="22"/>
          <w:szCs w:val="22"/>
        </w:rPr>
      </w:pPr>
    </w:p>
    <w:p w14:paraId="2281BE82" w14:textId="77777777" w:rsidR="00025877" w:rsidRPr="00F4056D" w:rsidRDefault="00025877" w:rsidP="00025877">
      <w:pPr>
        <w:rPr>
          <w:sz w:val="22"/>
          <w:szCs w:val="22"/>
        </w:rPr>
      </w:pPr>
      <w:r w:rsidRPr="00F4056D">
        <w:rPr>
          <w:sz w:val="22"/>
          <w:szCs w:val="22"/>
        </w:rPr>
        <w:t>[2], CATT</w:t>
      </w:r>
    </w:p>
    <w:p w14:paraId="667641AA" w14:textId="77777777" w:rsidR="00025877" w:rsidRPr="00F4056D" w:rsidRDefault="00025877" w:rsidP="00025877">
      <w:pPr>
        <w:pStyle w:val="aff0"/>
        <w:spacing w:before="120"/>
        <w:rPr>
          <w:b/>
          <w:lang w:val="en-GB"/>
        </w:rPr>
      </w:pPr>
      <w:r w:rsidRPr="00F4056D">
        <w:rPr>
          <w:b/>
          <w:lang w:val="en-GB"/>
        </w:rPr>
        <w:t>Proposal 1: Study and support the SgNB RACH report of EN-DC and NG-EN-DC scenarios in R18.</w:t>
      </w:r>
    </w:p>
    <w:p w14:paraId="61C1F8B0" w14:textId="77777777" w:rsidR="00025877" w:rsidRPr="00F4056D" w:rsidRDefault="00025877" w:rsidP="00025877">
      <w:pPr>
        <w:pStyle w:val="aff0"/>
        <w:rPr>
          <w:b/>
          <w:lang w:val="en-GB"/>
        </w:rPr>
      </w:pPr>
      <w:r w:rsidRPr="00F4056D">
        <w:rPr>
          <w:b/>
          <w:lang w:val="en-GB"/>
        </w:rPr>
        <w:t>Proposal 2: Includes NR container in LTE RACH Report to enhance the SgNB UE RACH Report for EN-DC and NG-EN-DC scenarios.</w:t>
      </w:r>
    </w:p>
    <w:p w14:paraId="696E6149" w14:textId="77777777" w:rsidR="00025877" w:rsidRPr="00F4056D" w:rsidRDefault="00025877" w:rsidP="00025877">
      <w:pPr>
        <w:pStyle w:val="aff0"/>
        <w:spacing w:before="120"/>
        <w:rPr>
          <w:b/>
          <w:lang w:val="en-GB"/>
        </w:rPr>
      </w:pPr>
      <w:r w:rsidRPr="00F4056D">
        <w:rPr>
          <w:b/>
          <w:lang w:val="en-GB"/>
        </w:rPr>
        <w:t>Proposal 3: Includes the cell ID in which the RACH occurred in LTE format together with the NR container to assist the network forwarding the SgNB RACH report content for EN-DC and NG-EN-DC scenarios.</w:t>
      </w:r>
    </w:p>
    <w:p w14:paraId="4A971632" w14:textId="77777777" w:rsidR="00025877" w:rsidRPr="00F4056D" w:rsidRDefault="00025877" w:rsidP="00025877">
      <w:pPr>
        <w:pStyle w:val="aff0"/>
        <w:spacing w:before="120"/>
        <w:rPr>
          <w:b/>
          <w:lang w:val="en-GB"/>
        </w:rPr>
      </w:pPr>
      <w:r w:rsidRPr="00F4056D">
        <w:rPr>
          <w:b/>
          <w:lang w:val="en-GB"/>
        </w:rPr>
        <w:t>Proposal 4: A new UE variable about SgNB RACH report information should be introduced in TS36.331.</w:t>
      </w:r>
    </w:p>
    <w:p w14:paraId="213B4C7D" w14:textId="77777777" w:rsidR="00025877" w:rsidRPr="00F4056D" w:rsidRDefault="00025877" w:rsidP="00025877">
      <w:pPr>
        <w:pStyle w:val="aff0"/>
        <w:spacing w:before="120"/>
        <w:rPr>
          <w:rFonts w:eastAsiaTheme="minorEastAsia"/>
        </w:rPr>
      </w:pPr>
      <w:r w:rsidRPr="00F4056D">
        <w:rPr>
          <w:b/>
          <w:lang w:val="en-GB"/>
        </w:rPr>
        <w:t>Proposal 5: Additional capability may be needed for NR RACH Report enhancement in LTE for EN-DC and NG-EN-DC scenarios.</w:t>
      </w:r>
    </w:p>
    <w:p w14:paraId="36BA488C" w14:textId="77777777" w:rsidR="00025877" w:rsidRPr="00F4056D" w:rsidRDefault="00025877" w:rsidP="00025877">
      <w:pPr>
        <w:rPr>
          <w:sz w:val="22"/>
          <w:szCs w:val="22"/>
        </w:rPr>
      </w:pPr>
    </w:p>
    <w:p w14:paraId="237DE805" w14:textId="77777777" w:rsidR="00025877" w:rsidRPr="00F4056D" w:rsidRDefault="00025877" w:rsidP="00025877">
      <w:pPr>
        <w:rPr>
          <w:sz w:val="22"/>
          <w:szCs w:val="22"/>
        </w:rPr>
      </w:pPr>
      <w:r w:rsidRPr="00F4056D">
        <w:rPr>
          <w:sz w:val="22"/>
          <w:szCs w:val="22"/>
        </w:rPr>
        <w:t>[13], CMCC</w:t>
      </w:r>
    </w:p>
    <w:p w14:paraId="303AD465" w14:textId="77777777" w:rsidR="00025877" w:rsidRPr="00F4056D" w:rsidRDefault="00025877" w:rsidP="00025877">
      <w:pPr>
        <w:pStyle w:val="aff0"/>
        <w:spacing w:beforeLines="50" w:before="180"/>
        <w:rPr>
          <w:rFonts w:eastAsiaTheme="minorEastAsia"/>
          <w:b/>
        </w:rPr>
      </w:pPr>
      <w:r w:rsidRPr="00F4056D">
        <w:rPr>
          <w:rFonts w:eastAsiaTheme="minorEastAsia"/>
          <w:b/>
        </w:rPr>
        <w:t xml:space="preserve">Proposal 1: The misalignment between RAN3 and RAN2 about SN RACH report in MR-DC should be resolved. </w:t>
      </w:r>
    </w:p>
    <w:p w14:paraId="5BF2F298" w14:textId="77777777" w:rsidR="00025877" w:rsidRPr="00F4056D" w:rsidRDefault="00025877" w:rsidP="00025877">
      <w:pPr>
        <w:spacing w:beforeLines="50" w:before="180"/>
        <w:jc w:val="both"/>
        <w:rPr>
          <w:rFonts w:eastAsiaTheme="minorEastAsia"/>
          <w:b/>
        </w:rPr>
      </w:pPr>
      <w:r w:rsidRPr="00F4056D">
        <w:rPr>
          <w:rFonts w:eastAsiaTheme="minorEastAsia"/>
          <w:b/>
        </w:rPr>
        <w:t>Proposal 2: RAN2 is asked to discuss the support of all the MR-DC scenarios for SN RACH report and to include PScell identity information outside the report.</w:t>
      </w:r>
    </w:p>
    <w:p w14:paraId="03B45B0A" w14:textId="237A10A5" w:rsidR="00915690" w:rsidRDefault="00915690">
      <w:pPr>
        <w:rPr>
          <w:sz w:val="22"/>
          <w:szCs w:val="22"/>
        </w:rPr>
      </w:pPr>
    </w:p>
    <w:p w14:paraId="731BEEE8" w14:textId="2E45DC13" w:rsidR="00B8135E" w:rsidRPr="00F4056D" w:rsidRDefault="00B8135E" w:rsidP="00B8135E">
      <w:pPr>
        <w:pStyle w:val="4"/>
        <w:numPr>
          <w:ilvl w:val="0"/>
          <w:numId w:val="0"/>
        </w:numPr>
        <w:ind w:left="1418" w:hanging="1418"/>
      </w:pPr>
      <w:r w:rsidRPr="00F4056D">
        <w:lastRenderedPageBreak/>
        <w:t>2.</w:t>
      </w:r>
      <w:r>
        <w:t>3.2</w:t>
      </w:r>
      <w:r w:rsidRPr="00F4056D">
        <w:t xml:space="preserve">   </w:t>
      </w:r>
      <w:r>
        <w:t>Summary</w:t>
      </w:r>
    </w:p>
    <w:p w14:paraId="1CDD5BEA" w14:textId="409355CE" w:rsidR="00B8135E" w:rsidRDefault="00D13D5C">
      <w:r>
        <w:rPr>
          <w:rFonts w:hint="eastAsia"/>
          <w:sz w:val="22"/>
          <w:szCs w:val="22"/>
        </w:rPr>
        <w:t>A</w:t>
      </w:r>
      <w:r>
        <w:rPr>
          <w:sz w:val="22"/>
          <w:szCs w:val="22"/>
        </w:rPr>
        <w:t xml:space="preserve">t RAN2#119-e meeting, RAN2 agreed to </w:t>
      </w:r>
      <w:r w:rsidRPr="00347BC6">
        <w:t>discuss the support of (NG)EN-DC and NE-DC scenarios for SN RACH report</w:t>
      </w:r>
      <w:r>
        <w:t>, and a LS was sent to RAN3 for clarifications.</w:t>
      </w:r>
    </w:p>
    <w:p w14:paraId="285D76EE" w14:textId="77777777" w:rsidR="00BF56D2" w:rsidRDefault="00D13D5C">
      <w:pPr>
        <w:rPr>
          <w:sz w:val="22"/>
          <w:szCs w:val="22"/>
        </w:rPr>
      </w:pPr>
      <w:r>
        <w:rPr>
          <w:rFonts w:hint="eastAsia"/>
          <w:sz w:val="22"/>
          <w:szCs w:val="22"/>
        </w:rPr>
        <w:t>B</w:t>
      </w:r>
      <w:r>
        <w:rPr>
          <w:sz w:val="22"/>
          <w:szCs w:val="22"/>
        </w:rPr>
        <w:t xml:space="preserve">ased on the contributions in this meeting, </w:t>
      </w:r>
      <w:r w:rsidR="00BF56D2">
        <w:rPr>
          <w:sz w:val="22"/>
          <w:szCs w:val="22"/>
        </w:rPr>
        <w:t>the following solutions are proposed:</w:t>
      </w:r>
    </w:p>
    <w:p w14:paraId="6F4FA00B" w14:textId="622CD371" w:rsidR="00D13D5C" w:rsidRDefault="00BF56D2">
      <w:pPr>
        <w:rPr>
          <w:sz w:val="22"/>
          <w:szCs w:val="22"/>
        </w:rPr>
      </w:pPr>
      <w:r>
        <w:rPr>
          <w:rFonts w:hint="eastAsia"/>
          <w:sz w:val="22"/>
          <w:szCs w:val="22"/>
        </w:rPr>
        <w:t>F</w:t>
      </w:r>
      <w:r>
        <w:rPr>
          <w:sz w:val="22"/>
          <w:szCs w:val="22"/>
        </w:rPr>
        <w:t xml:space="preserve">or NE-DC, the UE </w:t>
      </w:r>
      <w:r w:rsidR="00117197">
        <w:rPr>
          <w:sz w:val="22"/>
          <w:szCs w:val="22"/>
        </w:rPr>
        <w:t>collects</w:t>
      </w:r>
      <w:r>
        <w:rPr>
          <w:sz w:val="22"/>
          <w:szCs w:val="22"/>
        </w:rPr>
        <w:t xml:space="preserve"> SN RA report container (for LTE)</w:t>
      </w:r>
      <w:r w:rsidR="00117197">
        <w:rPr>
          <w:sz w:val="22"/>
          <w:szCs w:val="22"/>
        </w:rPr>
        <w:t xml:space="preserve"> and reports to the NR MN. Additionally, the</w:t>
      </w:r>
      <w:r>
        <w:rPr>
          <w:sz w:val="22"/>
          <w:szCs w:val="22"/>
        </w:rPr>
        <w:t xml:space="preserve"> UE also includes the PSCell identity for the stored SN RA report (FFS on the format).</w:t>
      </w:r>
    </w:p>
    <w:p w14:paraId="4850CF0C" w14:textId="2233F1EE" w:rsidR="00BF56D2" w:rsidRDefault="00BF56D2">
      <w:pPr>
        <w:rPr>
          <w:sz w:val="22"/>
          <w:szCs w:val="22"/>
        </w:rPr>
      </w:pPr>
      <w:r>
        <w:rPr>
          <w:rFonts w:hint="eastAsia"/>
          <w:sz w:val="22"/>
          <w:szCs w:val="22"/>
        </w:rPr>
        <w:t>F</w:t>
      </w:r>
      <w:r>
        <w:rPr>
          <w:sz w:val="22"/>
          <w:szCs w:val="22"/>
        </w:rPr>
        <w:t xml:space="preserve">or EN-DC and NG-EN-DC, one option is that: </w:t>
      </w:r>
      <w:r w:rsidRPr="00BF56D2">
        <w:rPr>
          <w:sz w:val="22"/>
          <w:szCs w:val="22"/>
        </w:rPr>
        <w:t>the NR SN fetching the list of NR RA reports via SRB3 can be considered for the SN RACH report in the (NG) EN-DC scenario.</w:t>
      </w:r>
      <w:r>
        <w:rPr>
          <w:sz w:val="22"/>
          <w:szCs w:val="22"/>
        </w:rPr>
        <w:t xml:space="preserve"> The other option </w:t>
      </w:r>
      <w:r w:rsidR="005F75A3">
        <w:rPr>
          <w:sz w:val="22"/>
          <w:szCs w:val="22"/>
        </w:rPr>
        <w:t>is that the UE collects S</w:t>
      </w:r>
      <w:r w:rsidR="00117197">
        <w:rPr>
          <w:sz w:val="22"/>
          <w:szCs w:val="22"/>
        </w:rPr>
        <w:t>N RA report container (for NR)</w:t>
      </w:r>
      <w:r w:rsidR="005F75A3">
        <w:rPr>
          <w:sz w:val="22"/>
          <w:szCs w:val="22"/>
        </w:rPr>
        <w:t xml:space="preserve"> and reports to the LTE MN, and additionally the UE also </w:t>
      </w:r>
      <w:r>
        <w:rPr>
          <w:sz w:val="22"/>
          <w:szCs w:val="22"/>
        </w:rPr>
        <w:t>include</w:t>
      </w:r>
      <w:r w:rsidR="005F75A3">
        <w:rPr>
          <w:sz w:val="22"/>
          <w:szCs w:val="22"/>
        </w:rPr>
        <w:t>s</w:t>
      </w:r>
      <w:r>
        <w:rPr>
          <w:sz w:val="22"/>
          <w:szCs w:val="22"/>
        </w:rPr>
        <w:t xml:space="preserve"> the PSCell identity for the stored SN RA report (FFS on the format).</w:t>
      </w:r>
    </w:p>
    <w:p w14:paraId="6EB4DCE2" w14:textId="2B8ABB9F" w:rsidR="00BF56D2" w:rsidRDefault="00BF56D2">
      <w:pPr>
        <w:rPr>
          <w:sz w:val="22"/>
          <w:szCs w:val="22"/>
        </w:rPr>
      </w:pPr>
    </w:p>
    <w:p w14:paraId="66DFF126" w14:textId="7C4558D8" w:rsidR="00BF56D2" w:rsidRPr="002A361C" w:rsidRDefault="00BF56D2" w:rsidP="00BF56D2">
      <w:pPr>
        <w:rPr>
          <w:sz w:val="22"/>
          <w:szCs w:val="22"/>
        </w:rPr>
      </w:pPr>
      <w:r w:rsidRPr="00F4056D">
        <w:rPr>
          <w:b/>
          <w:sz w:val="22"/>
          <w:szCs w:val="22"/>
          <w:highlight w:val="yellow"/>
        </w:rPr>
        <w:t xml:space="preserve">[For discussions] Summary proposal </w:t>
      </w:r>
      <w:r w:rsidR="00CD16D1">
        <w:rPr>
          <w:b/>
          <w:sz w:val="22"/>
          <w:szCs w:val="22"/>
          <w:highlight w:val="yellow"/>
        </w:rPr>
        <w:t>9</w:t>
      </w:r>
      <w:r w:rsidRPr="00F4056D">
        <w:rPr>
          <w:b/>
          <w:sz w:val="22"/>
          <w:szCs w:val="22"/>
          <w:highlight w:val="yellow"/>
        </w:rPr>
        <w:t xml:space="preserve">: </w:t>
      </w:r>
      <w:r w:rsidR="002A361C" w:rsidRPr="002A361C">
        <w:rPr>
          <w:b/>
          <w:sz w:val="22"/>
          <w:szCs w:val="22"/>
          <w:lang w:val="sv-SE"/>
        </w:rPr>
        <w:t>For NE-DC, the UE collects SN RA report container (for LTE) and reports to the NR MN. Additionally, the UE also includes the PSCell identity for the stored SN RA report (FFS on the format).</w:t>
      </w:r>
    </w:p>
    <w:p w14:paraId="1469B955" w14:textId="52A82813" w:rsidR="003E64C9" w:rsidRDefault="003E64C9" w:rsidP="003E64C9">
      <w:pPr>
        <w:rPr>
          <w:sz w:val="22"/>
          <w:szCs w:val="22"/>
        </w:rPr>
      </w:pPr>
    </w:p>
    <w:p w14:paraId="6C5265DA" w14:textId="78C01654" w:rsidR="001038A8" w:rsidRDefault="001038A8" w:rsidP="001038A8">
      <w:pPr>
        <w:rPr>
          <w:b/>
          <w:sz w:val="22"/>
          <w:szCs w:val="22"/>
        </w:rPr>
      </w:pPr>
      <w:r w:rsidRPr="00F4056D">
        <w:rPr>
          <w:b/>
          <w:sz w:val="22"/>
          <w:szCs w:val="22"/>
          <w:highlight w:val="yellow"/>
        </w:rPr>
        <w:t xml:space="preserve">[For discussions] Summary proposal </w:t>
      </w:r>
      <w:r w:rsidR="00CD16D1">
        <w:rPr>
          <w:b/>
          <w:sz w:val="22"/>
          <w:szCs w:val="22"/>
          <w:highlight w:val="yellow"/>
        </w:rPr>
        <w:t>10</w:t>
      </w:r>
      <w:r w:rsidRPr="00F4056D">
        <w:rPr>
          <w:b/>
          <w:sz w:val="22"/>
          <w:szCs w:val="22"/>
          <w:highlight w:val="yellow"/>
        </w:rPr>
        <w:t xml:space="preserve">: </w:t>
      </w:r>
      <w:r w:rsidRPr="001038A8">
        <w:rPr>
          <w:b/>
          <w:sz w:val="22"/>
          <w:szCs w:val="22"/>
        </w:rPr>
        <w:t xml:space="preserve">For EN-DC and NG-EN-DC, </w:t>
      </w:r>
      <w:r>
        <w:rPr>
          <w:b/>
          <w:sz w:val="22"/>
          <w:szCs w:val="22"/>
        </w:rPr>
        <w:t>there are the following options:</w:t>
      </w:r>
    </w:p>
    <w:p w14:paraId="20BCB80D" w14:textId="77777777" w:rsidR="001038A8" w:rsidRDefault="001038A8" w:rsidP="001038A8">
      <w:pPr>
        <w:pStyle w:val="af"/>
        <w:numPr>
          <w:ilvl w:val="0"/>
          <w:numId w:val="21"/>
        </w:numPr>
        <w:ind w:firstLineChars="0"/>
        <w:rPr>
          <w:b/>
          <w:sz w:val="22"/>
          <w:szCs w:val="22"/>
        </w:rPr>
      </w:pPr>
      <w:r w:rsidRPr="001038A8">
        <w:rPr>
          <w:b/>
          <w:sz w:val="22"/>
          <w:szCs w:val="22"/>
        </w:rPr>
        <w:t>the NR SN fetching the list of NR RA reports via SRB3 can be considered for the SN RACH report in the (NG) EN-DC scenario</w:t>
      </w:r>
    </w:p>
    <w:p w14:paraId="6E54155A" w14:textId="57DD7938" w:rsidR="001038A8" w:rsidRPr="001038A8" w:rsidRDefault="001038A8" w:rsidP="001038A8">
      <w:pPr>
        <w:pStyle w:val="af"/>
        <w:numPr>
          <w:ilvl w:val="0"/>
          <w:numId w:val="21"/>
        </w:numPr>
        <w:ind w:firstLineChars="0"/>
        <w:rPr>
          <w:b/>
          <w:sz w:val="22"/>
          <w:szCs w:val="22"/>
        </w:rPr>
      </w:pPr>
      <w:r>
        <w:rPr>
          <w:b/>
          <w:sz w:val="22"/>
          <w:szCs w:val="22"/>
        </w:rPr>
        <w:t>t</w:t>
      </w:r>
      <w:r w:rsidRPr="001038A8">
        <w:rPr>
          <w:b/>
          <w:sz w:val="22"/>
          <w:szCs w:val="22"/>
        </w:rPr>
        <w:t>he UE collects SN RA report container (for NR) and reports to the LTE MN, and additionally the UE also includes the PSCell identity for the stored SN RA report (FFS on the format).</w:t>
      </w:r>
    </w:p>
    <w:p w14:paraId="18163340" w14:textId="77777777" w:rsidR="001038A8" w:rsidRPr="001038A8" w:rsidRDefault="001038A8" w:rsidP="003E64C9">
      <w:pPr>
        <w:rPr>
          <w:sz w:val="22"/>
          <w:szCs w:val="22"/>
        </w:rPr>
      </w:pPr>
    </w:p>
    <w:p w14:paraId="1F0D2507" w14:textId="6B8242DE" w:rsidR="00E55035" w:rsidRPr="00F4056D" w:rsidRDefault="00E55035" w:rsidP="00E55035">
      <w:pPr>
        <w:pStyle w:val="3"/>
        <w:numPr>
          <w:ilvl w:val="0"/>
          <w:numId w:val="0"/>
        </w:numPr>
        <w:ind w:left="720" w:hanging="720"/>
        <w:rPr>
          <w:sz w:val="28"/>
        </w:rPr>
      </w:pPr>
      <w:r w:rsidRPr="00F4056D">
        <w:rPr>
          <w:sz w:val="28"/>
        </w:rPr>
        <w:t>2.</w:t>
      </w:r>
      <w:r w:rsidR="00D13D5C">
        <w:rPr>
          <w:sz w:val="28"/>
        </w:rPr>
        <w:t>4</w:t>
      </w:r>
      <w:r w:rsidRPr="00F4056D">
        <w:rPr>
          <w:sz w:val="28"/>
        </w:rPr>
        <w:tab/>
        <w:t>Enhancement of RA report for DC scenario</w:t>
      </w:r>
    </w:p>
    <w:p w14:paraId="19E0E73F" w14:textId="6FF1BC37" w:rsidR="00E50F8D" w:rsidRPr="00F4056D" w:rsidRDefault="00E50F8D" w:rsidP="00E50F8D">
      <w:pPr>
        <w:pStyle w:val="4"/>
        <w:numPr>
          <w:ilvl w:val="0"/>
          <w:numId w:val="0"/>
        </w:numPr>
        <w:ind w:left="1418" w:hanging="1418"/>
      </w:pPr>
      <w:r w:rsidRPr="00F4056D">
        <w:t>2.</w:t>
      </w:r>
      <w:r>
        <w:t>4.1</w:t>
      </w:r>
      <w:r w:rsidRPr="00F4056D">
        <w:t xml:space="preserve">   </w:t>
      </w:r>
      <w:r>
        <w:t>List of relevant proposals</w:t>
      </w:r>
    </w:p>
    <w:p w14:paraId="56524326" w14:textId="59A2DD4E" w:rsidR="00E55035" w:rsidRPr="00F4056D" w:rsidRDefault="00E55035" w:rsidP="00E55035">
      <w:pPr>
        <w:rPr>
          <w:sz w:val="22"/>
          <w:szCs w:val="22"/>
        </w:rPr>
      </w:pPr>
      <w:r w:rsidRPr="00F4056D">
        <w:rPr>
          <w:sz w:val="22"/>
          <w:szCs w:val="22"/>
        </w:rPr>
        <w:t>For enhancement of RA report for DC scenario, the following proposals are listed:</w:t>
      </w:r>
    </w:p>
    <w:p w14:paraId="2CE6FF31" w14:textId="77777777" w:rsidR="00E55035" w:rsidRPr="00F4056D" w:rsidRDefault="00E55035" w:rsidP="00E55035">
      <w:pPr>
        <w:rPr>
          <w:sz w:val="22"/>
          <w:szCs w:val="22"/>
        </w:rPr>
      </w:pPr>
      <w:r w:rsidRPr="00F4056D">
        <w:rPr>
          <w:sz w:val="22"/>
          <w:szCs w:val="22"/>
        </w:rPr>
        <w:lastRenderedPageBreak/>
        <w:t>[10], Ericsson</w:t>
      </w:r>
    </w:p>
    <w:p w14:paraId="34D8D457" w14:textId="77777777" w:rsidR="00E55035" w:rsidRPr="00F4056D" w:rsidRDefault="00E55035" w:rsidP="00E55035">
      <w:pPr>
        <w:rPr>
          <w:b/>
          <w:sz w:val="22"/>
          <w:szCs w:val="22"/>
          <w:lang w:val="en-GB"/>
        </w:rPr>
      </w:pPr>
      <w:r w:rsidRPr="00F4056D">
        <w:rPr>
          <w:b/>
          <w:sz w:val="22"/>
          <w:szCs w:val="22"/>
          <w:lang w:val="en-GB"/>
        </w:rPr>
        <w:t>Observation 1</w:t>
      </w:r>
      <w:r w:rsidRPr="00F4056D">
        <w:rPr>
          <w:b/>
          <w:sz w:val="22"/>
          <w:szCs w:val="22"/>
          <w:lang w:val="en-GB"/>
        </w:rPr>
        <w:tab/>
        <w:t>Performance of the RA procedure for a cell in the MCG can be significantly different from the performance of RA procedure for the same cell being part of SCG. This is due to the fact that network policies for DC connectivity can be different from single connectivity.</w:t>
      </w:r>
    </w:p>
    <w:p w14:paraId="7D56E9C4" w14:textId="77777777" w:rsidR="00E55035" w:rsidRPr="00F4056D" w:rsidRDefault="00E55035" w:rsidP="00E55035">
      <w:pPr>
        <w:rPr>
          <w:b/>
          <w:sz w:val="22"/>
          <w:szCs w:val="22"/>
          <w:lang w:val="en-GB"/>
        </w:rPr>
      </w:pPr>
      <w:r w:rsidRPr="00F4056D">
        <w:rPr>
          <w:b/>
          <w:sz w:val="22"/>
          <w:szCs w:val="22"/>
          <w:lang w:val="en-GB"/>
        </w:rPr>
        <w:t>Observation 2</w:t>
      </w:r>
      <w:r w:rsidRPr="00F4056D">
        <w:rPr>
          <w:b/>
          <w:sz w:val="22"/>
          <w:szCs w:val="22"/>
          <w:lang w:val="en-GB"/>
        </w:rPr>
        <w:tab/>
        <w:t>When a RA report is received and analysed by a RAN node, the RAN node is not aware whether the RA procedure is performed toward a cell in the MCG or in the SCG.</w:t>
      </w:r>
    </w:p>
    <w:p w14:paraId="0A52EE15" w14:textId="77777777" w:rsidR="00E55035" w:rsidRPr="00F4056D" w:rsidRDefault="00E55035" w:rsidP="00E55035">
      <w:pPr>
        <w:rPr>
          <w:b/>
          <w:sz w:val="22"/>
          <w:szCs w:val="22"/>
          <w:lang w:val="en-GB"/>
        </w:rPr>
      </w:pPr>
      <w:r w:rsidRPr="00F4056D">
        <w:rPr>
          <w:b/>
          <w:sz w:val="22"/>
          <w:szCs w:val="22"/>
          <w:lang w:val="en-GB"/>
        </w:rPr>
        <w:t>Observation 3</w:t>
      </w:r>
      <w:r w:rsidRPr="00F4056D">
        <w:rPr>
          <w:b/>
          <w:sz w:val="22"/>
          <w:szCs w:val="22"/>
          <w:lang w:val="en-GB"/>
        </w:rPr>
        <w:tab/>
        <w:t>By knowing whether the RA report is associated to a random access procedure executed toward a cell belonging to SCG or MCG, the network can differentiate the RACH issues as well as coverage issues for a cell acting as MCG or as SCG.</w:t>
      </w:r>
    </w:p>
    <w:p w14:paraId="2A844212" w14:textId="21F0EEA8" w:rsidR="00E55035" w:rsidRDefault="00E55035" w:rsidP="00E55035">
      <w:pPr>
        <w:rPr>
          <w:sz w:val="22"/>
          <w:szCs w:val="22"/>
        </w:rPr>
      </w:pPr>
    </w:p>
    <w:p w14:paraId="31E369CB" w14:textId="77777777" w:rsidR="00E50F8D" w:rsidRPr="00F4056D" w:rsidRDefault="00E50F8D" w:rsidP="00E50F8D">
      <w:pPr>
        <w:rPr>
          <w:sz w:val="22"/>
          <w:szCs w:val="22"/>
        </w:rPr>
      </w:pPr>
      <w:r w:rsidRPr="00F4056D">
        <w:rPr>
          <w:b/>
          <w:sz w:val="22"/>
          <w:szCs w:val="22"/>
        </w:rPr>
        <w:t>Proposal 1</w:t>
      </w:r>
      <w:r w:rsidRPr="00F4056D">
        <w:rPr>
          <w:b/>
          <w:sz w:val="22"/>
          <w:szCs w:val="22"/>
        </w:rPr>
        <w:tab/>
        <w:t>Include information in the RA report on whether the random access procedure was executed towards an MCG cell or an SCG cell.</w:t>
      </w:r>
    </w:p>
    <w:p w14:paraId="5BDBFFCB" w14:textId="77777777" w:rsidR="00E50F8D" w:rsidRDefault="00E50F8D" w:rsidP="00E55035">
      <w:pPr>
        <w:rPr>
          <w:sz w:val="22"/>
          <w:szCs w:val="22"/>
        </w:rPr>
      </w:pPr>
    </w:p>
    <w:p w14:paraId="43BB359B" w14:textId="1AD22D23" w:rsidR="00E50F8D" w:rsidRPr="00F4056D" w:rsidRDefault="00E50F8D" w:rsidP="00E50F8D">
      <w:pPr>
        <w:pStyle w:val="4"/>
        <w:numPr>
          <w:ilvl w:val="0"/>
          <w:numId w:val="0"/>
        </w:numPr>
        <w:ind w:left="1418" w:hanging="1418"/>
      </w:pPr>
      <w:r w:rsidRPr="00F4056D">
        <w:t>2.</w:t>
      </w:r>
      <w:r>
        <w:t>4.2</w:t>
      </w:r>
      <w:r w:rsidRPr="00F4056D">
        <w:t xml:space="preserve">   </w:t>
      </w:r>
      <w:r>
        <w:t>Summary</w:t>
      </w:r>
    </w:p>
    <w:p w14:paraId="09BA5EB0" w14:textId="262A82E4" w:rsidR="00E55035" w:rsidRPr="00F4056D" w:rsidRDefault="00E50F8D" w:rsidP="00E55035">
      <w:pPr>
        <w:rPr>
          <w:sz w:val="22"/>
          <w:szCs w:val="22"/>
        </w:rPr>
      </w:pPr>
      <w:r>
        <w:rPr>
          <w:sz w:val="22"/>
          <w:szCs w:val="22"/>
          <w:lang w:val="en-GB"/>
        </w:rPr>
        <w:t>It is proposed:</w:t>
      </w:r>
    </w:p>
    <w:p w14:paraId="4DCF4B05" w14:textId="564A1439" w:rsidR="00E55035" w:rsidRPr="00F4056D" w:rsidRDefault="00E50F8D" w:rsidP="00E55035">
      <w:pPr>
        <w:rPr>
          <w:b/>
          <w:sz w:val="22"/>
          <w:szCs w:val="22"/>
        </w:rPr>
      </w:pPr>
      <w:r w:rsidRPr="00F4056D">
        <w:rPr>
          <w:b/>
          <w:sz w:val="22"/>
          <w:szCs w:val="22"/>
          <w:highlight w:val="yellow"/>
        </w:rPr>
        <w:t>[For discussions] Summary proposal</w:t>
      </w:r>
      <w:r w:rsidR="00CD16D1">
        <w:rPr>
          <w:b/>
          <w:sz w:val="22"/>
          <w:szCs w:val="22"/>
          <w:highlight w:val="yellow"/>
        </w:rPr>
        <w:t xml:space="preserve"> 11</w:t>
      </w:r>
      <w:r w:rsidRPr="00F4056D">
        <w:rPr>
          <w:b/>
          <w:sz w:val="22"/>
          <w:szCs w:val="22"/>
          <w:highlight w:val="yellow"/>
        </w:rPr>
        <w:t xml:space="preserve">: </w:t>
      </w:r>
      <w:r w:rsidRPr="00E50F8D">
        <w:rPr>
          <w:b/>
          <w:sz w:val="22"/>
          <w:szCs w:val="22"/>
        </w:rPr>
        <w:t>Include information in the RA report on whether the random access procedure was executed towards an MCG cell or an SCG cell.</w:t>
      </w:r>
    </w:p>
    <w:p w14:paraId="32E0A5C1" w14:textId="77777777" w:rsidR="003E64C9" w:rsidRPr="00F4056D" w:rsidRDefault="003E64C9">
      <w:pPr>
        <w:rPr>
          <w:sz w:val="22"/>
          <w:szCs w:val="22"/>
        </w:rPr>
      </w:pPr>
    </w:p>
    <w:p w14:paraId="7D94AB22" w14:textId="1B9D7438" w:rsidR="005F37AC" w:rsidRPr="00F4056D" w:rsidRDefault="005F37AC" w:rsidP="005F37AC">
      <w:pPr>
        <w:pStyle w:val="3"/>
        <w:numPr>
          <w:ilvl w:val="0"/>
          <w:numId w:val="0"/>
        </w:numPr>
        <w:ind w:left="720" w:hanging="720"/>
        <w:rPr>
          <w:sz w:val="28"/>
        </w:rPr>
      </w:pPr>
      <w:r w:rsidRPr="00F4056D">
        <w:rPr>
          <w:sz w:val="28"/>
        </w:rPr>
        <w:t>2.</w:t>
      </w:r>
      <w:r w:rsidR="00D13D5C">
        <w:rPr>
          <w:sz w:val="28"/>
        </w:rPr>
        <w:t>5</w:t>
      </w:r>
      <w:r w:rsidRPr="00F4056D">
        <w:rPr>
          <w:sz w:val="28"/>
        </w:rPr>
        <w:tab/>
        <w:t>RACH Report Retrieval</w:t>
      </w:r>
    </w:p>
    <w:p w14:paraId="721510FB" w14:textId="00F30548" w:rsidR="00387490" w:rsidRPr="00F4056D" w:rsidRDefault="00387490" w:rsidP="00387490">
      <w:pPr>
        <w:pStyle w:val="4"/>
        <w:numPr>
          <w:ilvl w:val="0"/>
          <w:numId w:val="0"/>
        </w:numPr>
        <w:ind w:left="1418" w:hanging="1418"/>
      </w:pPr>
      <w:r w:rsidRPr="00F4056D">
        <w:t>2.</w:t>
      </w:r>
      <w:r>
        <w:t>5.1</w:t>
      </w:r>
      <w:r w:rsidRPr="00F4056D">
        <w:t xml:space="preserve">   </w:t>
      </w:r>
      <w:r>
        <w:t>List of relevant proposals</w:t>
      </w:r>
    </w:p>
    <w:p w14:paraId="589C41C9" w14:textId="7703C7D9" w:rsidR="005F37AC" w:rsidRPr="00F4056D" w:rsidRDefault="002359C9">
      <w:pPr>
        <w:rPr>
          <w:sz w:val="22"/>
          <w:szCs w:val="22"/>
        </w:rPr>
      </w:pPr>
      <w:r w:rsidRPr="00F4056D">
        <w:rPr>
          <w:sz w:val="22"/>
          <w:szCs w:val="22"/>
        </w:rPr>
        <w:t xml:space="preserve">For RACH report retrieval, </w:t>
      </w:r>
      <w:r w:rsidR="00F6698B" w:rsidRPr="00F4056D">
        <w:rPr>
          <w:sz w:val="22"/>
          <w:szCs w:val="22"/>
        </w:rPr>
        <w:t>the following proposals are listed:</w:t>
      </w:r>
    </w:p>
    <w:p w14:paraId="3B32D594" w14:textId="1CF620C2" w:rsidR="005F37AC" w:rsidRPr="00F4056D" w:rsidRDefault="005F37AC">
      <w:pPr>
        <w:rPr>
          <w:sz w:val="22"/>
          <w:szCs w:val="22"/>
        </w:rPr>
      </w:pPr>
      <w:r w:rsidRPr="00F4056D">
        <w:rPr>
          <w:sz w:val="22"/>
          <w:szCs w:val="22"/>
        </w:rPr>
        <w:t>[6], Huawei, HiSilicon</w:t>
      </w:r>
    </w:p>
    <w:p w14:paraId="0476676B" w14:textId="77777777" w:rsidR="000901A5" w:rsidRPr="00F4056D" w:rsidRDefault="000901A5" w:rsidP="000901A5">
      <w:pPr>
        <w:rPr>
          <w:b/>
        </w:rPr>
      </w:pPr>
      <w:r w:rsidRPr="00F4056D">
        <w:rPr>
          <w:b/>
        </w:rPr>
        <w:t>Proposal 1: It is proposed RAN2 to discuss the availability indicator of RACH reports.</w:t>
      </w:r>
    </w:p>
    <w:p w14:paraId="29537C95" w14:textId="26F3B03D" w:rsidR="005F37AC" w:rsidRPr="00F4056D" w:rsidRDefault="005F37AC">
      <w:pPr>
        <w:rPr>
          <w:sz w:val="22"/>
          <w:szCs w:val="22"/>
        </w:rPr>
      </w:pPr>
    </w:p>
    <w:p w14:paraId="6DBCEB99" w14:textId="764C730C" w:rsidR="00984044" w:rsidRPr="00F4056D" w:rsidRDefault="00984044">
      <w:pPr>
        <w:rPr>
          <w:sz w:val="22"/>
          <w:szCs w:val="22"/>
        </w:rPr>
      </w:pPr>
      <w:r w:rsidRPr="00F4056D">
        <w:rPr>
          <w:sz w:val="22"/>
          <w:szCs w:val="22"/>
        </w:rPr>
        <w:lastRenderedPageBreak/>
        <w:t>[11], Nokia</w:t>
      </w:r>
    </w:p>
    <w:p w14:paraId="6DE6846C" w14:textId="3FB30AF8" w:rsidR="00F34070" w:rsidRPr="00F4056D" w:rsidRDefault="00F34070">
      <w:pPr>
        <w:rPr>
          <w:sz w:val="22"/>
          <w:szCs w:val="22"/>
        </w:rPr>
      </w:pPr>
      <w:r w:rsidRPr="00F4056D">
        <w:rPr>
          <w:rStyle w:val="normaltextrun"/>
          <w:b/>
          <w:bCs/>
          <w:sz w:val="20"/>
          <w:szCs w:val="20"/>
        </w:rPr>
        <w:t>Proposal 1:</w:t>
      </w:r>
      <w:r w:rsidRPr="00F4056D">
        <w:rPr>
          <w:rStyle w:val="tabchar"/>
          <w:sz w:val="20"/>
          <w:szCs w:val="20"/>
        </w:rPr>
        <w:t xml:space="preserve"> </w:t>
      </w:r>
      <w:r w:rsidRPr="00F4056D">
        <w:rPr>
          <w:rStyle w:val="normaltextrun"/>
          <w:b/>
          <w:bCs/>
          <w:sz w:val="20"/>
          <w:szCs w:val="20"/>
        </w:rPr>
        <w:t>Rel-18 supports RACH Report retrieval based on a separate availability bit.</w:t>
      </w:r>
    </w:p>
    <w:p w14:paraId="27416726" w14:textId="23AA037B" w:rsidR="00BC47C3" w:rsidRPr="00F4056D" w:rsidRDefault="00BC47C3">
      <w:pPr>
        <w:rPr>
          <w:sz w:val="22"/>
          <w:szCs w:val="22"/>
        </w:rPr>
      </w:pPr>
    </w:p>
    <w:p w14:paraId="4C544B4B" w14:textId="430D0A99" w:rsidR="00BC47C3" w:rsidRPr="00F4056D" w:rsidRDefault="00A47406">
      <w:pPr>
        <w:rPr>
          <w:sz w:val="22"/>
          <w:szCs w:val="22"/>
        </w:rPr>
      </w:pPr>
      <w:r w:rsidRPr="00F4056D">
        <w:rPr>
          <w:sz w:val="22"/>
          <w:szCs w:val="22"/>
        </w:rPr>
        <w:t>[13], CMCC</w:t>
      </w:r>
    </w:p>
    <w:p w14:paraId="75C862F5" w14:textId="77777777" w:rsidR="00915690" w:rsidRPr="00F4056D" w:rsidRDefault="00915690" w:rsidP="00915690">
      <w:pPr>
        <w:pStyle w:val="00BodyText"/>
        <w:spacing w:beforeLines="50" w:before="180" w:after="0"/>
        <w:rPr>
          <w:rFonts w:ascii="Times New Roman" w:hAnsi="Times New Roman"/>
          <w:b/>
          <w:sz w:val="20"/>
          <w:lang w:val="en-GB" w:eastAsia="zh-CN"/>
        </w:rPr>
      </w:pPr>
      <w:r w:rsidRPr="00F4056D">
        <w:rPr>
          <w:rFonts w:ascii="Times New Roman" w:hAnsi="Times New Roman"/>
          <w:b/>
          <w:sz w:val="20"/>
          <w:lang w:val="en-GB" w:eastAsia="zh-CN"/>
        </w:rPr>
        <w:t xml:space="preserve">Proposal 3: RAN2 is asked to discuss on the support of UE based solution. </w:t>
      </w:r>
    </w:p>
    <w:p w14:paraId="665C5CAE" w14:textId="55AF9805" w:rsidR="00A47406" w:rsidRDefault="00A47406">
      <w:pPr>
        <w:rPr>
          <w:sz w:val="22"/>
          <w:szCs w:val="22"/>
          <w:lang w:val="en-GB"/>
        </w:rPr>
      </w:pPr>
    </w:p>
    <w:p w14:paraId="4950E63A" w14:textId="5F3CFCE3" w:rsidR="00387490" w:rsidRPr="00F4056D" w:rsidRDefault="00387490" w:rsidP="00387490">
      <w:pPr>
        <w:pStyle w:val="4"/>
        <w:numPr>
          <w:ilvl w:val="0"/>
          <w:numId w:val="0"/>
        </w:numPr>
        <w:ind w:left="1418" w:hanging="1418"/>
      </w:pPr>
      <w:r w:rsidRPr="00F4056D">
        <w:t>2.</w:t>
      </w:r>
      <w:r>
        <w:t>5.2</w:t>
      </w:r>
      <w:r w:rsidRPr="00F4056D">
        <w:t xml:space="preserve">   </w:t>
      </w:r>
      <w:r w:rsidR="002F4A95">
        <w:t>Summary</w:t>
      </w:r>
    </w:p>
    <w:p w14:paraId="0001FFB3" w14:textId="100C7265" w:rsidR="00F6698B" w:rsidRPr="00F4056D" w:rsidRDefault="00684015">
      <w:pPr>
        <w:rPr>
          <w:sz w:val="22"/>
          <w:szCs w:val="22"/>
          <w:lang w:val="en-GB"/>
        </w:rPr>
      </w:pPr>
      <w:r w:rsidRPr="00F4056D">
        <w:rPr>
          <w:sz w:val="22"/>
          <w:szCs w:val="22"/>
          <w:lang w:val="en-GB"/>
        </w:rPr>
        <w:t>In RAN3, the discussions focused on introducing a trigger from a gNB-DU to a gNB-CU when a RACH event is observed. Since RACH report information is known at the UE side, it is suggested RAN2 to discuss UE based solution.</w:t>
      </w:r>
    </w:p>
    <w:p w14:paraId="5925FAA7" w14:textId="0C6D2B39" w:rsidR="00767857" w:rsidRPr="00F4056D" w:rsidRDefault="002F4A95" w:rsidP="00767857">
      <w:pPr>
        <w:rPr>
          <w:b/>
        </w:rPr>
      </w:pPr>
      <w:r w:rsidRPr="00F4056D">
        <w:rPr>
          <w:b/>
          <w:sz w:val="22"/>
          <w:szCs w:val="22"/>
          <w:highlight w:val="yellow"/>
        </w:rPr>
        <w:t xml:space="preserve">[For discussions] Summary proposal </w:t>
      </w:r>
      <w:r w:rsidR="00CD16D1">
        <w:rPr>
          <w:b/>
          <w:sz w:val="22"/>
          <w:szCs w:val="22"/>
          <w:highlight w:val="yellow"/>
        </w:rPr>
        <w:t>12</w:t>
      </w:r>
      <w:r w:rsidRPr="00F4056D">
        <w:rPr>
          <w:b/>
          <w:sz w:val="22"/>
          <w:szCs w:val="22"/>
          <w:highlight w:val="yellow"/>
        </w:rPr>
        <w:t>:</w:t>
      </w:r>
      <w:r w:rsidRPr="002F4A95">
        <w:rPr>
          <w:b/>
          <w:sz w:val="22"/>
          <w:szCs w:val="22"/>
        </w:rPr>
        <w:t xml:space="preserve"> </w:t>
      </w:r>
      <w:r w:rsidR="00177CA8">
        <w:rPr>
          <w:b/>
          <w:sz w:val="22"/>
          <w:szCs w:val="22"/>
        </w:rPr>
        <w:t>RAN2 t</w:t>
      </w:r>
      <w:r w:rsidR="00767857" w:rsidRPr="002F4A95">
        <w:rPr>
          <w:b/>
        </w:rPr>
        <w:t>o discuss and agree on the availability indicator of RACH reports.</w:t>
      </w:r>
    </w:p>
    <w:p w14:paraId="1F67458F" w14:textId="57E44648" w:rsidR="00FC4EBB" w:rsidRPr="00F4056D" w:rsidRDefault="00FC4EBB">
      <w:pPr>
        <w:rPr>
          <w:sz w:val="22"/>
          <w:szCs w:val="22"/>
        </w:rPr>
      </w:pPr>
    </w:p>
    <w:p w14:paraId="2D5AF7B3"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3</w:t>
      </w:r>
      <w:r w:rsidRPr="00F4056D">
        <w:rPr>
          <w:rFonts w:ascii="Times New Roman" w:hAnsi="Times New Roman"/>
          <w:sz w:val="36"/>
        </w:rPr>
        <w:tab/>
        <w:t>Conclusion</w:t>
      </w:r>
      <w:r w:rsidR="00532EA3" w:rsidRPr="00F4056D">
        <w:rPr>
          <w:rFonts w:ascii="Times New Roman" w:hAnsi="Times New Roman"/>
          <w:sz w:val="36"/>
        </w:rPr>
        <w:t>s</w:t>
      </w:r>
    </w:p>
    <w:p w14:paraId="6870D221" w14:textId="25F0C140" w:rsidR="00D54286" w:rsidRDefault="004F2377">
      <w:pPr>
        <w:rPr>
          <w:sz w:val="22"/>
          <w:szCs w:val="22"/>
        </w:rPr>
      </w:pPr>
      <w:r w:rsidRPr="00F4056D">
        <w:rPr>
          <w:sz w:val="22"/>
          <w:szCs w:val="22"/>
        </w:rPr>
        <w:t>Based on the analysis in section 2, the following summary proposals are made:</w:t>
      </w:r>
    </w:p>
    <w:p w14:paraId="1B2DD33F" w14:textId="767CDCBD" w:rsidR="002F4A95" w:rsidRPr="002F4A95" w:rsidRDefault="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or RACH report about RACH partitioning information</w:t>
      </w:r>
    </w:p>
    <w:p w14:paraId="078C7D85" w14:textId="25BAE0CE" w:rsidR="002F4A95" w:rsidRDefault="00866EA3">
      <w:pPr>
        <w:rPr>
          <w:sz w:val="22"/>
          <w:szCs w:val="22"/>
        </w:rPr>
      </w:pPr>
      <w:r w:rsidRPr="00866EA3">
        <w:rPr>
          <w:rFonts w:hint="eastAsia"/>
          <w:sz w:val="22"/>
          <w:szCs w:val="22"/>
          <w:highlight w:val="green"/>
        </w:rPr>
        <w:t>A</w:t>
      </w:r>
      <w:r w:rsidRPr="00866EA3">
        <w:rPr>
          <w:sz w:val="22"/>
          <w:szCs w:val="22"/>
          <w:highlight w:val="green"/>
        </w:rPr>
        <w:t>greeable proposals:</w:t>
      </w:r>
    </w:p>
    <w:p w14:paraId="5F3B9DDE" w14:textId="77777777" w:rsidR="00CD16D1" w:rsidRPr="00CD16D1" w:rsidRDefault="00CD16D1" w:rsidP="00CD16D1">
      <w:pPr>
        <w:rPr>
          <w:b/>
          <w:sz w:val="22"/>
          <w:szCs w:val="22"/>
        </w:rPr>
      </w:pPr>
      <w:r w:rsidRPr="00CD16D1">
        <w:rPr>
          <w:b/>
          <w:sz w:val="22"/>
          <w:szCs w:val="22"/>
        </w:rPr>
        <w:t>Summary proposal 1: Agree to add the following parameters into RACH report for RACH partitioning:</w:t>
      </w:r>
    </w:p>
    <w:p w14:paraId="0D243F3E" w14:textId="77777777" w:rsidR="00CD16D1" w:rsidRPr="00CD16D1" w:rsidRDefault="00CD16D1" w:rsidP="00CD16D1">
      <w:pPr>
        <w:pStyle w:val="af"/>
        <w:numPr>
          <w:ilvl w:val="0"/>
          <w:numId w:val="6"/>
        </w:numPr>
        <w:ind w:firstLineChars="0"/>
        <w:rPr>
          <w:b/>
          <w:sz w:val="22"/>
          <w:szCs w:val="22"/>
        </w:rPr>
      </w:pPr>
      <w:r w:rsidRPr="00CD16D1">
        <w:rPr>
          <w:b/>
          <w:sz w:val="22"/>
          <w:szCs w:val="22"/>
        </w:rPr>
        <w:t>Intended feature combination, or the feature or the combination of features that triggered the RACH</w:t>
      </w:r>
    </w:p>
    <w:p w14:paraId="429AEF16" w14:textId="77777777" w:rsidR="00CD16D1" w:rsidRPr="00CD16D1" w:rsidRDefault="00CD16D1" w:rsidP="00CD16D1">
      <w:pPr>
        <w:pStyle w:val="af"/>
        <w:numPr>
          <w:ilvl w:val="0"/>
          <w:numId w:val="6"/>
        </w:numPr>
        <w:ind w:firstLineChars="0"/>
        <w:rPr>
          <w:b/>
          <w:sz w:val="22"/>
          <w:szCs w:val="22"/>
        </w:rPr>
      </w:pPr>
      <w:r w:rsidRPr="00CD16D1">
        <w:rPr>
          <w:b/>
          <w:sz w:val="22"/>
          <w:szCs w:val="22"/>
        </w:rPr>
        <w:t>Used feature combination, or the feature or the combination of features applicable to the RACH procedure</w:t>
      </w:r>
    </w:p>
    <w:p w14:paraId="3519329C" w14:textId="4C003549" w:rsidR="00866EA3" w:rsidRPr="00CD16D1" w:rsidRDefault="00CD16D1">
      <w:pPr>
        <w:rPr>
          <w:sz w:val="22"/>
          <w:szCs w:val="22"/>
        </w:rPr>
      </w:pPr>
      <w:r w:rsidRPr="00CD16D1">
        <w:rPr>
          <w:b/>
          <w:sz w:val="22"/>
          <w:szCs w:val="22"/>
        </w:rPr>
        <w:t>Summary proposal 2: T</w:t>
      </w:r>
      <w:r w:rsidRPr="00F4056D">
        <w:rPr>
          <w:b/>
          <w:sz w:val="22"/>
          <w:szCs w:val="22"/>
        </w:rPr>
        <w:t xml:space="preserve">he RACH related information included in R16 and R17 RA report can also be applied for RACH partitioning RA report, with the extension to include the feature combination </w:t>
      </w:r>
      <w:r w:rsidRPr="00F4056D">
        <w:rPr>
          <w:b/>
          <w:sz w:val="22"/>
          <w:szCs w:val="22"/>
        </w:rPr>
        <w:lastRenderedPageBreak/>
        <w:t>associated with the selected RACH partition.</w:t>
      </w:r>
    </w:p>
    <w:p w14:paraId="18C48DF9" w14:textId="5E44894D" w:rsidR="002F4A95" w:rsidRDefault="002F4A95">
      <w:pPr>
        <w:rPr>
          <w:sz w:val="22"/>
          <w:szCs w:val="22"/>
        </w:rPr>
      </w:pPr>
    </w:p>
    <w:p w14:paraId="15ACFECD" w14:textId="727981D1" w:rsidR="00CD16D1" w:rsidRDefault="00CD16D1" w:rsidP="00CD16D1">
      <w:pPr>
        <w:rPr>
          <w:sz w:val="22"/>
          <w:szCs w:val="22"/>
        </w:rPr>
      </w:pPr>
      <w:r w:rsidRPr="00CD16D1">
        <w:rPr>
          <w:sz w:val="22"/>
          <w:szCs w:val="22"/>
          <w:highlight w:val="yellow"/>
        </w:rPr>
        <w:t>Proposals that need discussions:</w:t>
      </w:r>
    </w:p>
    <w:p w14:paraId="7E43FA12" w14:textId="1D59975F" w:rsidR="00CD16D1" w:rsidRPr="00CD16D1" w:rsidRDefault="00CD16D1" w:rsidP="00CD16D1">
      <w:pPr>
        <w:rPr>
          <w:b/>
          <w:sz w:val="22"/>
          <w:szCs w:val="22"/>
        </w:rPr>
      </w:pPr>
      <w:r w:rsidRPr="00CD16D1">
        <w:rPr>
          <w:b/>
          <w:sz w:val="22"/>
          <w:szCs w:val="22"/>
        </w:rPr>
        <w:t>Summary proposal 1: Discuss whether to add the following parameters into RACH report for RACH partitioning:</w:t>
      </w:r>
    </w:p>
    <w:p w14:paraId="10DD7010" w14:textId="77777777" w:rsidR="00CD16D1" w:rsidRPr="00CD16D1" w:rsidRDefault="00CD16D1" w:rsidP="00CD16D1">
      <w:pPr>
        <w:pStyle w:val="af"/>
        <w:numPr>
          <w:ilvl w:val="0"/>
          <w:numId w:val="6"/>
        </w:numPr>
        <w:ind w:firstLineChars="0"/>
        <w:rPr>
          <w:b/>
          <w:sz w:val="22"/>
          <w:szCs w:val="22"/>
        </w:rPr>
      </w:pPr>
      <w:r w:rsidRPr="00CD16D1">
        <w:rPr>
          <w:b/>
          <w:sz w:val="22"/>
          <w:szCs w:val="22"/>
        </w:rPr>
        <w:t>Priority of each intended feature</w:t>
      </w:r>
    </w:p>
    <w:p w14:paraId="1A20E277" w14:textId="1110D4BB" w:rsidR="00CD16D1" w:rsidRPr="00F4056D" w:rsidRDefault="00CD16D1" w:rsidP="00CD16D1">
      <w:pPr>
        <w:rPr>
          <w:b/>
          <w:sz w:val="22"/>
          <w:szCs w:val="22"/>
        </w:rPr>
      </w:pPr>
      <w:r w:rsidRPr="00CD16D1">
        <w:rPr>
          <w:b/>
          <w:sz w:val="22"/>
          <w:szCs w:val="22"/>
        </w:rPr>
        <w:t>Summary proposal 2: Discuss whether to add the following parameters into RACH report for RACH partitioning:</w:t>
      </w:r>
    </w:p>
    <w:p w14:paraId="7A9CC219" w14:textId="77777777" w:rsidR="00CD16D1" w:rsidRPr="00D17CDF" w:rsidRDefault="00CD16D1" w:rsidP="00CD16D1">
      <w:pPr>
        <w:pStyle w:val="af"/>
        <w:numPr>
          <w:ilvl w:val="0"/>
          <w:numId w:val="6"/>
        </w:numPr>
        <w:ind w:firstLineChars="0"/>
        <w:rPr>
          <w:b/>
          <w:sz w:val="22"/>
          <w:szCs w:val="22"/>
        </w:rPr>
      </w:pPr>
      <w:r w:rsidRPr="00D17CDF">
        <w:rPr>
          <w:b/>
          <w:sz w:val="22"/>
          <w:szCs w:val="22"/>
        </w:rPr>
        <w:t>Msg3 repetition</w:t>
      </w:r>
    </w:p>
    <w:p w14:paraId="6ACF353C" w14:textId="77777777" w:rsidR="00CD16D1" w:rsidRPr="00D17CDF" w:rsidRDefault="00CD16D1" w:rsidP="00CD16D1">
      <w:pPr>
        <w:pStyle w:val="af"/>
        <w:numPr>
          <w:ilvl w:val="0"/>
          <w:numId w:val="6"/>
        </w:numPr>
        <w:ind w:firstLineChars="0"/>
        <w:rPr>
          <w:b/>
          <w:sz w:val="22"/>
          <w:szCs w:val="22"/>
        </w:rPr>
      </w:pPr>
      <w:r w:rsidRPr="00D17CDF">
        <w:rPr>
          <w:b/>
          <w:sz w:val="22"/>
          <w:szCs w:val="22"/>
        </w:rPr>
        <w:t>SCG activation/deactivation</w:t>
      </w:r>
    </w:p>
    <w:p w14:paraId="2A3A3E40" w14:textId="77777777" w:rsidR="00CD16D1" w:rsidRPr="00D17CDF" w:rsidRDefault="00CD16D1" w:rsidP="00CD16D1">
      <w:pPr>
        <w:pStyle w:val="af"/>
        <w:numPr>
          <w:ilvl w:val="0"/>
          <w:numId w:val="6"/>
        </w:numPr>
        <w:ind w:firstLineChars="0"/>
        <w:rPr>
          <w:b/>
          <w:sz w:val="22"/>
          <w:szCs w:val="22"/>
        </w:rPr>
      </w:pPr>
      <w:r w:rsidRPr="00D17CDF">
        <w:rPr>
          <w:b/>
          <w:sz w:val="22"/>
          <w:szCs w:val="22"/>
        </w:rPr>
        <w:t>BFR recovery for two BFD-RS sets</w:t>
      </w:r>
    </w:p>
    <w:p w14:paraId="1772F60B" w14:textId="77777777" w:rsidR="00CD16D1" w:rsidRPr="00D17CDF" w:rsidRDefault="00CD16D1" w:rsidP="00CD16D1">
      <w:pPr>
        <w:pStyle w:val="af"/>
        <w:numPr>
          <w:ilvl w:val="0"/>
          <w:numId w:val="6"/>
        </w:numPr>
        <w:ind w:firstLineChars="0"/>
        <w:rPr>
          <w:b/>
          <w:sz w:val="22"/>
          <w:szCs w:val="22"/>
        </w:rPr>
      </w:pPr>
      <w:r w:rsidRPr="00D17CDF">
        <w:rPr>
          <w:b/>
          <w:sz w:val="22"/>
          <w:szCs w:val="22"/>
        </w:rPr>
        <w:t>UE reports the features applicable for the RA procedure but not associated with the selected set of RACH resources</w:t>
      </w:r>
    </w:p>
    <w:p w14:paraId="3055C0D7" w14:textId="77777777" w:rsidR="00CD16D1" w:rsidRPr="00D17CDF" w:rsidRDefault="00CD16D1" w:rsidP="00CD16D1">
      <w:pPr>
        <w:pStyle w:val="af"/>
        <w:numPr>
          <w:ilvl w:val="0"/>
          <w:numId w:val="6"/>
        </w:numPr>
        <w:ind w:firstLineChars="0"/>
        <w:rPr>
          <w:b/>
          <w:sz w:val="22"/>
          <w:szCs w:val="22"/>
        </w:rPr>
      </w:pPr>
      <w:r w:rsidRPr="00D17CDF">
        <w:rPr>
          <w:b/>
          <w:sz w:val="22"/>
          <w:szCs w:val="22"/>
        </w:rPr>
        <w:t>The starting preamble index associated to this RA partition</w:t>
      </w:r>
    </w:p>
    <w:p w14:paraId="4AEAFF4A" w14:textId="77777777" w:rsidR="00CD16D1" w:rsidRPr="00CD16D1" w:rsidRDefault="00CD16D1" w:rsidP="00CC4A57">
      <w:pPr>
        <w:pStyle w:val="af"/>
        <w:numPr>
          <w:ilvl w:val="0"/>
          <w:numId w:val="6"/>
        </w:numPr>
        <w:ind w:firstLineChars="0"/>
        <w:rPr>
          <w:sz w:val="22"/>
          <w:szCs w:val="22"/>
        </w:rPr>
      </w:pPr>
      <w:r w:rsidRPr="00CD16D1">
        <w:rPr>
          <w:b/>
          <w:sz w:val="22"/>
          <w:szCs w:val="22"/>
        </w:rPr>
        <w:t>The total number of preambles associated to this RA partition</w:t>
      </w:r>
    </w:p>
    <w:p w14:paraId="06543747" w14:textId="32503AC2" w:rsidR="00CD16D1" w:rsidRPr="00CD16D1" w:rsidRDefault="00CD16D1" w:rsidP="00CC4A57">
      <w:pPr>
        <w:pStyle w:val="af"/>
        <w:numPr>
          <w:ilvl w:val="0"/>
          <w:numId w:val="6"/>
        </w:numPr>
        <w:ind w:firstLineChars="0"/>
        <w:rPr>
          <w:sz w:val="22"/>
          <w:szCs w:val="22"/>
        </w:rPr>
      </w:pPr>
      <w:r w:rsidRPr="00CD16D1">
        <w:rPr>
          <w:b/>
          <w:sz w:val="22"/>
          <w:szCs w:val="22"/>
        </w:rPr>
        <w:t>UE logs the elapsed time since logging the RA report until sending the report to the network</w:t>
      </w:r>
    </w:p>
    <w:p w14:paraId="0D5EFF09" w14:textId="3450996B" w:rsidR="00CD16D1" w:rsidRPr="00F4056D" w:rsidRDefault="00CD16D1" w:rsidP="00CD16D1">
      <w:pPr>
        <w:rPr>
          <w:b/>
          <w:sz w:val="22"/>
          <w:szCs w:val="22"/>
        </w:rPr>
      </w:pPr>
      <w:r w:rsidRPr="00CD16D1">
        <w:rPr>
          <w:b/>
          <w:sz w:val="22"/>
          <w:szCs w:val="22"/>
        </w:rPr>
        <w:t>Summary proposal 3: RAN2 to study whether and h</w:t>
      </w:r>
      <w:r w:rsidRPr="00F4056D">
        <w:rPr>
          <w:b/>
          <w:sz w:val="22"/>
          <w:szCs w:val="22"/>
        </w:rPr>
        <w:t>ow to address the following issue:</w:t>
      </w:r>
    </w:p>
    <w:p w14:paraId="106AB73E" w14:textId="77777777" w:rsidR="00CD16D1" w:rsidRPr="00F4056D" w:rsidRDefault="00CD16D1" w:rsidP="00CD16D1">
      <w:pPr>
        <w:pStyle w:val="af"/>
        <w:numPr>
          <w:ilvl w:val="0"/>
          <w:numId w:val="6"/>
        </w:numPr>
        <w:ind w:firstLineChars="0"/>
        <w:rPr>
          <w:b/>
          <w:sz w:val="22"/>
          <w:szCs w:val="22"/>
        </w:rPr>
      </w:pPr>
      <w:r w:rsidRPr="00F4056D">
        <w:rPr>
          <w:b/>
          <w:sz w:val="22"/>
          <w:szCs w:val="22"/>
        </w:rPr>
        <w:t>The RACH feature/feature combination which is selected by the UE may not be same as the RACH feature/feature combination that is available for the UE</w:t>
      </w:r>
    </w:p>
    <w:p w14:paraId="65FEE92E" w14:textId="7F447C33" w:rsidR="00CD16D1" w:rsidRPr="00F4056D" w:rsidRDefault="00CD16D1" w:rsidP="00CD16D1">
      <w:pPr>
        <w:rPr>
          <w:sz w:val="22"/>
          <w:szCs w:val="22"/>
        </w:rPr>
      </w:pPr>
      <w:r w:rsidRPr="00CD16D1">
        <w:rPr>
          <w:b/>
          <w:sz w:val="22"/>
          <w:szCs w:val="22"/>
        </w:rPr>
        <w:t>Summary proposal 4: UE reports the combination of features associated with the set of RACH resources selected for the random access procedure for an unsuccessful completed RA procedure.</w:t>
      </w:r>
    </w:p>
    <w:p w14:paraId="7C3E589E" w14:textId="2F988294" w:rsidR="00CD16D1" w:rsidRPr="00F4056D" w:rsidRDefault="00CD16D1" w:rsidP="00CD16D1">
      <w:pPr>
        <w:rPr>
          <w:b/>
          <w:sz w:val="22"/>
          <w:szCs w:val="22"/>
          <w:highlight w:val="yellow"/>
        </w:rPr>
      </w:pPr>
      <w:r w:rsidRPr="00CD16D1">
        <w:rPr>
          <w:b/>
          <w:sz w:val="22"/>
          <w:szCs w:val="22"/>
        </w:rPr>
        <w:t>Summary proposal 5: For RACH p</w:t>
      </w:r>
      <w:r>
        <w:rPr>
          <w:b/>
          <w:sz w:val="22"/>
          <w:szCs w:val="22"/>
        </w:rPr>
        <w:t>erformance information, t</w:t>
      </w:r>
      <w:r w:rsidRPr="00F4056D">
        <w:rPr>
          <w:b/>
          <w:sz w:val="22"/>
          <w:szCs w:val="22"/>
        </w:rPr>
        <w:t>he UE includes the following parameters in the RACH report:</w:t>
      </w:r>
    </w:p>
    <w:p w14:paraId="7EDAAE37" w14:textId="77777777" w:rsidR="00CD16D1" w:rsidRPr="00F4056D" w:rsidRDefault="00CD16D1" w:rsidP="00CD16D1">
      <w:pPr>
        <w:pStyle w:val="af"/>
        <w:numPr>
          <w:ilvl w:val="0"/>
          <w:numId w:val="6"/>
        </w:numPr>
        <w:ind w:firstLineChars="0"/>
        <w:rPr>
          <w:sz w:val="22"/>
          <w:szCs w:val="22"/>
        </w:rPr>
      </w:pPr>
      <w:r w:rsidRPr="00F4056D">
        <w:rPr>
          <w:b/>
          <w:bCs/>
        </w:rPr>
        <w:t>RSRP of downlink pathloss reference for 4-step RA</w:t>
      </w:r>
    </w:p>
    <w:p w14:paraId="265A67E5" w14:textId="77777777" w:rsidR="00CD16D1" w:rsidRPr="00F4056D" w:rsidRDefault="00CD16D1" w:rsidP="00CD16D1">
      <w:pPr>
        <w:pStyle w:val="af"/>
        <w:numPr>
          <w:ilvl w:val="0"/>
          <w:numId w:val="6"/>
        </w:numPr>
        <w:ind w:firstLineChars="0"/>
        <w:rPr>
          <w:sz w:val="22"/>
          <w:szCs w:val="22"/>
        </w:rPr>
      </w:pPr>
      <w:r w:rsidRPr="00F4056D">
        <w:rPr>
          <w:b/>
          <w:bCs/>
        </w:rPr>
        <w:t xml:space="preserve">indication to indicate whether RSRP of selected beam is above </w:t>
      </w:r>
      <w:r w:rsidRPr="00F4056D">
        <w:rPr>
          <w:b/>
          <w:bCs/>
          <w:i/>
          <w:iCs/>
        </w:rPr>
        <w:t>rsrp-ThresholdMsg3</w:t>
      </w:r>
      <w:r w:rsidRPr="00F4056D">
        <w:rPr>
          <w:b/>
          <w:bCs/>
        </w:rPr>
        <w:t xml:space="preserve"> or not per RA attempt</w:t>
      </w:r>
    </w:p>
    <w:p w14:paraId="75509607" w14:textId="77777777" w:rsidR="00CD16D1" w:rsidRPr="00F4056D" w:rsidRDefault="00CD16D1" w:rsidP="00CD16D1">
      <w:pPr>
        <w:pStyle w:val="af"/>
        <w:numPr>
          <w:ilvl w:val="0"/>
          <w:numId w:val="6"/>
        </w:numPr>
        <w:ind w:firstLineChars="0"/>
        <w:rPr>
          <w:sz w:val="22"/>
          <w:szCs w:val="22"/>
        </w:rPr>
      </w:pPr>
      <w:r w:rsidRPr="00F4056D">
        <w:rPr>
          <w:b/>
          <w:bCs/>
        </w:rPr>
        <w:t>Msg3 repetition number configured and applied for the RA procedure</w:t>
      </w:r>
    </w:p>
    <w:p w14:paraId="7A01DDC3" w14:textId="4B415FEA" w:rsidR="00CD16D1" w:rsidRPr="00CD16D1" w:rsidRDefault="00CD16D1" w:rsidP="00CD16D1">
      <w:pPr>
        <w:rPr>
          <w:b/>
          <w:lang w:eastAsia="ko-KR"/>
        </w:rPr>
      </w:pPr>
      <w:r w:rsidRPr="00CD16D1">
        <w:rPr>
          <w:b/>
          <w:sz w:val="22"/>
          <w:szCs w:val="22"/>
        </w:rPr>
        <w:lastRenderedPageBreak/>
        <w:t xml:space="preserve">Summary proposal 6: </w:t>
      </w:r>
      <w:r w:rsidRPr="00CD16D1">
        <w:rPr>
          <w:b/>
          <w:lang w:eastAsia="ko-KR"/>
        </w:rPr>
        <w:t>When the applicable feature is slicing, include NSAG Id and NAS provided NSAG priority of the relevant NSAGs in RACH report.</w:t>
      </w:r>
    </w:p>
    <w:p w14:paraId="34A579E0" w14:textId="2609702C" w:rsidR="00CD16D1" w:rsidRPr="00F4056D" w:rsidRDefault="00CD16D1" w:rsidP="00CD16D1">
      <w:pPr>
        <w:rPr>
          <w:b/>
          <w:sz w:val="22"/>
          <w:szCs w:val="22"/>
        </w:rPr>
      </w:pPr>
      <w:r w:rsidRPr="00CD16D1">
        <w:rPr>
          <w:b/>
          <w:sz w:val="22"/>
          <w:szCs w:val="22"/>
        </w:rPr>
        <w:t xml:space="preserve">Summary proposal 7: </w:t>
      </w:r>
      <w:r w:rsidRPr="00CD16D1">
        <w:rPr>
          <w:b/>
          <w:sz w:val="22"/>
          <w:szCs w:val="22"/>
          <w:lang w:val="sv-SE"/>
        </w:rPr>
        <w:t>UE includes RA and SDT information in RA report when an SDT operation fails.</w:t>
      </w:r>
    </w:p>
    <w:p w14:paraId="0B200225" w14:textId="77777777" w:rsidR="00CD16D1" w:rsidRPr="00CD16D1" w:rsidRDefault="00CD16D1">
      <w:pPr>
        <w:rPr>
          <w:sz w:val="22"/>
          <w:szCs w:val="22"/>
        </w:rPr>
      </w:pPr>
    </w:p>
    <w:p w14:paraId="38C7D522" w14:textId="3B6E9FBA"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addition of RACH information to other SON reports</w:t>
      </w:r>
    </w:p>
    <w:p w14:paraId="22DF06B4" w14:textId="77777777" w:rsidR="00CD16D1" w:rsidRDefault="00CD16D1" w:rsidP="00CD16D1">
      <w:pPr>
        <w:rPr>
          <w:sz w:val="22"/>
          <w:szCs w:val="22"/>
        </w:rPr>
      </w:pPr>
      <w:r w:rsidRPr="00CD16D1">
        <w:rPr>
          <w:sz w:val="22"/>
          <w:szCs w:val="22"/>
          <w:highlight w:val="yellow"/>
        </w:rPr>
        <w:t>Proposals that need discussions:</w:t>
      </w:r>
    </w:p>
    <w:p w14:paraId="713F5739" w14:textId="2AA0AEF0" w:rsidR="00CD16D1" w:rsidRPr="00B473B1" w:rsidRDefault="00CD16D1" w:rsidP="00CD16D1">
      <w:pPr>
        <w:rPr>
          <w:sz w:val="22"/>
          <w:szCs w:val="22"/>
        </w:rPr>
      </w:pPr>
      <w:r w:rsidRPr="00CD16D1">
        <w:rPr>
          <w:b/>
          <w:sz w:val="22"/>
          <w:szCs w:val="22"/>
        </w:rPr>
        <w:t xml:space="preserve">Summary proposal 8: </w:t>
      </w:r>
      <w:r w:rsidRPr="00CD16D1">
        <w:rPr>
          <w:b/>
          <w:sz w:val="22"/>
          <w:szCs w:val="22"/>
          <w:lang w:val="sv-SE"/>
        </w:rPr>
        <w:t>RAN2 can further discuss whether enhanced RA-Report (about RACH partitioning information) are also needed for RLF report and Successful Handover report</w:t>
      </w:r>
      <w:r>
        <w:rPr>
          <w:b/>
          <w:sz w:val="22"/>
          <w:szCs w:val="22"/>
          <w:lang w:val="sv-SE"/>
        </w:rPr>
        <w:t>.</w:t>
      </w:r>
    </w:p>
    <w:p w14:paraId="1F4B1767" w14:textId="1ECD8A42" w:rsidR="002F4A95" w:rsidRDefault="002F4A95">
      <w:pPr>
        <w:rPr>
          <w:sz w:val="22"/>
          <w:szCs w:val="22"/>
        </w:rPr>
      </w:pPr>
    </w:p>
    <w:p w14:paraId="355BB6A3" w14:textId="685E254E"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SgNB RACH report for MR-DC scenarios</w:t>
      </w:r>
    </w:p>
    <w:p w14:paraId="737EE00F" w14:textId="77777777" w:rsidR="00CD16D1" w:rsidRDefault="00CD16D1" w:rsidP="00CD16D1">
      <w:pPr>
        <w:rPr>
          <w:sz w:val="22"/>
          <w:szCs w:val="22"/>
        </w:rPr>
      </w:pPr>
      <w:r w:rsidRPr="00CD16D1">
        <w:rPr>
          <w:sz w:val="22"/>
          <w:szCs w:val="22"/>
          <w:highlight w:val="yellow"/>
        </w:rPr>
        <w:t>Proposals that need discussions:</w:t>
      </w:r>
    </w:p>
    <w:p w14:paraId="71391EE3" w14:textId="6110ED72" w:rsidR="00CD16D1" w:rsidRPr="00CD16D1" w:rsidRDefault="00CD16D1" w:rsidP="00CD16D1">
      <w:pPr>
        <w:rPr>
          <w:sz w:val="22"/>
          <w:szCs w:val="22"/>
        </w:rPr>
      </w:pPr>
      <w:r w:rsidRPr="00CD16D1">
        <w:rPr>
          <w:b/>
          <w:sz w:val="22"/>
          <w:szCs w:val="22"/>
        </w:rPr>
        <w:t xml:space="preserve">Summary proposal 9: </w:t>
      </w:r>
      <w:r w:rsidRPr="00CD16D1">
        <w:rPr>
          <w:b/>
          <w:sz w:val="22"/>
          <w:szCs w:val="22"/>
          <w:lang w:val="sv-SE"/>
        </w:rPr>
        <w:t>For NE-DC, the UE collects SN RA report container (for LTE) and reports to the NR MN. Additionally, the UE also includes the PSCell identity for the stored SN RA report (FFS on the format).</w:t>
      </w:r>
    </w:p>
    <w:p w14:paraId="3762EBDE" w14:textId="4083CF30" w:rsidR="00CD16D1" w:rsidRPr="00CD16D1" w:rsidRDefault="00CD16D1" w:rsidP="00CD16D1">
      <w:pPr>
        <w:rPr>
          <w:b/>
          <w:sz w:val="22"/>
          <w:szCs w:val="22"/>
        </w:rPr>
      </w:pPr>
      <w:r w:rsidRPr="00CD16D1">
        <w:rPr>
          <w:b/>
          <w:sz w:val="22"/>
          <w:szCs w:val="22"/>
        </w:rPr>
        <w:t>Summary proposal 10: For EN-DC and NG-EN-DC, there are the following options:</w:t>
      </w:r>
    </w:p>
    <w:p w14:paraId="68FF71CC" w14:textId="77777777" w:rsidR="00CD16D1" w:rsidRPr="00CD16D1" w:rsidRDefault="00CD16D1" w:rsidP="00CD16D1">
      <w:pPr>
        <w:pStyle w:val="af"/>
        <w:numPr>
          <w:ilvl w:val="0"/>
          <w:numId w:val="22"/>
        </w:numPr>
        <w:ind w:firstLineChars="0"/>
        <w:rPr>
          <w:b/>
          <w:sz w:val="22"/>
          <w:szCs w:val="22"/>
        </w:rPr>
      </w:pPr>
      <w:r w:rsidRPr="00CD16D1">
        <w:rPr>
          <w:b/>
          <w:sz w:val="22"/>
          <w:szCs w:val="22"/>
        </w:rPr>
        <w:t>the NR SN fetching the list of NR RA reports via SRB3 can be considered for the SN RACH report in the (NG) EN-DC scenario</w:t>
      </w:r>
    </w:p>
    <w:p w14:paraId="2ABD8A42" w14:textId="77777777" w:rsidR="00CD16D1" w:rsidRPr="00CD16D1" w:rsidRDefault="00CD16D1" w:rsidP="00CD16D1">
      <w:pPr>
        <w:pStyle w:val="af"/>
        <w:numPr>
          <w:ilvl w:val="0"/>
          <w:numId w:val="22"/>
        </w:numPr>
        <w:ind w:firstLineChars="0"/>
        <w:rPr>
          <w:b/>
          <w:sz w:val="22"/>
          <w:szCs w:val="22"/>
        </w:rPr>
      </w:pPr>
      <w:r w:rsidRPr="00CD16D1">
        <w:rPr>
          <w:b/>
          <w:sz w:val="22"/>
          <w:szCs w:val="22"/>
        </w:rPr>
        <w:t>the UE collects SN RA report container (for NR) and reports to the LTE MN, and additionally the UE also includes the PSCell identity for the stored SN RA report (FFS on the format).</w:t>
      </w:r>
    </w:p>
    <w:p w14:paraId="608A098A" w14:textId="2A9CCD93" w:rsidR="002F4A95" w:rsidRDefault="002F4A95">
      <w:pPr>
        <w:rPr>
          <w:sz w:val="22"/>
          <w:szCs w:val="22"/>
        </w:rPr>
      </w:pPr>
    </w:p>
    <w:p w14:paraId="5C873D18" w14:textId="5114FFE4" w:rsidR="002F4A95" w:rsidRDefault="002F4A95">
      <w:pPr>
        <w:rPr>
          <w:sz w:val="22"/>
          <w:szCs w:val="22"/>
        </w:rPr>
      </w:pPr>
      <w:r w:rsidRPr="002F4A95">
        <w:rPr>
          <w:rFonts w:hint="eastAsia"/>
          <w:b/>
          <w:color w:val="C00000"/>
          <w:sz w:val="22"/>
          <w:szCs w:val="22"/>
          <w:u w:val="single"/>
        </w:rPr>
        <w:t>F</w:t>
      </w:r>
      <w:r w:rsidRPr="002F4A95">
        <w:rPr>
          <w:b/>
          <w:color w:val="C00000"/>
          <w:sz w:val="22"/>
          <w:szCs w:val="22"/>
          <w:u w:val="single"/>
        </w:rPr>
        <w:t xml:space="preserve">or </w:t>
      </w:r>
      <w:r>
        <w:rPr>
          <w:b/>
          <w:color w:val="C00000"/>
          <w:sz w:val="22"/>
          <w:szCs w:val="22"/>
          <w:u w:val="single"/>
        </w:rPr>
        <w:t>enhancement of RA report for DC scenario</w:t>
      </w:r>
    </w:p>
    <w:p w14:paraId="5EA66D53" w14:textId="77777777" w:rsidR="00CD16D1" w:rsidRDefault="00CD16D1" w:rsidP="00CD16D1">
      <w:pPr>
        <w:rPr>
          <w:sz w:val="22"/>
          <w:szCs w:val="22"/>
        </w:rPr>
      </w:pPr>
      <w:r w:rsidRPr="00CD16D1">
        <w:rPr>
          <w:sz w:val="22"/>
          <w:szCs w:val="22"/>
          <w:highlight w:val="yellow"/>
        </w:rPr>
        <w:t>Proposals that need discussions:</w:t>
      </w:r>
    </w:p>
    <w:p w14:paraId="5007C15B" w14:textId="6566A438" w:rsidR="00CD16D1" w:rsidRPr="00F4056D" w:rsidRDefault="00CD16D1" w:rsidP="00CD16D1">
      <w:pPr>
        <w:rPr>
          <w:b/>
          <w:sz w:val="22"/>
          <w:szCs w:val="22"/>
        </w:rPr>
      </w:pPr>
      <w:r w:rsidRPr="00CD16D1">
        <w:rPr>
          <w:b/>
          <w:sz w:val="22"/>
          <w:szCs w:val="22"/>
        </w:rPr>
        <w:t>Summary proposal 11: Include information in the RA report on whether the random access procedure was executed towards an MCG cell or an SCG cell.</w:t>
      </w:r>
    </w:p>
    <w:p w14:paraId="74015034" w14:textId="77777777" w:rsidR="00866EA3" w:rsidRDefault="00866EA3">
      <w:pPr>
        <w:rPr>
          <w:sz w:val="22"/>
          <w:szCs w:val="22"/>
        </w:rPr>
      </w:pPr>
    </w:p>
    <w:p w14:paraId="720B3C37" w14:textId="19B12617" w:rsidR="002F4A95" w:rsidRPr="002F4A95" w:rsidRDefault="002F4A95" w:rsidP="002F4A95">
      <w:pPr>
        <w:rPr>
          <w:b/>
          <w:color w:val="C00000"/>
          <w:sz w:val="22"/>
          <w:szCs w:val="22"/>
          <w:u w:val="single"/>
        </w:rPr>
      </w:pPr>
      <w:r w:rsidRPr="002F4A95">
        <w:rPr>
          <w:rFonts w:hint="eastAsia"/>
          <w:b/>
          <w:color w:val="C00000"/>
          <w:sz w:val="22"/>
          <w:szCs w:val="22"/>
          <w:u w:val="single"/>
        </w:rPr>
        <w:t>F</w:t>
      </w:r>
      <w:r w:rsidRPr="002F4A95">
        <w:rPr>
          <w:b/>
          <w:color w:val="C00000"/>
          <w:sz w:val="22"/>
          <w:szCs w:val="22"/>
          <w:u w:val="single"/>
        </w:rPr>
        <w:t xml:space="preserve">or RACH </w:t>
      </w:r>
      <w:r>
        <w:rPr>
          <w:b/>
          <w:color w:val="C00000"/>
          <w:sz w:val="22"/>
          <w:szCs w:val="22"/>
          <w:u w:val="single"/>
        </w:rPr>
        <w:t>Report Retrieval</w:t>
      </w:r>
    </w:p>
    <w:p w14:paraId="73D22A37" w14:textId="77777777" w:rsidR="00CD16D1" w:rsidRDefault="00CD16D1" w:rsidP="00CD16D1">
      <w:pPr>
        <w:rPr>
          <w:sz w:val="22"/>
          <w:szCs w:val="22"/>
        </w:rPr>
      </w:pPr>
      <w:r w:rsidRPr="00CD16D1">
        <w:rPr>
          <w:sz w:val="22"/>
          <w:szCs w:val="22"/>
          <w:highlight w:val="yellow"/>
        </w:rPr>
        <w:lastRenderedPageBreak/>
        <w:t>Proposals that need discussions:</w:t>
      </w:r>
    </w:p>
    <w:p w14:paraId="228F388D" w14:textId="2A3192E7" w:rsidR="00CD16D1" w:rsidRPr="00F4056D" w:rsidRDefault="00CD16D1" w:rsidP="00CD16D1">
      <w:pPr>
        <w:rPr>
          <w:b/>
        </w:rPr>
      </w:pPr>
      <w:r w:rsidRPr="00CD16D1">
        <w:rPr>
          <w:b/>
          <w:sz w:val="22"/>
          <w:szCs w:val="22"/>
        </w:rPr>
        <w:t xml:space="preserve">Summary proposal 12: </w:t>
      </w:r>
      <w:r w:rsidR="00237896">
        <w:rPr>
          <w:b/>
          <w:sz w:val="22"/>
          <w:szCs w:val="22"/>
        </w:rPr>
        <w:t>RAN2 t</w:t>
      </w:r>
      <w:r w:rsidRPr="00CD16D1">
        <w:rPr>
          <w:b/>
        </w:rPr>
        <w:t>o discuss and agree on the availability indicator of RACH reports.</w:t>
      </w:r>
    </w:p>
    <w:p w14:paraId="6410FDF8" w14:textId="77777777" w:rsidR="00433AFF" w:rsidRPr="00F4056D" w:rsidRDefault="00433AFF">
      <w:pPr>
        <w:rPr>
          <w:sz w:val="22"/>
          <w:szCs w:val="22"/>
        </w:rPr>
      </w:pPr>
    </w:p>
    <w:p w14:paraId="4B3A3A64" w14:textId="77777777" w:rsidR="00066E2C" w:rsidRPr="00F4056D" w:rsidRDefault="00066E2C" w:rsidP="00496AF8">
      <w:pPr>
        <w:pStyle w:val="2"/>
        <w:numPr>
          <w:ilvl w:val="0"/>
          <w:numId w:val="0"/>
        </w:numPr>
        <w:spacing w:before="60" w:after="120"/>
        <w:ind w:left="576" w:hanging="576"/>
        <w:rPr>
          <w:rFonts w:ascii="Times New Roman" w:hAnsi="Times New Roman"/>
          <w:sz w:val="36"/>
        </w:rPr>
      </w:pPr>
      <w:r w:rsidRPr="00F4056D">
        <w:rPr>
          <w:rFonts w:ascii="Times New Roman" w:hAnsi="Times New Roman"/>
          <w:sz w:val="36"/>
        </w:rPr>
        <w:t>4</w:t>
      </w:r>
      <w:r w:rsidRPr="00F4056D">
        <w:rPr>
          <w:rFonts w:ascii="Times New Roman" w:hAnsi="Times New Roman"/>
          <w:sz w:val="36"/>
        </w:rPr>
        <w:tab/>
        <w:t>Relevant Tdocs</w:t>
      </w:r>
    </w:p>
    <w:p w14:paraId="13DEF894" w14:textId="77777777" w:rsidR="00066E2C" w:rsidRPr="00F4056D" w:rsidRDefault="00066E2C">
      <w:pPr>
        <w:pStyle w:val="Doc-title"/>
        <w:rPr>
          <w:rFonts w:ascii="Times New Roman" w:eastAsia="宋体" w:hAnsi="Times New Roman"/>
          <w:lang w:eastAsia="zh-CN"/>
        </w:rPr>
      </w:pPr>
      <w:r w:rsidRPr="00F4056D">
        <w:rPr>
          <w:rFonts w:ascii="Times New Roman" w:eastAsia="宋体" w:hAnsi="Times New Roman"/>
          <w:lang w:eastAsia="zh-CN"/>
        </w:rPr>
        <w:t xml:space="preserve">[1] </w:t>
      </w:r>
      <w:r w:rsidR="001E2AD4" w:rsidRPr="00F4056D">
        <w:rPr>
          <w:rFonts w:ascii="Times New Roman" w:eastAsia="宋体" w:hAnsi="Times New Roman"/>
          <w:lang w:eastAsia="zh-CN"/>
        </w:rPr>
        <w:t>R2_119bis-e_Skeleton_v2</w:t>
      </w:r>
    </w:p>
    <w:p w14:paraId="6BF30EF8"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2] R2-2209567</w:t>
      </w:r>
      <w:r w:rsidRPr="00F4056D">
        <w:rPr>
          <w:rFonts w:ascii="Times New Roman" w:eastAsia="宋体" w:hAnsi="Times New Roman"/>
          <w:lang w:eastAsia="zh-CN"/>
        </w:rPr>
        <w:tab/>
        <w:t>Discussion on RACH report enhancement for RACH partitioning</w:t>
      </w:r>
      <w:r w:rsidRPr="00F4056D">
        <w:rPr>
          <w:rFonts w:ascii="Times New Roman" w:eastAsia="宋体" w:hAnsi="Times New Roman"/>
          <w:lang w:eastAsia="zh-CN"/>
        </w:rPr>
        <w:tab/>
        <w:t>vivo</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922BB0"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3] R2-2209572</w:t>
      </w:r>
      <w:r w:rsidRPr="00F4056D">
        <w:rPr>
          <w:rFonts w:ascii="Times New Roman" w:eastAsia="宋体" w:hAnsi="Times New Roman"/>
          <w:lang w:eastAsia="zh-CN"/>
        </w:rPr>
        <w:tab/>
        <w:t>RACH enhancement for SON</w:t>
      </w:r>
      <w:r w:rsidRPr="00F4056D">
        <w:rPr>
          <w:rFonts w:ascii="Times New Roman" w:eastAsia="宋体" w:hAnsi="Times New Roman"/>
          <w:lang w:eastAsia="zh-CN"/>
        </w:rPr>
        <w:tab/>
        <w:t>CATT</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10A2F8D9"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4] R2-2209766</w:t>
      </w:r>
      <w:r w:rsidRPr="00F4056D">
        <w:rPr>
          <w:rFonts w:ascii="Times New Roman" w:eastAsia="宋体" w:hAnsi="Times New Roman"/>
          <w:lang w:eastAsia="zh-CN"/>
        </w:rPr>
        <w:tab/>
        <w:t>SON enhancements for RACH partitioning</w:t>
      </w:r>
      <w:r w:rsidRPr="00F4056D">
        <w:rPr>
          <w:rFonts w:ascii="Times New Roman" w:eastAsia="宋体" w:hAnsi="Times New Roman"/>
          <w:lang w:eastAsia="zh-CN"/>
        </w:rPr>
        <w:tab/>
        <w:t>Apple</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731649D"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5] R2-2209825</w:t>
      </w:r>
      <w:r w:rsidRPr="00F4056D">
        <w:rPr>
          <w:rFonts w:ascii="Times New Roman" w:eastAsia="宋体" w:hAnsi="Times New Roman"/>
          <w:lang w:eastAsia="zh-CN"/>
        </w:rPr>
        <w:tab/>
        <w:t>SON/MDT Enhancements for RACH</w:t>
      </w:r>
      <w:r w:rsidRPr="00F4056D">
        <w:rPr>
          <w:rFonts w:ascii="Times New Roman" w:eastAsia="宋体" w:hAnsi="Times New Roman"/>
          <w:lang w:eastAsia="zh-CN"/>
        </w:rPr>
        <w:tab/>
        <w:t>Samsung R&amp;D Institute India</w:t>
      </w:r>
      <w:r w:rsidRPr="00F4056D">
        <w:rPr>
          <w:rFonts w:ascii="Times New Roman" w:eastAsia="宋体" w:hAnsi="Times New Roman"/>
          <w:lang w:eastAsia="zh-CN"/>
        </w:rPr>
        <w:tab/>
        <w:t>discussion</w:t>
      </w:r>
    </w:p>
    <w:p w14:paraId="1CEDB55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6] R2-2209898</w:t>
      </w:r>
      <w:r w:rsidRPr="00F4056D">
        <w:rPr>
          <w:rFonts w:ascii="Times New Roman" w:eastAsia="宋体" w:hAnsi="Times New Roman"/>
          <w:lang w:eastAsia="zh-CN"/>
        </w:rPr>
        <w:tab/>
        <w:t>Discussion on RACH enhancement</w:t>
      </w:r>
      <w:r w:rsidRPr="00F4056D">
        <w:rPr>
          <w:rFonts w:ascii="Times New Roman" w:eastAsia="宋体" w:hAnsi="Times New Roman"/>
          <w:lang w:eastAsia="zh-CN"/>
        </w:rPr>
        <w:tab/>
        <w:t>Huawei, HiSilicon</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66520645"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7] R2-2209986</w:t>
      </w:r>
      <w:r w:rsidRPr="00F4056D">
        <w:rPr>
          <w:rFonts w:ascii="Times New Roman" w:eastAsia="宋体" w:hAnsi="Times New Roman"/>
          <w:lang w:eastAsia="zh-CN"/>
        </w:rPr>
        <w:tab/>
        <w:t>RACH report enhancements for RACH partition</w:t>
      </w:r>
      <w:r w:rsidRPr="00F4056D">
        <w:rPr>
          <w:rFonts w:ascii="Times New Roman" w:eastAsia="宋体" w:hAnsi="Times New Roman"/>
          <w:lang w:eastAsia="zh-CN"/>
        </w:rPr>
        <w:tab/>
        <w:t>Spreadtrum Communications</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73C76C17"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8] R2-2209999</w:t>
      </w:r>
      <w:r w:rsidRPr="00F4056D">
        <w:rPr>
          <w:rFonts w:ascii="Times New Roman" w:eastAsia="宋体" w:hAnsi="Times New Roman"/>
          <w:lang w:eastAsia="zh-CN"/>
        </w:rPr>
        <w:tab/>
        <w:t>Discussion on RACH enhancements</w:t>
      </w:r>
      <w:r w:rsidRPr="00F4056D">
        <w:rPr>
          <w:rFonts w:ascii="Times New Roman" w:eastAsia="宋体" w:hAnsi="Times New Roman"/>
          <w:lang w:eastAsia="zh-CN"/>
        </w:rPr>
        <w:tab/>
        <w:t>NE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448AA53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9] R2-2210030</w:t>
      </w:r>
      <w:r w:rsidRPr="00F4056D">
        <w:rPr>
          <w:rFonts w:ascii="Times New Roman" w:eastAsia="宋体" w:hAnsi="Times New Roman"/>
          <w:lang w:eastAsia="zh-CN"/>
        </w:rPr>
        <w:tab/>
        <w:t>Discussion on the SON/MDT enhancement for RACH report</w:t>
      </w:r>
      <w:r w:rsidRPr="00F4056D">
        <w:rPr>
          <w:rFonts w:ascii="Times New Roman" w:eastAsia="宋体" w:hAnsi="Times New Roman"/>
          <w:lang w:eastAsia="zh-CN"/>
        </w:rPr>
        <w:tab/>
        <w:t>Beijing Xiaomi Software Tech</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p>
    <w:p w14:paraId="15F025F1"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0] R2-2210179</w:t>
      </w:r>
      <w:r w:rsidRPr="00F4056D">
        <w:rPr>
          <w:rFonts w:ascii="Times New Roman" w:eastAsia="宋体" w:hAnsi="Times New Roman"/>
          <w:lang w:eastAsia="zh-CN"/>
        </w:rPr>
        <w:tab/>
        <w:t>RACH report enhancements</w:t>
      </w:r>
      <w:r w:rsidRPr="00F4056D">
        <w:rPr>
          <w:rFonts w:ascii="Times New Roman" w:eastAsia="宋体" w:hAnsi="Times New Roman"/>
          <w:lang w:eastAsia="zh-CN"/>
        </w:rPr>
        <w:tab/>
        <w:t>Ericsson</w:t>
      </w:r>
      <w:r w:rsidRPr="00F4056D">
        <w:rPr>
          <w:rFonts w:ascii="Times New Roman" w:eastAsia="宋体" w:hAnsi="Times New Roman"/>
          <w:lang w:eastAsia="zh-CN"/>
        </w:rPr>
        <w:tab/>
        <w:t>discussion</w:t>
      </w:r>
      <w:r w:rsidRPr="00F4056D">
        <w:rPr>
          <w:rFonts w:ascii="Times New Roman" w:eastAsia="宋体" w:hAnsi="Times New Roman"/>
          <w:lang w:eastAsia="zh-CN"/>
        </w:rPr>
        <w:tab/>
        <w:t>NR_ENDC_SON_MDT_enh2-Core</w:t>
      </w:r>
    </w:p>
    <w:p w14:paraId="38EC398F"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1] R2-2210271</w:t>
      </w:r>
      <w:r w:rsidRPr="00F4056D">
        <w:rPr>
          <w:rFonts w:ascii="Times New Roman" w:eastAsia="宋体" w:hAnsi="Times New Roman"/>
          <w:lang w:eastAsia="zh-CN"/>
        </w:rPr>
        <w:tab/>
        <w:t>RACH report related enhancements</w:t>
      </w:r>
      <w:r w:rsidRPr="00F4056D">
        <w:rPr>
          <w:rFonts w:ascii="Times New Roman" w:eastAsia="宋体" w:hAnsi="Times New Roman"/>
          <w:lang w:eastAsia="zh-CN"/>
        </w:rPr>
        <w:tab/>
        <w:t>Nokia, Nokia Shanghai Bell</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96906D4"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2] R2-2210291</w:t>
      </w:r>
      <w:r w:rsidRPr="00F4056D">
        <w:rPr>
          <w:rFonts w:ascii="Times New Roman" w:eastAsia="宋体" w:hAnsi="Times New Roman"/>
          <w:lang w:eastAsia="zh-CN"/>
        </w:rPr>
        <w:tab/>
        <w:t>Consideration on RACH enhancements</w:t>
      </w:r>
      <w:r w:rsidRPr="00F4056D">
        <w:rPr>
          <w:rFonts w:ascii="Times New Roman" w:eastAsia="宋体" w:hAnsi="Times New Roman"/>
          <w:lang w:eastAsia="zh-CN"/>
        </w:rPr>
        <w:tab/>
        <w:t>ZTE Corporation, Sanechips</w:t>
      </w:r>
      <w:r w:rsidRPr="00F4056D">
        <w:rPr>
          <w:rFonts w:ascii="Times New Roman" w:eastAsia="宋体" w:hAnsi="Times New Roman"/>
          <w:lang w:eastAsia="zh-CN"/>
        </w:rPr>
        <w:tab/>
        <w:t>discussion</w:t>
      </w:r>
      <w:r w:rsidRPr="00F4056D">
        <w:rPr>
          <w:rFonts w:ascii="Times New Roman" w:eastAsia="宋体" w:hAnsi="Times New Roman"/>
          <w:lang w:eastAsia="zh-CN"/>
        </w:rPr>
        <w:tab/>
        <w:t>Rel-</w:t>
      </w:r>
      <w:r w:rsidRPr="00F4056D">
        <w:rPr>
          <w:rFonts w:ascii="Times New Roman" w:eastAsia="宋体" w:hAnsi="Times New Roman"/>
          <w:lang w:eastAsia="zh-CN"/>
        </w:rPr>
        <w:lastRenderedPageBreak/>
        <w:t>18</w:t>
      </w:r>
    </w:p>
    <w:p w14:paraId="2D37D1BA" w14:textId="77777777" w:rsidR="009F2345"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3] R2-2210511</w:t>
      </w:r>
      <w:r w:rsidRPr="00F4056D">
        <w:rPr>
          <w:rFonts w:ascii="Times New Roman" w:eastAsia="宋体" w:hAnsi="Times New Roman"/>
          <w:lang w:eastAsia="zh-CN"/>
        </w:rPr>
        <w:tab/>
        <w:t>SONMDT enhancement for RACH Enhancement.</w:t>
      </w:r>
      <w:r w:rsidRPr="00F4056D">
        <w:rPr>
          <w:rFonts w:ascii="Times New Roman" w:eastAsia="宋体" w:hAnsi="Times New Roman"/>
          <w:lang w:eastAsia="zh-CN"/>
        </w:rPr>
        <w:tab/>
        <w:t>CMCC</w:t>
      </w:r>
      <w:r w:rsidRPr="00F4056D">
        <w:rPr>
          <w:rFonts w:ascii="Times New Roman" w:eastAsia="宋体" w:hAnsi="Times New Roman"/>
          <w:lang w:eastAsia="zh-CN"/>
        </w:rPr>
        <w:tab/>
        <w:t>discussion</w:t>
      </w:r>
      <w:r w:rsidRPr="00F4056D">
        <w:rPr>
          <w:rFonts w:ascii="Times New Roman" w:eastAsia="宋体" w:hAnsi="Times New Roman"/>
          <w:lang w:eastAsia="zh-CN"/>
        </w:rPr>
        <w:tab/>
        <w:t>Rel-18</w:t>
      </w:r>
      <w:r w:rsidRPr="00F4056D">
        <w:rPr>
          <w:rFonts w:ascii="Times New Roman" w:eastAsia="宋体" w:hAnsi="Times New Roman"/>
          <w:lang w:eastAsia="zh-CN"/>
        </w:rPr>
        <w:tab/>
        <w:t>NR_ENDC_SON_MDT_enh2-Core</w:t>
      </w:r>
    </w:p>
    <w:p w14:paraId="517596D3" w14:textId="77777777" w:rsidR="001E2AD4" w:rsidRPr="00F4056D" w:rsidRDefault="009F2345" w:rsidP="009F2345">
      <w:pPr>
        <w:pStyle w:val="Doc-title"/>
        <w:rPr>
          <w:rFonts w:ascii="Times New Roman" w:eastAsia="宋体" w:hAnsi="Times New Roman"/>
          <w:lang w:eastAsia="zh-CN"/>
        </w:rPr>
      </w:pPr>
      <w:r w:rsidRPr="00F4056D">
        <w:rPr>
          <w:rFonts w:ascii="Times New Roman" w:eastAsia="宋体" w:hAnsi="Times New Roman"/>
          <w:lang w:eastAsia="zh-CN"/>
        </w:rPr>
        <w:t>[14] R2-2210574</w:t>
      </w:r>
      <w:r w:rsidRPr="00F4056D">
        <w:rPr>
          <w:rFonts w:ascii="Times New Roman" w:eastAsia="宋体" w:hAnsi="Times New Roman"/>
          <w:lang w:eastAsia="zh-CN"/>
        </w:rPr>
        <w:tab/>
        <w:t>Discussion on RACH partitioning</w:t>
      </w:r>
      <w:r w:rsidRPr="00F4056D">
        <w:rPr>
          <w:rFonts w:ascii="Times New Roman" w:eastAsia="宋体" w:hAnsi="Times New Roman"/>
          <w:lang w:eastAsia="zh-CN"/>
        </w:rPr>
        <w:tab/>
        <w:t>China Telecom Corporation Ltd.</w:t>
      </w:r>
      <w:r w:rsidRPr="00F4056D">
        <w:rPr>
          <w:rFonts w:ascii="Times New Roman" w:eastAsia="宋体" w:hAnsi="Times New Roman"/>
          <w:lang w:eastAsia="zh-CN"/>
        </w:rPr>
        <w:tab/>
        <w:t>discussion</w:t>
      </w:r>
    </w:p>
    <w:p w14:paraId="3E05597A" w14:textId="77777777" w:rsidR="001E2AD4" w:rsidRPr="00F4056D" w:rsidRDefault="001E2AD4" w:rsidP="00616084">
      <w:pPr>
        <w:pStyle w:val="Doc-title"/>
        <w:rPr>
          <w:rFonts w:ascii="Times New Roman" w:eastAsia="宋体" w:hAnsi="Times New Roman"/>
          <w:lang w:eastAsia="zh-CN"/>
        </w:rPr>
      </w:pPr>
    </w:p>
    <w:sectPr w:rsidR="001E2AD4" w:rsidRPr="00F4056D">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78CB5" w14:textId="77777777" w:rsidR="00186DBD" w:rsidRDefault="00186DBD">
      <w:r>
        <w:separator/>
      </w:r>
    </w:p>
  </w:endnote>
  <w:endnote w:type="continuationSeparator" w:id="0">
    <w:p w14:paraId="0B9416DD" w14:textId="77777777" w:rsidR="00186DBD" w:rsidRDefault="00186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楷体_GB2312">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AF7E7" w14:textId="77777777" w:rsidR="00C42D33" w:rsidRDefault="00C42D33"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FBFB3" w14:textId="77777777" w:rsidR="00186DBD" w:rsidRDefault="00186DBD">
      <w:r>
        <w:separator/>
      </w:r>
    </w:p>
  </w:footnote>
  <w:footnote w:type="continuationSeparator" w:id="0">
    <w:p w14:paraId="24F026CF" w14:textId="77777777" w:rsidR="00186DBD" w:rsidRDefault="00186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9A0B4CE"/>
    <w:multiLevelType w:val="singleLevel"/>
    <w:tmpl w:val="F9A0B4CE"/>
    <w:lvl w:ilvl="0">
      <w:start w:val="1"/>
      <w:numFmt w:val="bullet"/>
      <w:lvlText w:val=""/>
      <w:lvlJc w:val="left"/>
      <w:pPr>
        <w:tabs>
          <w:tab w:val="num" w:pos="420"/>
        </w:tabs>
        <w:ind w:left="840" w:hanging="420"/>
      </w:pPr>
      <w:rPr>
        <w:rFonts w:ascii="Wingdings" w:hAnsi="Wingdings" w:hint="default"/>
      </w:rPr>
    </w:lvl>
  </w:abstractNum>
  <w:abstractNum w:abstractNumId="1" w15:restartNumberingAfterBreak="0">
    <w:nsid w:val="08642709"/>
    <w:multiLevelType w:val="hybridMultilevel"/>
    <w:tmpl w:val="2138E6FA"/>
    <w:lvl w:ilvl="0" w:tplc="BE3A5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21BA1842"/>
    <w:multiLevelType w:val="hybridMultilevel"/>
    <w:tmpl w:val="DBBA2E60"/>
    <w:lvl w:ilvl="0" w:tplc="9E605192">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9"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15:restartNumberingAfterBreak="0">
    <w:nsid w:val="4A60172A"/>
    <w:multiLevelType w:val="hybridMultilevel"/>
    <w:tmpl w:val="C1661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 w15:restartNumberingAfterBreak="0">
    <w:nsid w:val="59C3574C"/>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A90818"/>
    <w:multiLevelType w:val="hybridMultilevel"/>
    <w:tmpl w:val="D6E0EF24"/>
    <w:lvl w:ilvl="0" w:tplc="6C02F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2"/>
  </w:num>
  <w:num w:numId="5">
    <w:abstractNumId w:val="13"/>
  </w:num>
  <w:num w:numId="6">
    <w:abstractNumId w:val="6"/>
  </w:num>
  <w:num w:numId="7">
    <w:abstractNumId w:val="5"/>
  </w:num>
  <w:num w:numId="8">
    <w:abstractNumId w:val="0"/>
  </w:num>
  <w:num w:numId="9">
    <w:abstractNumId w:val="1"/>
  </w:num>
  <w:num w:numId="10">
    <w:abstractNumId w:val="19"/>
  </w:num>
  <w:num w:numId="11">
    <w:abstractNumId w:val="11"/>
  </w:num>
  <w:num w:numId="12">
    <w:abstractNumId w:val="4"/>
  </w:num>
  <w:num w:numId="13">
    <w:abstractNumId w:val="8"/>
  </w:num>
  <w:num w:numId="14">
    <w:abstractNumId w:val="9"/>
  </w:num>
  <w:num w:numId="15">
    <w:abstractNumId w:val="2"/>
  </w:num>
  <w:num w:numId="16">
    <w:abstractNumId w:val="7"/>
  </w:num>
  <w:num w:numId="17">
    <w:abstractNumId w:val="14"/>
  </w:num>
  <w:num w:numId="18">
    <w:abstractNumId w:val="20"/>
  </w:num>
  <w:num w:numId="19">
    <w:abstractNumId w:val="3"/>
  </w:num>
  <w:num w:numId="20">
    <w:abstractNumId w:val="17"/>
  </w:num>
  <w:num w:numId="21">
    <w:abstractNumId w:val="15"/>
  </w:num>
  <w:num w:numId="22">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401"/>
    <w:rsid w:val="00013F9B"/>
    <w:rsid w:val="00014430"/>
    <w:rsid w:val="00014FE9"/>
    <w:rsid w:val="000153B1"/>
    <w:rsid w:val="00015561"/>
    <w:rsid w:val="0001591A"/>
    <w:rsid w:val="00015A21"/>
    <w:rsid w:val="00015E67"/>
    <w:rsid w:val="0001660E"/>
    <w:rsid w:val="0001672F"/>
    <w:rsid w:val="00016AE4"/>
    <w:rsid w:val="00016C97"/>
    <w:rsid w:val="00016C9C"/>
    <w:rsid w:val="0001726A"/>
    <w:rsid w:val="000172BE"/>
    <w:rsid w:val="00017416"/>
    <w:rsid w:val="00017C75"/>
    <w:rsid w:val="0002007A"/>
    <w:rsid w:val="0002010B"/>
    <w:rsid w:val="000205A4"/>
    <w:rsid w:val="00020708"/>
    <w:rsid w:val="00020733"/>
    <w:rsid w:val="00020C1B"/>
    <w:rsid w:val="00021B97"/>
    <w:rsid w:val="00021FDB"/>
    <w:rsid w:val="0002209B"/>
    <w:rsid w:val="0002233B"/>
    <w:rsid w:val="000223D2"/>
    <w:rsid w:val="000228E7"/>
    <w:rsid w:val="000229BF"/>
    <w:rsid w:val="000244D6"/>
    <w:rsid w:val="000244DF"/>
    <w:rsid w:val="0002461A"/>
    <w:rsid w:val="00025262"/>
    <w:rsid w:val="00025356"/>
    <w:rsid w:val="00025877"/>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E27"/>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810"/>
    <w:rsid w:val="00050A16"/>
    <w:rsid w:val="00050B58"/>
    <w:rsid w:val="000512E1"/>
    <w:rsid w:val="00051390"/>
    <w:rsid w:val="00051405"/>
    <w:rsid w:val="00051776"/>
    <w:rsid w:val="00051DF5"/>
    <w:rsid w:val="0005285F"/>
    <w:rsid w:val="00052AE7"/>
    <w:rsid w:val="00052F41"/>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39B"/>
    <w:rsid w:val="00073DA6"/>
    <w:rsid w:val="00074371"/>
    <w:rsid w:val="0007443D"/>
    <w:rsid w:val="00074576"/>
    <w:rsid w:val="00074A22"/>
    <w:rsid w:val="00074BA7"/>
    <w:rsid w:val="00075259"/>
    <w:rsid w:val="00075305"/>
    <w:rsid w:val="00075385"/>
    <w:rsid w:val="00075C25"/>
    <w:rsid w:val="000761C7"/>
    <w:rsid w:val="0007668B"/>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1A5"/>
    <w:rsid w:val="00090C10"/>
    <w:rsid w:val="00091AAD"/>
    <w:rsid w:val="00091CB8"/>
    <w:rsid w:val="00092102"/>
    <w:rsid w:val="000928E7"/>
    <w:rsid w:val="00092F39"/>
    <w:rsid w:val="000931FF"/>
    <w:rsid w:val="000937B3"/>
    <w:rsid w:val="000937FD"/>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898"/>
    <w:rsid w:val="000A72D3"/>
    <w:rsid w:val="000A7576"/>
    <w:rsid w:val="000A76F5"/>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81D"/>
    <w:rsid w:val="000B490D"/>
    <w:rsid w:val="000B5006"/>
    <w:rsid w:val="000B51FE"/>
    <w:rsid w:val="000B5812"/>
    <w:rsid w:val="000B5E32"/>
    <w:rsid w:val="000B6328"/>
    <w:rsid w:val="000B65A6"/>
    <w:rsid w:val="000B6C44"/>
    <w:rsid w:val="000B71A4"/>
    <w:rsid w:val="000B781B"/>
    <w:rsid w:val="000B79F3"/>
    <w:rsid w:val="000B7FE7"/>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1AE"/>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6B87"/>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A8"/>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197"/>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861"/>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77CA8"/>
    <w:rsid w:val="001807DE"/>
    <w:rsid w:val="00180A47"/>
    <w:rsid w:val="00180E33"/>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DBD"/>
    <w:rsid w:val="00186EF4"/>
    <w:rsid w:val="00187BD8"/>
    <w:rsid w:val="00187C3A"/>
    <w:rsid w:val="00190905"/>
    <w:rsid w:val="00190BA1"/>
    <w:rsid w:val="00190D24"/>
    <w:rsid w:val="0019125E"/>
    <w:rsid w:val="001913EE"/>
    <w:rsid w:val="001918AD"/>
    <w:rsid w:val="001923DD"/>
    <w:rsid w:val="0019248B"/>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1D94"/>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2AD4"/>
    <w:rsid w:val="001E3513"/>
    <w:rsid w:val="001E3C47"/>
    <w:rsid w:val="001E4062"/>
    <w:rsid w:val="001E413A"/>
    <w:rsid w:val="001E41C2"/>
    <w:rsid w:val="001E45DE"/>
    <w:rsid w:val="001E4D09"/>
    <w:rsid w:val="001E514A"/>
    <w:rsid w:val="001E52D9"/>
    <w:rsid w:val="001E589A"/>
    <w:rsid w:val="001E58C2"/>
    <w:rsid w:val="001E5A5A"/>
    <w:rsid w:val="001E5C64"/>
    <w:rsid w:val="001E5E75"/>
    <w:rsid w:val="001E648F"/>
    <w:rsid w:val="001E6A20"/>
    <w:rsid w:val="001E6ABE"/>
    <w:rsid w:val="001E6DB8"/>
    <w:rsid w:val="001E7092"/>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3F1"/>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B3"/>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9E2"/>
    <w:rsid w:val="00216A2E"/>
    <w:rsid w:val="00217192"/>
    <w:rsid w:val="00217230"/>
    <w:rsid w:val="0021734B"/>
    <w:rsid w:val="00217388"/>
    <w:rsid w:val="002176CF"/>
    <w:rsid w:val="00217876"/>
    <w:rsid w:val="00217AD8"/>
    <w:rsid w:val="00217C8C"/>
    <w:rsid w:val="002204DF"/>
    <w:rsid w:val="002206E5"/>
    <w:rsid w:val="00221303"/>
    <w:rsid w:val="00221334"/>
    <w:rsid w:val="00221A49"/>
    <w:rsid w:val="00221BA7"/>
    <w:rsid w:val="00221C40"/>
    <w:rsid w:val="00221D88"/>
    <w:rsid w:val="00222640"/>
    <w:rsid w:val="00223090"/>
    <w:rsid w:val="00223591"/>
    <w:rsid w:val="002235B1"/>
    <w:rsid w:val="00223956"/>
    <w:rsid w:val="00223D5D"/>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1CE"/>
    <w:rsid w:val="00233282"/>
    <w:rsid w:val="002334E3"/>
    <w:rsid w:val="00233606"/>
    <w:rsid w:val="002336C5"/>
    <w:rsid w:val="002338B2"/>
    <w:rsid w:val="00233AE9"/>
    <w:rsid w:val="002344D7"/>
    <w:rsid w:val="00235706"/>
    <w:rsid w:val="00235826"/>
    <w:rsid w:val="002359C9"/>
    <w:rsid w:val="002359D8"/>
    <w:rsid w:val="00235E9F"/>
    <w:rsid w:val="00235F30"/>
    <w:rsid w:val="002361D1"/>
    <w:rsid w:val="002365F4"/>
    <w:rsid w:val="0023717B"/>
    <w:rsid w:val="00237233"/>
    <w:rsid w:val="00237808"/>
    <w:rsid w:val="00237896"/>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CDD"/>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B8A"/>
    <w:rsid w:val="00271FF0"/>
    <w:rsid w:val="00272316"/>
    <w:rsid w:val="00272505"/>
    <w:rsid w:val="002725D4"/>
    <w:rsid w:val="00272BCC"/>
    <w:rsid w:val="00273315"/>
    <w:rsid w:val="002733EF"/>
    <w:rsid w:val="00273828"/>
    <w:rsid w:val="0027383F"/>
    <w:rsid w:val="002739F2"/>
    <w:rsid w:val="00273CEA"/>
    <w:rsid w:val="00274892"/>
    <w:rsid w:val="00274D99"/>
    <w:rsid w:val="0027502F"/>
    <w:rsid w:val="0027511A"/>
    <w:rsid w:val="002752BD"/>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68D"/>
    <w:rsid w:val="002A18AB"/>
    <w:rsid w:val="002A1B4F"/>
    <w:rsid w:val="002A1CCD"/>
    <w:rsid w:val="002A1F55"/>
    <w:rsid w:val="002A1FBF"/>
    <w:rsid w:val="002A20A2"/>
    <w:rsid w:val="002A23EF"/>
    <w:rsid w:val="002A24E1"/>
    <w:rsid w:val="002A361C"/>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A7FFB"/>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267"/>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1A0"/>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29"/>
    <w:rsid w:val="002D3179"/>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4A95"/>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DAE"/>
    <w:rsid w:val="00302FEE"/>
    <w:rsid w:val="0030337F"/>
    <w:rsid w:val="0030389D"/>
    <w:rsid w:val="00303AB6"/>
    <w:rsid w:val="00303D1E"/>
    <w:rsid w:val="00303F38"/>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47"/>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375"/>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490"/>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A2"/>
    <w:rsid w:val="003B29F0"/>
    <w:rsid w:val="003B3225"/>
    <w:rsid w:val="003B34BA"/>
    <w:rsid w:val="003B36DF"/>
    <w:rsid w:val="003B3AD9"/>
    <w:rsid w:val="003B40AB"/>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77B"/>
    <w:rsid w:val="003C6A3C"/>
    <w:rsid w:val="003C6EFE"/>
    <w:rsid w:val="003C73A9"/>
    <w:rsid w:val="003C73DD"/>
    <w:rsid w:val="003C7AC8"/>
    <w:rsid w:val="003C7BC0"/>
    <w:rsid w:val="003D04BD"/>
    <w:rsid w:val="003D0551"/>
    <w:rsid w:val="003D09E4"/>
    <w:rsid w:val="003D1188"/>
    <w:rsid w:val="003D163D"/>
    <w:rsid w:val="003D17E2"/>
    <w:rsid w:val="003D1983"/>
    <w:rsid w:val="003D1C42"/>
    <w:rsid w:val="003D1E94"/>
    <w:rsid w:val="003D22BF"/>
    <w:rsid w:val="003D2524"/>
    <w:rsid w:val="003D2974"/>
    <w:rsid w:val="003D2E27"/>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4C9"/>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1"/>
    <w:rsid w:val="00400FAC"/>
    <w:rsid w:val="004010A1"/>
    <w:rsid w:val="00401504"/>
    <w:rsid w:val="00401622"/>
    <w:rsid w:val="00401643"/>
    <w:rsid w:val="0040190C"/>
    <w:rsid w:val="00401911"/>
    <w:rsid w:val="00401C68"/>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E74"/>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430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AFF"/>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CF3"/>
    <w:rsid w:val="0044145A"/>
    <w:rsid w:val="00441B4B"/>
    <w:rsid w:val="00441D51"/>
    <w:rsid w:val="00441E5E"/>
    <w:rsid w:val="00442507"/>
    <w:rsid w:val="00442DEA"/>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47C8E"/>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1F9E"/>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258"/>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9C0"/>
    <w:rsid w:val="004B5E14"/>
    <w:rsid w:val="004B6687"/>
    <w:rsid w:val="004B6793"/>
    <w:rsid w:val="004B6BCE"/>
    <w:rsid w:val="004B6E4E"/>
    <w:rsid w:val="004B6F44"/>
    <w:rsid w:val="004B724E"/>
    <w:rsid w:val="004B725D"/>
    <w:rsid w:val="004B7739"/>
    <w:rsid w:val="004C053C"/>
    <w:rsid w:val="004C05A7"/>
    <w:rsid w:val="004C0EF4"/>
    <w:rsid w:val="004C0F62"/>
    <w:rsid w:val="004C10AE"/>
    <w:rsid w:val="004C1541"/>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6CE0"/>
    <w:rsid w:val="004D7255"/>
    <w:rsid w:val="004D7AA7"/>
    <w:rsid w:val="004D7C11"/>
    <w:rsid w:val="004D7CBA"/>
    <w:rsid w:val="004D7D1A"/>
    <w:rsid w:val="004E0336"/>
    <w:rsid w:val="004E07E9"/>
    <w:rsid w:val="004E0C37"/>
    <w:rsid w:val="004E0DA3"/>
    <w:rsid w:val="004E0EA4"/>
    <w:rsid w:val="004E105E"/>
    <w:rsid w:val="004E1325"/>
    <w:rsid w:val="004E138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1CE"/>
    <w:rsid w:val="004F67A2"/>
    <w:rsid w:val="004F6940"/>
    <w:rsid w:val="004F721E"/>
    <w:rsid w:val="004F73E1"/>
    <w:rsid w:val="004F7FE5"/>
    <w:rsid w:val="00500548"/>
    <w:rsid w:val="00500747"/>
    <w:rsid w:val="00500B13"/>
    <w:rsid w:val="00501689"/>
    <w:rsid w:val="00501738"/>
    <w:rsid w:val="00501B23"/>
    <w:rsid w:val="00501FD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8FF"/>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1F3"/>
    <w:rsid w:val="005177DE"/>
    <w:rsid w:val="00517B1C"/>
    <w:rsid w:val="00517B3F"/>
    <w:rsid w:val="00517F98"/>
    <w:rsid w:val="00517FDA"/>
    <w:rsid w:val="0052074E"/>
    <w:rsid w:val="00520EFA"/>
    <w:rsid w:val="00521972"/>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AB"/>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CFD"/>
    <w:rsid w:val="00545FAC"/>
    <w:rsid w:val="005462BE"/>
    <w:rsid w:val="005469EA"/>
    <w:rsid w:val="00546AFD"/>
    <w:rsid w:val="00547170"/>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3784"/>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1C76"/>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86"/>
    <w:rsid w:val="005B7BFD"/>
    <w:rsid w:val="005B7CC5"/>
    <w:rsid w:val="005C027F"/>
    <w:rsid w:val="005C0316"/>
    <w:rsid w:val="005C03BD"/>
    <w:rsid w:val="005C08B1"/>
    <w:rsid w:val="005C0BFE"/>
    <w:rsid w:val="005C0C94"/>
    <w:rsid w:val="005C12C5"/>
    <w:rsid w:val="005C1747"/>
    <w:rsid w:val="005C17B4"/>
    <w:rsid w:val="005C183B"/>
    <w:rsid w:val="005C1E37"/>
    <w:rsid w:val="005C225C"/>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A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9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7AC"/>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5A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4AE"/>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B6D"/>
    <w:rsid w:val="00611FBF"/>
    <w:rsid w:val="0061215E"/>
    <w:rsid w:val="0061223E"/>
    <w:rsid w:val="006123EC"/>
    <w:rsid w:val="0061291B"/>
    <w:rsid w:val="00612A3F"/>
    <w:rsid w:val="00612E70"/>
    <w:rsid w:val="006137F8"/>
    <w:rsid w:val="00613B91"/>
    <w:rsid w:val="00613FA1"/>
    <w:rsid w:val="006148B1"/>
    <w:rsid w:val="0061498D"/>
    <w:rsid w:val="00614C47"/>
    <w:rsid w:val="006150E5"/>
    <w:rsid w:val="00615178"/>
    <w:rsid w:val="00615891"/>
    <w:rsid w:val="00616084"/>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BB5"/>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117"/>
    <w:rsid w:val="00660348"/>
    <w:rsid w:val="0066058A"/>
    <w:rsid w:val="00660642"/>
    <w:rsid w:val="00660702"/>
    <w:rsid w:val="00660E4F"/>
    <w:rsid w:val="00661134"/>
    <w:rsid w:val="006611D0"/>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15"/>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50B"/>
    <w:rsid w:val="00690656"/>
    <w:rsid w:val="00690B15"/>
    <w:rsid w:val="00690C41"/>
    <w:rsid w:val="0069108B"/>
    <w:rsid w:val="006928F2"/>
    <w:rsid w:val="00692D33"/>
    <w:rsid w:val="00693151"/>
    <w:rsid w:val="00693183"/>
    <w:rsid w:val="006933F6"/>
    <w:rsid w:val="00693667"/>
    <w:rsid w:val="00693882"/>
    <w:rsid w:val="00693A25"/>
    <w:rsid w:val="00693A71"/>
    <w:rsid w:val="00693E48"/>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C8A"/>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D7B1C"/>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5F55"/>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3ED"/>
    <w:rsid w:val="00723C53"/>
    <w:rsid w:val="00723D61"/>
    <w:rsid w:val="00723EA3"/>
    <w:rsid w:val="00724399"/>
    <w:rsid w:val="00724982"/>
    <w:rsid w:val="00724C3C"/>
    <w:rsid w:val="00724C92"/>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3565"/>
    <w:rsid w:val="00764293"/>
    <w:rsid w:val="00764648"/>
    <w:rsid w:val="00764741"/>
    <w:rsid w:val="00764A27"/>
    <w:rsid w:val="00764C50"/>
    <w:rsid w:val="00764DC7"/>
    <w:rsid w:val="00764EC6"/>
    <w:rsid w:val="00764F78"/>
    <w:rsid w:val="0076509A"/>
    <w:rsid w:val="00765541"/>
    <w:rsid w:val="007659A9"/>
    <w:rsid w:val="007664FE"/>
    <w:rsid w:val="0076652B"/>
    <w:rsid w:val="007665B9"/>
    <w:rsid w:val="0076701D"/>
    <w:rsid w:val="00767146"/>
    <w:rsid w:val="00767857"/>
    <w:rsid w:val="00767D1C"/>
    <w:rsid w:val="00767DC6"/>
    <w:rsid w:val="00767DEB"/>
    <w:rsid w:val="00767E23"/>
    <w:rsid w:val="00770305"/>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0B4"/>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740"/>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51F"/>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B79FE"/>
    <w:rsid w:val="007C0484"/>
    <w:rsid w:val="007C07B2"/>
    <w:rsid w:val="007C0AE0"/>
    <w:rsid w:val="007C0C51"/>
    <w:rsid w:val="007C12E6"/>
    <w:rsid w:val="007C1A1C"/>
    <w:rsid w:val="007C1A26"/>
    <w:rsid w:val="007C1E4B"/>
    <w:rsid w:val="007C1EC7"/>
    <w:rsid w:val="007C2475"/>
    <w:rsid w:val="007C24AA"/>
    <w:rsid w:val="007C2690"/>
    <w:rsid w:val="007C2FB1"/>
    <w:rsid w:val="007C2FBC"/>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C7F52"/>
    <w:rsid w:val="007D0164"/>
    <w:rsid w:val="007D037A"/>
    <w:rsid w:val="007D03D0"/>
    <w:rsid w:val="007D0D63"/>
    <w:rsid w:val="007D104D"/>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82F"/>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2BB"/>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2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2C86"/>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19CE"/>
    <w:rsid w:val="00842EAC"/>
    <w:rsid w:val="00843459"/>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D4F"/>
    <w:rsid w:val="00853245"/>
    <w:rsid w:val="0085387C"/>
    <w:rsid w:val="00854F39"/>
    <w:rsid w:val="008551BF"/>
    <w:rsid w:val="00855C20"/>
    <w:rsid w:val="00856AF7"/>
    <w:rsid w:val="00856C76"/>
    <w:rsid w:val="00856F18"/>
    <w:rsid w:val="00857C90"/>
    <w:rsid w:val="0086034A"/>
    <w:rsid w:val="008605CA"/>
    <w:rsid w:val="00860D62"/>
    <w:rsid w:val="0086111F"/>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6D0E"/>
    <w:rsid w:val="00866EA3"/>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742"/>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110"/>
    <w:rsid w:val="008B0213"/>
    <w:rsid w:val="008B022E"/>
    <w:rsid w:val="008B0FB3"/>
    <w:rsid w:val="008B10F9"/>
    <w:rsid w:val="008B147C"/>
    <w:rsid w:val="008B19A5"/>
    <w:rsid w:val="008B1D12"/>
    <w:rsid w:val="008B2642"/>
    <w:rsid w:val="008B2788"/>
    <w:rsid w:val="008B2A03"/>
    <w:rsid w:val="008B2CA3"/>
    <w:rsid w:val="008B2D17"/>
    <w:rsid w:val="008B39A2"/>
    <w:rsid w:val="008B437A"/>
    <w:rsid w:val="008B46FF"/>
    <w:rsid w:val="008B4CFE"/>
    <w:rsid w:val="008B4F55"/>
    <w:rsid w:val="008B5C62"/>
    <w:rsid w:val="008B5DE2"/>
    <w:rsid w:val="008B5ED8"/>
    <w:rsid w:val="008B5FBE"/>
    <w:rsid w:val="008B6F89"/>
    <w:rsid w:val="008B7083"/>
    <w:rsid w:val="008B75CD"/>
    <w:rsid w:val="008B78DD"/>
    <w:rsid w:val="008B7DB9"/>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885"/>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5FC"/>
    <w:rsid w:val="008D6ADE"/>
    <w:rsid w:val="008D6D19"/>
    <w:rsid w:val="008D706E"/>
    <w:rsid w:val="008D7298"/>
    <w:rsid w:val="008D737C"/>
    <w:rsid w:val="008D7BC9"/>
    <w:rsid w:val="008E07B2"/>
    <w:rsid w:val="008E09A8"/>
    <w:rsid w:val="008E11F8"/>
    <w:rsid w:val="008E14BE"/>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26B"/>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83"/>
    <w:rsid w:val="009048D1"/>
    <w:rsid w:val="00905169"/>
    <w:rsid w:val="009057FE"/>
    <w:rsid w:val="00905A1D"/>
    <w:rsid w:val="00905EC1"/>
    <w:rsid w:val="00906480"/>
    <w:rsid w:val="009069C6"/>
    <w:rsid w:val="00906BF1"/>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690"/>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49A"/>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2D10"/>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33D"/>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7F7"/>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520"/>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044"/>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0C9"/>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A03EF"/>
    <w:rsid w:val="009A0476"/>
    <w:rsid w:val="009A04A7"/>
    <w:rsid w:val="009A090D"/>
    <w:rsid w:val="009A0BF0"/>
    <w:rsid w:val="009A1425"/>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79B"/>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4C8"/>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1CA"/>
    <w:rsid w:val="009C677F"/>
    <w:rsid w:val="009C69BF"/>
    <w:rsid w:val="009C731D"/>
    <w:rsid w:val="009C7366"/>
    <w:rsid w:val="009C766C"/>
    <w:rsid w:val="009C7804"/>
    <w:rsid w:val="009C780D"/>
    <w:rsid w:val="009C7981"/>
    <w:rsid w:val="009D02C0"/>
    <w:rsid w:val="009D0F7B"/>
    <w:rsid w:val="009D1267"/>
    <w:rsid w:val="009D1D31"/>
    <w:rsid w:val="009D1E0F"/>
    <w:rsid w:val="009D1FA5"/>
    <w:rsid w:val="009D21C5"/>
    <w:rsid w:val="009D2450"/>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757"/>
    <w:rsid w:val="009E787E"/>
    <w:rsid w:val="009E7F26"/>
    <w:rsid w:val="009F0362"/>
    <w:rsid w:val="009F0512"/>
    <w:rsid w:val="009F0918"/>
    <w:rsid w:val="009F180C"/>
    <w:rsid w:val="009F1941"/>
    <w:rsid w:val="009F1A53"/>
    <w:rsid w:val="009F1B9F"/>
    <w:rsid w:val="009F1C11"/>
    <w:rsid w:val="009F1F0B"/>
    <w:rsid w:val="009F2081"/>
    <w:rsid w:val="009F2345"/>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5CB"/>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06"/>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57E97"/>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0BE"/>
    <w:rsid w:val="00A672AA"/>
    <w:rsid w:val="00A67415"/>
    <w:rsid w:val="00A674B7"/>
    <w:rsid w:val="00A67875"/>
    <w:rsid w:val="00A67936"/>
    <w:rsid w:val="00A67A8D"/>
    <w:rsid w:val="00A7026E"/>
    <w:rsid w:val="00A702A6"/>
    <w:rsid w:val="00A702EF"/>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AC1"/>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05E"/>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2"/>
    <w:rsid w:val="00AB7E8A"/>
    <w:rsid w:val="00AB7F61"/>
    <w:rsid w:val="00AC0AF4"/>
    <w:rsid w:val="00AC0FAB"/>
    <w:rsid w:val="00AC0FC8"/>
    <w:rsid w:val="00AC0FD3"/>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503"/>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19A"/>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3AA"/>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64B"/>
    <w:rsid w:val="00B23C12"/>
    <w:rsid w:val="00B24070"/>
    <w:rsid w:val="00B24A0F"/>
    <w:rsid w:val="00B24B0A"/>
    <w:rsid w:val="00B24EB4"/>
    <w:rsid w:val="00B2566E"/>
    <w:rsid w:val="00B257BD"/>
    <w:rsid w:val="00B25CCD"/>
    <w:rsid w:val="00B260AF"/>
    <w:rsid w:val="00B26229"/>
    <w:rsid w:val="00B26622"/>
    <w:rsid w:val="00B26ED0"/>
    <w:rsid w:val="00B270B0"/>
    <w:rsid w:val="00B2749C"/>
    <w:rsid w:val="00B274D7"/>
    <w:rsid w:val="00B27955"/>
    <w:rsid w:val="00B27C94"/>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411"/>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56D"/>
    <w:rsid w:val="00B467DB"/>
    <w:rsid w:val="00B46A89"/>
    <w:rsid w:val="00B46AE0"/>
    <w:rsid w:val="00B46CC4"/>
    <w:rsid w:val="00B4708F"/>
    <w:rsid w:val="00B47289"/>
    <w:rsid w:val="00B473AA"/>
    <w:rsid w:val="00B473B1"/>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3D3D"/>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35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2B2"/>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125"/>
    <w:rsid w:val="00BB377A"/>
    <w:rsid w:val="00BB3A62"/>
    <w:rsid w:val="00BB3F7B"/>
    <w:rsid w:val="00BB4542"/>
    <w:rsid w:val="00BB4BC4"/>
    <w:rsid w:val="00BB4BEF"/>
    <w:rsid w:val="00BB4EDF"/>
    <w:rsid w:val="00BB5098"/>
    <w:rsid w:val="00BB5507"/>
    <w:rsid w:val="00BB55A1"/>
    <w:rsid w:val="00BB57A5"/>
    <w:rsid w:val="00BB5831"/>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7C3"/>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23E"/>
    <w:rsid w:val="00BD13F0"/>
    <w:rsid w:val="00BD188E"/>
    <w:rsid w:val="00BD1A5E"/>
    <w:rsid w:val="00BD1D2B"/>
    <w:rsid w:val="00BD25EB"/>
    <w:rsid w:val="00BD30F7"/>
    <w:rsid w:val="00BD3E22"/>
    <w:rsid w:val="00BD3F70"/>
    <w:rsid w:val="00BD3F8F"/>
    <w:rsid w:val="00BD422D"/>
    <w:rsid w:val="00BD43C0"/>
    <w:rsid w:val="00BD4B5F"/>
    <w:rsid w:val="00BD4D83"/>
    <w:rsid w:val="00BD4F56"/>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9F3"/>
    <w:rsid w:val="00BD7C2A"/>
    <w:rsid w:val="00BE0573"/>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1CB0"/>
    <w:rsid w:val="00BF1EAD"/>
    <w:rsid w:val="00BF2521"/>
    <w:rsid w:val="00BF288E"/>
    <w:rsid w:val="00BF28D5"/>
    <w:rsid w:val="00BF2D0D"/>
    <w:rsid w:val="00BF2FDB"/>
    <w:rsid w:val="00BF340C"/>
    <w:rsid w:val="00BF366D"/>
    <w:rsid w:val="00BF3759"/>
    <w:rsid w:val="00BF3EFE"/>
    <w:rsid w:val="00BF3FDC"/>
    <w:rsid w:val="00BF45DA"/>
    <w:rsid w:val="00BF56D2"/>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B4"/>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3C60"/>
    <w:rsid w:val="00C04181"/>
    <w:rsid w:val="00C04A12"/>
    <w:rsid w:val="00C04D57"/>
    <w:rsid w:val="00C04FA3"/>
    <w:rsid w:val="00C0507E"/>
    <w:rsid w:val="00C0527F"/>
    <w:rsid w:val="00C06345"/>
    <w:rsid w:val="00C06974"/>
    <w:rsid w:val="00C07525"/>
    <w:rsid w:val="00C07793"/>
    <w:rsid w:val="00C07D0E"/>
    <w:rsid w:val="00C07D1F"/>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11FD"/>
    <w:rsid w:val="00C3189C"/>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D33"/>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76"/>
    <w:rsid w:val="00C67FD7"/>
    <w:rsid w:val="00C7079F"/>
    <w:rsid w:val="00C70C42"/>
    <w:rsid w:val="00C70DCD"/>
    <w:rsid w:val="00C711B7"/>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9C4"/>
    <w:rsid w:val="00C91B00"/>
    <w:rsid w:val="00C91D63"/>
    <w:rsid w:val="00C92245"/>
    <w:rsid w:val="00C9277A"/>
    <w:rsid w:val="00C92A13"/>
    <w:rsid w:val="00C93816"/>
    <w:rsid w:val="00C93AC6"/>
    <w:rsid w:val="00C93FEE"/>
    <w:rsid w:val="00C94022"/>
    <w:rsid w:val="00C940E9"/>
    <w:rsid w:val="00C941D3"/>
    <w:rsid w:val="00C945AE"/>
    <w:rsid w:val="00C94E16"/>
    <w:rsid w:val="00C94E2F"/>
    <w:rsid w:val="00C950B3"/>
    <w:rsid w:val="00C95493"/>
    <w:rsid w:val="00C956ED"/>
    <w:rsid w:val="00C95973"/>
    <w:rsid w:val="00C96128"/>
    <w:rsid w:val="00C96262"/>
    <w:rsid w:val="00C967CC"/>
    <w:rsid w:val="00C968B8"/>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4"/>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1E2"/>
    <w:rsid w:val="00CC74FA"/>
    <w:rsid w:val="00CC7530"/>
    <w:rsid w:val="00CC7A7A"/>
    <w:rsid w:val="00CD034B"/>
    <w:rsid w:val="00CD0979"/>
    <w:rsid w:val="00CD09FF"/>
    <w:rsid w:val="00CD0A11"/>
    <w:rsid w:val="00CD0BE6"/>
    <w:rsid w:val="00CD0CD1"/>
    <w:rsid w:val="00CD1501"/>
    <w:rsid w:val="00CD1688"/>
    <w:rsid w:val="00CD16D1"/>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5CE4"/>
    <w:rsid w:val="00CD6489"/>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9FF"/>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2A2E"/>
    <w:rsid w:val="00D03192"/>
    <w:rsid w:val="00D03991"/>
    <w:rsid w:val="00D03A01"/>
    <w:rsid w:val="00D03AE5"/>
    <w:rsid w:val="00D03BA5"/>
    <w:rsid w:val="00D03F03"/>
    <w:rsid w:val="00D03FC5"/>
    <w:rsid w:val="00D0406C"/>
    <w:rsid w:val="00D0446D"/>
    <w:rsid w:val="00D050AD"/>
    <w:rsid w:val="00D0544B"/>
    <w:rsid w:val="00D0546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757"/>
    <w:rsid w:val="00D119D9"/>
    <w:rsid w:val="00D12271"/>
    <w:rsid w:val="00D125C3"/>
    <w:rsid w:val="00D12A52"/>
    <w:rsid w:val="00D12E17"/>
    <w:rsid w:val="00D13290"/>
    <w:rsid w:val="00D1391B"/>
    <w:rsid w:val="00D13976"/>
    <w:rsid w:val="00D13D5C"/>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CDF"/>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286"/>
    <w:rsid w:val="00D54675"/>
    <w:rsid w:val="00D5541C"/>
    <w:rsid w:val="00D557AB"/>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417"/>
    <w:rsid w:val="00D727F9"/>
    <w:rsid w:val="00D72D9C"/>
    <w:rsid w:val="00D72E73"/>
    <w:rsid w:val="00D73353"/>
    <w:rsid w:val="00D73493"/>
    <w:rsid w:val="00D73506"/>
    <w:rsid w:val="00D73963"/>
    <w:rsid w:val="00D73B67"/>
    <w:rsid w:val="00D73CEA"/>
    <w:rsid w:val="00D752A4"/>
    <w:rsid w:val="00D75A7B"/>
    <w:rsid w:val="00D75B5A"/>
    <w:rsid w:val="00D75FBB"/>
    <w:rsid w:val="00D762A8"/>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19A"/>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2C43"/>
    <w:rsid w:val="00DA35A5"/>
    <w:rsid w:val="00DA3BAD"/>
    <w:rsid w:val="00DA3EAA"/>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BB8"/>
    <w:rsid w:val="00DC5F88"/>
    <w:rsid w:val="00DC63BA"/>
    <w:rsid w:val="00DC6A6A"/>
    <w:rsid w:val="00DC6AA1"/>
    <w:rsid w:val="00DC6C2A"/>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86A"/>
    <w:rsid w:val="00DE4961"/>
    <w:rsid w:val="00DE4FEE"/>
    <w:rsid w:val="00DE524A"/>
    <w:rsid w:val="00DE5424"/>
    <w:rsid w:val="00DE5E9D"/>
    <w:rsid w:val="00DE6471"/>
    <w:rsid w:val="00DE6530"/>
    <w:rsid w:val="00DE6EB3"/>
    <w:rsid w:val="00DE6F37"/>
    <w:rsid w:val="00DE6F9E"/>
    <w:rsid w:val="00DE70AD"/>
    <w:rsid w:val="00DE7295"/>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62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07E2D"/>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47"/>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4F99"/>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0F8D"/>
    <w:rsid w:val="00E515D7"/>
    <w:rsid w:val="00E517FB"/>
    <w:rsid w:val="00E51ACC"/>
    <w:rsid w:val="00E52815"/>
    <w:rsid w:val="00E5297C"/>
    <w:rsid w:val="00E5350A"/>
    <w:rsid w:val="00E536EC"/>
    <w:rsid w:val="00E53831"/>
    <w:rsid w:val="00E53C28"/>
    <w:rsid w:val="00E542DE"/>
    <w:rsid w:val="00E5476F"/>
    <w:rsid w:val="00E55035"/>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97C"/>
    <w:rsid w:val="00E60F3C"/>
    <w:rsid w:val="00E6120B"/>
    <w:rsid w:val="00E61335"/>
    <w:rsid w:val="00E61385"/>
    <w:rsid w:val="00E614F3"/>
    <w:rsid w:val="00E61523"/>
    <w:rsid w:val="00E61DE5"/>
    <w:rsid w:val="00E6220E"/>
    <w:rsid w:val="00E62425"/>
    <w:rsid w:val="00E62A2C"/>
    <w:rsid w:val="00E62C4B"/>
    <w:rsid w:val="00E62C71"/>
    <w:rsid w:val="00E640C5"/>
    <w:rsid w:val="00E6415C"/>
    <w:rsid w:val="00E641FC"/>
    <w:rsid w:val="00E648D9"/>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E56"/>
    <w:rsid w:val="00E80F1B"/>
    <w:rsid w:val="00E80F48"/>
    <w:rsid w:val="00E81081"/>
    <w:rsid w:val="00E8162B"/>
    <w:rsid w:val="00E81ABC"/>
    <w:rsid w:val="00E81B60"/>
    <w:rsid w:val="00E81CA9"/>
    <w:rsid w:val="00E81E0C"/>
    <w:rsid w:val="00E81F5F"/>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D10"/>
    <w:rsid w:val="00E91299"/>
    <w:rsid w:val="00E91395"/>
    <w:rsid w:val="00E9141A"/>
    <w:rsid w:val="00E91EDC"/>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0D"/>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1EFF"/>
    <w:rsid w:val="00EB20AC"/>
    <w:rsid w:val="00EB2E8C"/>
    <w:rsid w:val="00EB309A"/>
    <w:rsid w:val="00EB3416"/>
    <w:rsid w:val="00EB36E3"/>
    <w:rsid w:val="00EB498B"/>
    <w:rsid w:val="00EB515D"/>
    <w:rsid w:val="00EB546D"/>
    <w:rsid w:val="00EB5539"/>
    <w:rsid w:val="00EB59A8"/>
    <w:rsid w:val="00EB5C32"/>
    <w:rsid w:val="00EB5E54"/>
    <w:rsid w:val="00EB6086"/>
    <w:rsid w:val="00EB647A"/>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5CD"/>
    <w:rsid w:val="00EE3716"/>
    <w:rsid w:val="00EE3DB9"/>
    <w:rsid w:val="00EE3DD0"/>
    <w:rsid w:val="00EE421C"/>
    <w:rsid w:val="00EE4308"/>
    <w:rsid w:val="00EE46CE"/>
    <w:rsid w:val="00EE46D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3FC0"/>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070"/>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56D"/>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408"/>
    <w:rsid w:val="00F51572"/>
    <w:rsid w:val="00F51905"/>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98B"/>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40D"/>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2F74"/>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CCC"/>
    <w:rsid w:val="00FA7DB4"/>
    <w:rsid w:val="00FA7F18"/>
    <w:rsid w:val="00FB00DB"/>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4EBB"/>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A5"/>
    <w:rsid w:val="00FD094F"/>
    <w:rsid w:val="00FD0ABD"/>
    <w:rsid w:val="00FD0B53"/>
    <w:rsid w:val="00FD183F"/>
    <w:rsid w:val="00FD1E69"/>
    <w:rsid w:val="00FD1FD2"/>
    <w:rsid w:val="00FD20EC"/>
    <w:rsid w:val="00FD28F9"/>
    <w:rsid w:val="00FD2C59"/>
    <w:rsid w:val="00FD2CC7"/>
    <w:rsid w:val="00FD2D7C"/>
    <w:rsid w:val="00FD2EAD"/>
    <w:rsid w:val="00FD3004"/>
    <w:rsid w:val="00FD3A5E"/>
    <w:rsid w:val="00FD3A82"/>
    <w:rsid w:val="00FD3B8C"/>
    <w:rsid w:val="00FD40E3"/>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DB7070"/>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177CA8"/>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177CA8"/>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177CA8"/>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177CA8"/>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177CA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77CA8"/>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177CA8"/>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177CA8"/>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177CA8"/>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177CA8"/>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177CA8"/>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177CA8"/>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177CA8"/>
    <w:pPr>
      <w:tabs>
        <w:tab w:val="decimal" w:pos="0"/>
      </w:tabs>
    </w:pPr>
    <w:rPr>
      <w:rFonts w:ascii="Arial" w:eastAsia="宋体" w:hAnsi="Arial"/>
      <w:noProof/>
      <w:sz w:val="21"/>
      <w:szCs w:val="21"/>
    </w:rPr>
  </w:style>
  <w:style w:type="paragraph" w:customStyle="1" w:styleId="aff3">
    <w:name w:val="表头文本"/>
    <w:rsid w:val="00177CA8"/>
    <w:pPr>
      <w:jc w:val="center"/>
    </w:pPr>
    <w:rPr>
      <w:rFonts w:ascii="Arial" w:eastAsia="宋体" w:hAnsi="Arial"/>
      <w:b/>
      <w:sz w:val="21"/>
      <w:szCs w:val="21"/>
    </w:rPr>
  </w:style>
  <w:style w:type="table" w:customStyle="1" w:styleId="aff4">
    <w:name w:val="表样式"/>
    <w:basedOn w:val="a3"/>
    <w:rsid w:val="00177CA8"/>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177CA8"/>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177CA8"/>
    <w:pPr>
      <w:keepNext/>
      <w:widowControl/>
      <w:spacing w:before="80" w:after="80"/>
      <w:jc w:val="center"/>
    </w:pPr>
  </w:style>
  <w:style w:type="paragraph" w:customStyle="1" w:styleId="aff6">
    <w:name w:val="文档标题"/>
    <w:basedOn w:val="a1"/>
    <w:rsid w:val="00177CA8"/>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177CA8"/>
  </w:style>
  <w:style w:type="paragraph" w:customStyle="1" w:styleId="aff8">
    <w:name w:val="注示头"/>
    <w:basedOn w:val="a1"/>
    <w:rsid w:val="00177CA8"/>
    <w:pPr>
      <w:pBdr>
        <w:top w:val="single" w:sz="4" w:space="1" w:color="000000"/>
      </w:pBdr>
      <w:jc w:val="both"/>
    </w:pPr>
    <w:rPr>
      <w:rFonts w:ascii="Arial" w:eastAsia="黑体" w:hAnsi="Arial"/>
      <w:sz w:val="18"/>
    </w:rPr>
  </w:style>
  <w:style w:type="paragraph" w:customStyle="1" w:styleId="aff9">
    <w:name w:val="注示文本"/>
    <w:basedOn w:val="a1"/>
    <w:rsid w:val="00177CA8"/>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177CA8"/>
    <w:pPr>
      <w:ind w:firstLine="420"/>
    </w:pPr>
    <w:rPr>
      <w:rFonts w:ascii="Arial" w:hAnsi="Arial" w:cs="Arial"/>
      <w:i/>
      <w:color w:val="0000FF"/>
    </w:rPr>
  </w:style>
  <w:style w:type="character" w:customStyle="1" w:styleId="affb">
    <w:name w:val="样式一"/>
    <w:basedOn w:val="a2"/>
    <w:rsid w:val="00177CA8"/>
    <w:rPr>
      <w:rFonts w:ascii="宋体" w:hAnsi="宋体"/>
      <w:b/>
      <w:bCs/>
      <w:color w:val="000000"/>
      <w:sz w:val="36"/>
    </w:rPr>
  </w:style>
  <w:style w:type="character" w:customStyle="1" w:styleId="affc">
    <w:name w:val="样式二"/>
    <w:basedOn w:val="affb"/>
    <w:rsid w:val="00177CA8"/>
    <w:rPr>
      <w:rFonts w:ascii="宋体" w:hAnsi="宋体"/>
      <w:b/>
      <w:bCs/>
      <w:color w:val="000000"/>
      <w:sz w:val="36"/>
    </w:rPr>
  </w:style>
  <w:style w:type="character" w:customStyle="1" w:styleId="aff">
    <w:name w:val="批注框文本 字符"/>
    <w:basedOn w:val="a2"/>
    <w:link w:val="afe"/>
    <w:rsid w:val="00177CA8"/>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5"/>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 w:type="character" w:customStyle="1" w:styleId="tabchar">
    <w:name w:val="tabchar"/>
    <w:basedOn w:val="a2"/>
    <w:rsid w:val="00F34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082929">
      <w:bodyDiv w:val="1"/>
      <w:marLeft w:val="0"/>
      <w:marRight w:val="0"/>
      <w:marTop w:val="0"/>
      <w:marBottom w:val="0"/>
      <w:divBdr>
        <w:top w:val="none" w:sz="0" w:space="0" w:color="auto"/>
        <w:left w:val="none" w:sz="0" w:space="0" w:color="auto"/>
        <w:bottom w:val="none" w:sz="0" w:space="0" w:color="auto"/>
        <w:right w:val="none" w:sz="0" w:space="0" w:color="auto"/>
      </w:divBdr>
    </w:div>
    <w:div w:id="204945305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11D92-DC7F-4F9D-9283-9CCFA75FC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TotalTime>
  <Pages>20</Pages>
  <Words>3863</Words>
  <Characters>2202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cp:lastModifiedBy>
  <cp:revision>161</cp:revision>
  <dcterms:created xsi:type="dcterms:W3CDTF">2022-10-07T00:41:00Z</dcterms:created>
  <dcterms:modified xsi:type="dcterms:W3CDTF">2022-10-0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894cBolUne7YcdPk24F59T63y7LPypsB4rQMowUijuOa0HPwzm8E9s8k8qoP75cCyi3huax
ZLIffbrJ69hDrWN6fdYCN84FWzcjO4gMhrI2WJhKWBFW8xn+I7hLXBYWPd9DwrdAMwfUxC2x
9l0C4ksUsmMoR21iin79OA5+5C+1JZq/NX4WZEPE6eC775FkUEfx3R8z+VjDjPoeYgyNHdnk
PvxQGRmoBOsCZbN2ST</vt:lpwstr>
  </property>
  <property fmtid="{D5CDD505-2E9C-101B-9397-08002B2CF9AE}" pid="3" name="_2015_ms_pID_7253431">
    <vt:lpwstr>TmSFFJORCYQFG2UxwRM6t5YLhahOJA8gf/kOm+47cl5TJwcOdTgFAo
ixTKJW6jcmy5fl+mtUX6xQGU1Dv5q3X7qdAuRr/VYiFJPx3KY/A83ZzjCDS5vTju+qPejRZG
cH+1XClJJYw1shANKZEMdEVgiH1iThdrrKxbgR3fPEYZu/9pXSY4PaiZmBkWSiM2OxwuGBED
i/Hv9QhpFOiqk+J2rYQQQSZZb2+4MjUDeExu</vt:lpwstr>
  </property>
  <property fmtid="{D5CDD505-2E9C-101B-9397-08002B2CF9AE}" pid="4" name="_2015_ms_pID_7253432">
    <vt:lpwstr>pW3lnrJ/CsNTgFlHZWSN7q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